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4A6F96" w14:textId="3D00DB91" w:rsidR="00643A41" w:rsidRPr="00651B97" w:rsidRDefault="00643A41" w:rsidP="006D7DAA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bookmarkStart w:id="0" w:name="_GoBack"/>
      <w:bookmarkEnd w:id="0"/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برنامه </w:t>
      </w:r>
      <w:r w:rsidR="006F3E1E"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 w:rsidR="00C60CC2"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 w:rsidR="00987275">
        <w:rPr>
          <w:rFonts w:ascii="Husseini" w:hAnsi="Husseini" w:cs="B Nazanin" w:hint="cs"/>
          <w:b/>
          <w:bCs/>
          <w:sz w:val="28"/>
          <w:szCs w:val="28"/>
          <w:rtl/>
        </w:rPr>
        <w:t xml:space="preserve">سال‌تحصیلی </w:t>
      </w:r>
      <w:r w:rsidR="0056072D">
        <w:rPr>
          <w:rFonts w:ascii="Husseini" w:hAnsi="Husseini" w:cs="B Nazanin" w:hint="cs"/>
          <w:b/>
          <w:bCs/>
          <w:sz w:val="28"/>
          <w:szCs w:val="28"/>
          <w:rtl/>
        </w:rPr>
        <w:t>1401</w:t>
      </w:r>
      <w:r w:rsidR="00987275">
        <w:rPr>
          <w:rFonts w:ascii="Husseini" w:hAnsi="Husseini" w:cs="B Nazanin" w:hint="cs"/>
          <w:b/>
          <w:bCs/>
          <w:sz w:val="28"/>
          <w:szCs w:val="28"/>
          <w:rtl/>
        </w:rPr>
        <w:t>-</w:t>
      </w:r>
      <w:r w:rsidR="0056072D">
        <w:rPr>
          <w:rFonts w:ascii="Husseini" w:hAnsi="Husseini" w:cs="B Nazanin" w:hint="cs"/>
          <w:b/>
          <w:bCs/>
          <w:sz w:val="28"/>
          <w:szCs w:val="28"/>
          <w:rtl/>
        </w:rPr>
        <w:t>1400</w:t>
      </w:r>
      <w:r w:rsidR="002F7082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 w:rsidR="00B23CAB">
        <w:rPr>
          <w:rFonts w:ascii="Arial" w:hAnsi="Arial" w:cs="Arial" w:hint="cs"/>
          <w:b/>
          <w:bCs/>
          <w:sz w:val="28"/>
          <w:szCs w:val="28"/>
          <w:rtl/>
        </w:rPr>
        <w:t>–</w:t>
      </w:r>
      <w:r w:rsidR="004C1E9A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 w:rsidR="00B23CAB">
        <w:rPr>
          <w:rFonts w:ascii="Husseini" w:hAnsi="Husseini" w:cs="B Nazanin" w:hint="cs"/>
          <w:b/>
          <w:bCs/>
          <w:sz w:val="28"/>
          <w:szCs w:val="28"/>
          <w:rtl/>
        </w:rPr>
        <w:t xml:space="preserve">دکتر </w:t>
      </w:r>
      <w:r w:rsidR="00014350">
        <w:rPr>
          <w:rFonts w:ascii="Husseini" w:hAnsi="Husseini" w:cs="B Nazanin" w:hint="cs"/>
          <w:b/>
          <w:bCs/>
          <w:sz w:val="28"/>
          <w:szCs w:val="28"/>
          <w:rtl/>
        </w:rPr>
        <w:t>رضا امیرنیا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014350" w:rsidRPr="00360F9F" w14:paraId="67716D28" w14:textId="77777777" w:rsidTr="00014350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0A582087" w14:textId="48614BD1" w:rsidR="00014350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20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3FB5C99" w14:textId="3DC6BA3A" w:rsidR="00014350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8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5185387" w14:textId="6E069E86" w:rsidR="00014350" w:rsidRPr="00360F9F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1494B78" w14:textId="0420432A" w:rsidR="00014350" w:rsidRPr="00360F9F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2:30-140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33E103F3" w14:textId="4E5281AF" w:rsidR="00014350" w:rsidRPr="00360F9F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:30-12: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5A615472" w14:textId="6D8C3403" w:rsidR="00014350" w:rsidRPr="00360F9F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8:30-10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634C7E8F" w14:textId="23DC82BB" w:rsidR="00014350" w:rsidRDefault="00014350" w:rsidP="00014350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62F18B14" w14:textId="28D232CF" w:rsidR="00014350" w:rsidRPr="00360F9F" w:rsidRDefault="00014350" w:rsidP="00014350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014350" w:rsidRPr="00360F9F" w14:paraId="3ADF6268" w14:textId="77777777" w:rsidTr="00014350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68F44DB6" w14:textId="18954CC6" w:rsidR="00014350" w:rsidRPr="00651B97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111DE341" w14:textId="2C43529C" w:rsidR="00014350" w:rsidRPr="00651B97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693E151A" w14:textId="283B2F45" w:rsidR="00014350" w:rsidRPr="00651B97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1397CAB7" w14:textId="0D2C31B4" w:rsidR="00014350" w:rsidRPr="00651B97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15218C04" w14:textId="6AFAA94C" w:rsidR="00014350" w:rsidRPr="00651B97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تولید پایدار گیاهان زراعی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3972D373" w14:textId="485CA265" w:rsidR="00014350" w:rsidRPr="00651B97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526C1A4" w14:textId="77777777" w:rsidR="00014350" w:rsidRPr="00360F9F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014350" w:rsidRPr="00360F9F" w14:paraId="3FE7B417" w14:textId="77777777" w:rsidTr="00014350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47386C6" w14:textId="77777777" w:rsidR="00014350" w:rsidRPr="006D7DAA" w:rsidRDefault="00014350" w:rsidP="0001435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F0646E1" w14:textId="77777777" w:rsidR="00014350" w:rsidRPr="006D7DAA" w:rsidRDefault="00014350" w:rsidP="0001435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ED9DD68" w14:textId="01913AEB" w:rsidR="00014350" w:rsidRPr="006D7DAA" w:rsidRDefault="00014350" w:rsidP="0001435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70FDD6A" w14:textId="77777777" w:rsidR="00014350" w:rsidRPr="006D7DAA" w:rsidRDefault="00014350" w:rsidP="0001435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6ADDE17" w14:textId="0B0A8EC8" w:rsidR="00014350" w:rsidRPr="006D7DAA" w:rsidRDefault="00014350" w:rsidP="0001435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72DBCC5" w14:textId="77777777" w:rsidR="00014350" w:rsidRPr="006D7DAA" w:rsidRDefault="00014350" w:rsidP="0001435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0AFB60C" w14:textId="77777777" w:rsidR="00014350" w:rsidRPr="00360F9F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014350" w:rsidRPr="00360F9F" w14:paraId="019D72F2" w14:textId="77777777" w:rsidTr="00014350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5B4B8EB" w14:textId="3E6E467F" w:rsidR="00014350" w:rsidRPr="00651B97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28DA0030" w14:textId="385FD63B" w:rsidR="00014350" w:rsidRPr="00651B97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8E41E29" w14:textId="194641CC" w:rsidR="00014350" w:rsidRPr="00651B97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4265DDC4" w14:textId="0F59C981" w:rsidR="00014350" w:rsidRPr="00651B97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58F97DFF" w14:textId="77018BBD" w:rsidR="00014350" w:rsidRPr="00651B97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66378A6" w14:textId="6605DE66" w:rsidR="00014350" w:rsidRPr="00651B97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گیاهان جدید و فراموش شد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118706A" w14:textId="77777777" w:rsidR="00014350" w:rsidRPr="00360F9F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014350" w:rsidRPr="00360F9F" w14:paraId="33808CE5" w14:textId="77777777" w:rsidTr="00014350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C25B685" w14:textId="77777777" w:rsidR="00014350" w:rsidRPr="006D7DAA" w:rsidRDefault="00014350" w:rsidP="0001435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DD80C39" w14:textId="4FAA5FE9" w:rsidR="00014350" w:rsidRPr="006D7DAA" w:rsidRDefault="00014350" w:rsidP="0001435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459B381" w14:textId="77777777" w:rsidR="00014350" w:rsidRPr="006D7DAA" w:rsidRDefault="00014350" w:rsidP="0001435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0486309" w14:textId="77777777" w:rsidR="00014350" w:rsidRPr="006D7DAA" w:rsidRDefault="00014350" w:rsidP="0001435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40C1DD2" w14:textId="77777777" w:rsidR="00014350" w:rsidRPr="006D7DAA" w:rsidRDefault="00014350" w:rsidP="0001435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FE0DB0E" w14:textId="3273CBE0" w:rsidR="00014350" w:rsidRPr="006D7DAA" w:rsidRDefault="00014350" w:rsidP="0001435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04072CA" w14:textId="77777777" w:rsidR="00014350" w:rsidRPr="00360F9F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014350" w:rsidRPr="00360F9F" w14:paraId="03F05178" w14:textId="77777777" w:rsidTr="00014350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A32AC4A" w14:textId="279343FD" w:rsidR="00014350" w:rsidRPr="00651B97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6DB5F0C9" w14:textId="43948791" w:rsidR="00014350" w:rsidRPr="00651B97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767C7EAE" w14:textId="4E45FADE" w:rsidR="00014350" w:rsidRPr="00651B97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2114D6F1" w14:textId="04D09448" w:rsidR="00014350" w:rsidRPr="00651B97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3786AD99" w14:textId="5FB456B1" w:rsidR="00014350" w:rsidRPr="00651B97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جلسه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شورای آموزشی دانشکد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4BE9C73" w14:textId="17EAE8C6" w:rsidR="00014350" w:rsidRPr="00651B97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F84C7C2" w14:textId="77777777" w:rsidR="00014350" w:rsidRPr="00360F9F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014350" w:rsidRPr="00360F9F" w14:paraId="453F3726" w14:textId="77777777" w:rsidTr="00014350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EE65860" w14:textId="77777777" w:rsidR="00014350" w:rsidRPr="006D7DAA" w:rsidRDefault="00014350" w:rsidP="0001435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5D93743" w14:textId="625D3C06" w:rsidR="00014350" w:rsidRPr="006D7DAA" w:rsidRDefault="00014350" w:rsidP="0001435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929DDC2" w14:textId="77777777" w:rsidR="00014350" w:rsidRPr="006D7DAA" w:rsidRDefault="00014350" w:rsidP="0001435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62D1BD6" w14:textId="77777777" w:rsidR="00014350" w:rsidRPr="006D7DAA" w:rsidRDefault="00014350" w:rsidP="0001435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B91E212" w14:textId="77777777" w:rsidR="00014350" w:rsidRPr="006D7DAA" w:rsidRDefault="00014350" w:rsidP="0001435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69A93CB" w14:textId="7EAB51AC" w:rsidR="00014350" w:rsidRPr="006D7DAA" w:rsidRDefault="00014350" w:rsidP="0001435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324C8FB" w14:textId="77777777" w:rsidR="00014350" w:rsidRPr="00360F9F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D6771B" w:rsidRPr="00360F9F" w14:paraId="35282E4F" w14:textId="77777777" w:rsidTr="00014350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47B4A9D" w14:textId="2468C513" w:rsidR="00D6771B" w:rsidRPr="00651B97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63974FBB" w14:textId="58A65811" w:rsidR="00D6771B" w:rsidRPr="00651B97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تولید محصولات ارگانیک</w:t>
            </w:r>
          </w:p>
        </w:tc>
        <w:tc>
          <w:tcPr>
            <w:tcW w:w="1663" w:type="dxa"/>
            <w:vAlign w:val="center"/>
          </w:tcPr>
          <w:p w14:paraId="76B4244F" w14:textId="7AC30920" w:rsidR="00D6771B" w:rsidRPr="00651B97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77E1EEF2" w14:textId="53014DCB" w:rsidR="00D6771B" w:rsidRPr="00651B97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3198AAAF" w14:textId="4BFB8554" w:rsidR="00D6771B" w:rsidRPr="00651B97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روش تحقیق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8D8BD49" w14:textId="0B301453" w:rsidR="00D6771B" w:rsidRPr="00651B97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DE27ED3" w14:textId="77777777" w:rsidR="00D6771B" w:rsidRPr="00360F9F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D6771B" w:rsidRPr="00360F9F" w14:paraId="10186F0A" w14:textId="77777777" w:rsidTr="00014350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2FC1C4C" w14:textId="77777777" w:rsidR="00D6771B" w:rsidRPr="006D7DAA" w:rsidRDefault="00D6771B" w:rsidP="00D6771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CD64BD9" w14:textId="25385F43" w:rsidR="00D6771B" w:rsidRPr="006D7DAA" w:rsidRDefault="00D6771B" w:rsidP="00D6771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3" w:type="dxa"/>
            <w:vAlign w:val="center"/>
          </w:tcPr>
          <w:p w14:paraId="7428C588" w14:textId="77777777" w:rsidR="00D6771B" w:rsidRPr="006D7DAA" w:rsidRDefault="00D6771B" w:rsidP="00D6771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B2EDC6E" w14:textId="77777777" w:rsidR="00D6771B" w:rsidRPr="006D7DAA" w:rsidRDefault="00D6771B" w:rsidP="00D6771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FCB42B3" w14:textId="22976632" w:rsidR="00D6771B" w:rsidRPr="006D7DAA" w:rsidRDefault="00D6771B" w:rsidP="00D6771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3CAA598" w14:textId="77777777" w:rsidR="00D6771B" w:rsidRPr="006D7DAA" w:rsidRDefault="00D6771B" w:rsidP="00D6771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03F8685" w14:textId="77777777" w:rsidR="00D6771B" w:rsidRPr="00360F9F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D6771B" w:rsidRPr="00360F9F" w14:paraId="6FB4C160" w14:textId="77777777" w:rsidTr="00014350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DACE1B4" w14:textId="27816E30" w:rsidR="00D6771B" w:rsidRPr="00651B97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62D300E0" w14:textId="2D91F8EA" w:rsidR="00D6771B" w:rsidRPr="00651B97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3294B6B" w14:textId="3EDA96AB" w:rsidR="00D6771B" w:rsidRPr="00651B97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7E5E4DDC" w14:textId="7B84ABD3" w:rsidR="00D6771B" w:rsidRPr="00651B97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157E4123" w14:textId="0B8B77A6" w:rsidR="00D6771B" w:rsidRPr="00651B97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795921E" w14:textId="2B0626ED" w:rsidR="00D6771B" w:rsidRPr="00651B97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0134E6F" w14:textId="77777777" w:rsidR="00D6771B" w:rsidRPr="00360F9F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D6771B" w:rsidRPr="00360F9F" w14:paraId="4B3F1381" w14:textId="77777777" w:rsidTr="005F004E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2FDB0389" w14:textId="77777777" w:rsidR="00D6771B" w:rsidRPr="005F004E" w:rsidRDefault="00D6771B" w:rsidP="00D6771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002367AE" w14:textId="5406F1EA" w:rsidR="00D6771B" w:rsidRPr="005F004E" w:rsidRDefault="00D6771B" w:rsidP="00D6771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694D2792" w14:textId="77777777" w:rsidR="00D6771B" w:rsidRPr="005F004E" w:rsidRDefault="00D6771B" w:rsidP="00D6771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4FF3F012" w14:textId="77777777" w:rsidR="00D6771B" w:rsidRPr="005F004E" w:rsidRDefault="00D6771B" w:rsidP="00D6771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5C4DB735" w14:textId="77777777" w:rsidR="00D6771B" w:rsidRPr="005F004E" w:rsidRDefault="00D6771B" w:rsidP="00D6771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2C7A4FD6" w14:textId="297B6DBC" w:rsidR="00D6771B" w:rsidRPr="005F004E" w:rsidRDefault="00D6771B" w:rsidP="00D6771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6B558793" w14:textId="77777777" w:rsidR="00D6771B" w:rsidRPr="00360F9F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2BAFEA7E" w14:textId="62C4755A" w:rsidR="004434AA" w:rsidRDefault="00351947" w:rsidP="00014350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b/>
          <w:bCs/>
          <w:rtl/>
          <w:lang w:bidi="fa-IR"/>
        </w:rPr>
      </w:pPr>
      <w:r w:rsidRPr="005F004E">
        <w:rPr>
          <w:rFonts w:cs="B Nazanin" w:hint="cs"/>
          <w:b/>
          <w:bCs/>
          <w:rtl/>
          <w:lang w:bidi="fa-IR"/>
        </w:rPr>
        <w:t>ایمیل</w:t>
      </w:r>
      <w:r w:rsidR="005F004E" w:rsidRPr="00014350">
        <w:rPr>
          <w:rFonts w:cs="B Nazanin" w:hint="cs"/>
          <w:b/>
          <w:bCs/>
          <w:rtl/>
          <w:lang w:bidi="fa-IR"/>
        </w:rPr>
        <w:t xml:space="preserve">: </w:t>
      </w:r>
      <w:r w:rsidRPr="00014350">
        <w:rPr>
          <w:rFonts w:cs="B Nazanin" w:hint="cs"/>
          <w:b/>
          <w:bCs/>
          <w:rtl/>
          <w:lang w:bidi="fa-IR"/>
        </w:rPr>
        <w:t xml:space="preserve"> </w:t>
      </w:r>
      <w:r w:rsidR="00014350" w:rsidRPr="00014350">
        <w:rPr>
          <w:rFonts w:asciiTheme="majorBidi" w:hAnsiTheme="majorBidi" w:cstheme="majorBidi"/>
          <w:b/>
          <w:bCs/>
          <w:lang w:bidi="fa-IR"/>
        </w:rPr>
        <w:t>r.amirnia@urmia.ac.ir</w:t>
      </w:r>
    </w:p>
    <w:p w14:paraId="25D6F2BC" w14:textId="7BCC69DE" w:rsidR="00014350" w:rsidRDefault="00014350">
      <w:pPr>
        <w:rPr>
          <w:rFonts w:cs="B Nazanin"/>
          <w:b/>
          <w:bCs/>
          <w:rtl/>
          <w:lang w:bidi="fa-IR"/>
        </w:rPr>
      </w:pPr>
      <w:r>
        <w:rPr>
          <w:rFonts w:cs="B Nazanin"/>
          <w:b/>
          <w:bCs/>
          <w:rtl/>
          <w:lang w:bidi="fa-IR"/>
        </w:rPr>
        <w:br w:type="page"/>
      </w:r>
    </w:p>
    <w:p w14:paraId="5B05DF69" w14:textId="77777777" w:rsidR="00281D4B" w:rsidRPr="00651B97" w:rsidRDefault="00281D4B" w:rsidP="00281D4B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سال‌تحصیلی 1401-1400 </w:t>
      </w:r>
      <w:r>
        <w:rPr>
          <w:rFonts w:ascii="Arial" w:hAnsi="Arial" w:cs="Arial" w:hint="cs"/>
          <w:b/>
          <w:bCs/>
          <w:sz w:val="28"/>
          <w:szCs w:val="28"/>
          <w:rtl/>
        </w:rPr>
        <w:t>–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 دکتر </w:t>
      </w:r>
      <w:r>
        <w:rPr>
          <w:rFonts w:ascii="Husseini" w:hAnsi="Husseini" w:cs="B Nazanin" w:hint="cs"/>
          <w:b/>
          <w:bCs/>
          <w:sz w:val="28"/>
          <w:szCs w:val="28"/>
          <w:rtl/>
          <w:lang w:bidi="fa-IR"/>
        </w:rPr>
        <w:t>علیرضا پیرزاد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281D4B" w:rsidRPr="00360F9F" w14:paraId="77AD1AFC" w14:textId="77777777" w:rsidTr="00602F39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0B58B8D5" w14:textId="77777777" w:rsidR="00281D4B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20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5B77641" w14:textId="77777777" w:rsidR="00281D4B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8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A408244" w14:textId="77777777" w:rsidR="00281D4B" w:rsidRPr="00360F9F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7D23EB3" w14:textId="77777777" w:rsidR="00281D4B" w:rsidRPr="00360F9F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2:30-140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7BC2441" w14:textId="77777777" w:rsidR="00281D4B" w:rsidRPr="00360F9F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:30-12: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17C7B98B" w14:textId="77777777" w:rsidR="00281D4B" w:rsidRPr="00360F9F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8:30-10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6425BA7F" w14:textId="77777777" w:rsidR="00281D4B" w:rsidRDefault="00281D4B" w:rsidP="00602F39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16709266" w14:textId="77777777" w:rsidR="00281D4B" w:rsidRPr="00360F9F" w:rsidRDefault="00281D4B" w:rsidP="00602F39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281D4B" w:rsidRPr="00360F9F" w14:paraId="62CC6F11" w14:textId="77777777" w:rsidTr="00602F39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46F11DC6" w14:textId="77777777" w:rsidR="00281D4B" w:rsidRPr="00651B97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2B1001E2" w14:textId="77777777" w:rsidR="00281D4B" w:rsidRPr="00651B97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2025037C" w14:textId="77777777" w:rsidR="00281D4B" w:rsidRPr="00651B97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4703715B" w14:textId="77777777" w:rsidR="00281D4B" w:rsidRPr="00651B97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6A208A92" w14:textId="77777777" w:rsidR="00281D4B" w:rsidRPr="00651B97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033E7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فیزیولوژی تولید گیاهان زراعی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7D70ED0F" w14:textId="77777777" w:rsidR="00281D4B" w:rsidRPr="00651B97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0435979" w14:textId="77777777" w:rsidR="00281D4B" w:rsidRPr="00360F9F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281D4B" w:rsidRPr="00360F9F" w14:paraId="7D4C07F7" w14:textId="77777777" w:rsidTr="00602F39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7CDBF9B" w14:textId="77777777" w:rsidR="00281D4B" w:rsidRPr="006D7DAA" w:rsidRDefault="00281D4B" w:rsidP="00602F3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B3C94BF" w14:textId="77777777" w:rsidR="00281D4B" w:rsidRPr="006D7DAA" w:rsidRDefault="00281D4B" w:rsidP="00602F3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E232B65" w14:textId="77777777" w:rsidR="00281D4B" w:rsidRPr="006D7DAA" w:rsidRDefault="00281D4B" w:rsidP="00602F3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6448A86" w14:textId="77777777" w:rsidR="00281D4B" w:rsidRPr="006D7DAA" w:rsidRDefault="00281D4B" w:rsidP="00602F3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E82FF6F" w14:textId="77777777" w:rsidR="00281D4B" w:rsidRPr="006D7DAA" w:rsidRDefault="00281D4B" w:rsidP="00602F3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28E2D79" w14:textId="77777777" w:rsidR="00281D4B" w:rsidRPr="006D7DAA" w:rsidRDefault="00281D4B" w:rsidP="00602F3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373673C" w14:textId="77777777" w:rsidR="00281D4B" w:rsidRPr="00360F9F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81D4B" w:rsidRPr="00360F9F" w14:paraId="71D7198A" w14:textId="77777777" w:rsidTr="00602F39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8DA7E26" w14:textId="77777777" w:rsidR="00281D4B" w:rsidRPr="00651B97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2126558B" w14:textId="77777777" w:rsidR="00281D4B" w:rsidRPr="00651B97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33E7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فیزیولوژی رشد و نمو گیاهان زراعی</w:t>
            </w:r>
          </w:p>
        </w:tc>
        <w:tc>
          <w:tcPr>
            <w:tcW w:w="1663" w:type="dxa"/>
            <w:vAlign w:val="center"/>
          </w:tcPr>
          <w:p w14:paraId="56AC71E3" w14:textId="77777777" w:rsidR="00281D4B" w:rsidRPr="00651B97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3099FABE" w14:textId="77777777" w:rsidR="00281D4B" w:rsidRPr="00651B97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1E35065E" w14:textId="77777777" w:rsidR="00281D4B" w:rsidRPr="00651B97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3421897" w14:textId="77777777" w:rsidR="00281D4B" w:rsidRPr="00651B97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033E7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فیزیولوژی تغذیه گیاهان زراع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9B64DE5" w14:textId="77777777" w:rsidR="00281D4B" w:rsidRPr="00360F9F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281D4B" w:rsidRPr="00360F9F" w14:paraId="2EE30238" w14:textId="77777777" w:rsidTr="00602F39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3FBAAAF" w14:textId="77777777" w:rsidR="00281D4B" w:rsidRPr="006D7DAA" w:rsidRDefault="00281D4B" w:rsidP="00602F3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8CFD69D" w14:textId="77777777" w:rsidR="00281D4B" w:rsidRPr="006D7DAA" w:rsidRDefault="00281D4B" w:rsidP="00602F3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3" w:type="dxa"/>
            <w:vAlign w:val="center"/>
          </w:tcPr>
          <w:p w14:paraId="6869131C" w14:textId="77777777" w:rsidR="00281D4B" w:rsidRPr="006D7DAA" w:rsidRDefault="00281D4B" w:rsidP="00602F3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20EFD5A" w14:textId="77777777" w:rsidR="00281D4B" w:rsidRPr="006D7DAA" w:rsidRDefault="00281D4B" w:rsidP="00602F3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41A39EA" w14:textId="77777777" w:rsidR="00281D4B" w:rsidRPr="006D7DAA" w:rsidRDefault="00281D4B" w:rsidP="00602F3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D2CA623" w14:textId="77777777" w:rsidR="00281D4B" w:rsidRPr="006D7DAA" w:rsidRDefault="00281D4B" w:rsidP="00602F3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4EE8EA3" w14:textId="77777777" w:rsidR="00281D4B" w:rsidRPr="00360F9F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81D4B" w:rsidRPr="00360F9F" w14:paraId="71A6899A" w14:textId="77777777" w:rsidTr="00602F39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5D8F39C" w14:textId="77777777" w:rsidR="00281D4B" w:rsidRPr="00651B97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7F069CA2" w14:textId="77777777" w:rsidR="00281D4B" w:rsidRPr="00651B97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3BB3E172" w14:textId="77777777" w:rsidR="00281D4B" w:rsidRPr="00651B97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033E7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مبانی تغذیه گیاهی</w:t>
            </w:r>
          </w:p>
        </w:tc>
        <w:tc>
          <w:tcPr>
            <w:tcW w:w="1663" w:type="dxa"/>
            <w:vAlign w:val="center"/>
          </w:tcPr>
          <w:p w14:paraId="7EDCB025" w14:textId="77777777" w:rsidR="00281D4B" w:rsidRPr="00651B97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033E7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روشهای آزمایشگاهی در فیزیولوژی گیاهان زراعی</w:t>
            </w:r>
          </w:p>
        </w:tc>
        <w:tc>
          <w:tcPr>
            <w:tcW w:w="1663" w:type="dxa"/>
            <w:vAlign w:val="center"/>
          </w:tcPr>
          <w:p w14:paraId="735E848F" w14:textId="77777777" w:rsidR="00281D4B" w:rsidRPr="00651B97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33E7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روشهای آزمایشگاهی در فیزیولوژی گیاهان زراع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C104B60" w14:textId="77777777" w:rsidR="00281D4B" w:rsidRPr="00651B97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8286B3A" w14:textId="77777777" w:rsidR="00281D4B" w:rsidRPr="00360F9F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281D4B" w:rsidRPr="00360F9F" w14:paraId="16A56C99" w14:textId="77777777" w:rsidTr="00602F39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CF9CA9D" w14:textId="77777777" w:rsidR="00281D4B" w:rsidRPr="006D7DAA" w:rsidRDefault="00281D4B" w:rsidP="00602F3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5DEB1A4" w14:textId="77777777" w:rsidR="00281D4B" w:rsidRPr="006D7DAA" w:rsidRDefault="00281D4B" w:rsidP="00602F3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B51BACB" w14:textId="77777777" w:rsidR="00281D4B" w:rsidRPr="006D7DAA" w:rsidRDefault="00281D4B" w:rsidP="00602F3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4977CBE5" w14:textId="77777777" w:rsidR="00281D4B" w:rsidRPr="006D7DAA" w:rsidRDefault="00281D4B" w:rsidP="00602F3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3" w:type="dxa"/>
            <w:vAlign w:val="center"/>
          </w:tcPr>
          <w:p w14:paraId="13D5FB58" w14:textId="77777777" w:rsidR="00281D4B" w:rsidRPr="006D7DAA" w:rsidRDefault="00281D4B" w:rsidP="00602F3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31808B5" w14:textId="77777777" w:rsidR="00281D4B" w:rsidRPr="006D7DAA" w:rsidRDefault="00281D4B" w:rsidP="00602F3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C12C1E7" w14:textId="77777777" w:rsidR="00281D4B" w:rsidRPr="00360F9F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81D4B" w:rsidRPr="00360F9F" w14:paraId="17EE2F00" w14:textId="77777777" w:rsidTr="00602F39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343ED77" w14:textId="77777777" w:rsidR="00281D4B" w:rsidRPr="00651B97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3FF9DDCD" w14:textId="77777777" w:rsidR="00281D4B" w:rsidRPr="00651B97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6FBEC6B4" w14:textId="77777777" w:rsidR="00281D4B" w:rsidRPr="00651B97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33E7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اکوفیزیولوژی گیاهی</w:t>
            </w:r>
          </w:p>
        </w:tc>
        <w:tc>
          <w:tcPr>
            <w:tcW w:w="1663" w:type="dxa"/>
            <w:vAlign w:val="center"/>
          </w:tcPr>
          <w:p w14:paraId="04D9E14E" w14:textId="77777777" w:rsidR="00281D4B" w:rsidRPr="00651B97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35A50ED4" w14:textId="77777777" w:rsidR="00281D4B" w:rsidRPr="00651B97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836BC46" w14:textId="77777777" w:rsidR="00281D4B" w:rsidRPr="00651B97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6E19A6E" w14:textId="77777777" w:rsidR="00281D4B" w:rsidRPr="00360F9F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281D4B" w:rsidRPr="00360F9F" w14:paraId="50A2C545" w14:textId="77777777" w:rsidTr="00602F39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78DDFF4" w14:textId="77777777" w:rsidR="00281D4B" w:rsidRPr="006D7DAA" w:rsidRDefault="00281D4B" w:rsidP="00602F3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8D55C06" w14:textId="77777777" w:rsidR="00281D4B" w:rsidRPr="006D7DAA" w:rsidRDefault="00281D4B" w:rsidP="00602F3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C38177C" w14:textId="77777777" w:rsidR="00281D4B" w:rsidRPr="006D7DAA" w:rsidRDefault="00281D4B" w:rsidP="00602F3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3" w:type="dxa"/>
            <w:vAlign w:val="center"/>
          </w:tcPr>
          <w:p w14:paraId="0EE9F0ED" w14:textId="77777777" w:rsidR="00281D4B" w:rsidRPr="006D7DAA" w:rsidRDefault="00281D4B" w:rsidP="00602F3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FCC77C2" w14:textId="77777777" w:rsidR="00281D4B" w:rsidRPr="006D7DAA" w:rsidRDefault="00281D4B" w:rsidP="00602F3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21B2824" w14:textId="77777777" w:rsidR="00281D4B" w:rsidRPr="006D7DAA" w:rsidRDefault="00281D4B" w:rsidP="00602F3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6DFBEAE" w14:textId="77777777" w:rsidR="00281D4B" w:rsidRPr="00360F9F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81D4B" w:rsidRPr="00360F9F" w14:paraId="0E652121" w14:textId="77777777" w:rsidTr="00602F39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0F76BA6A" w14:textId="77777777" w:rsidR="00281D4B" w:rsidRPr="00651B97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58DA3FE2" w14:textId="77777777" w:rsidR="00281D4B" w:rsidRPr="00651B97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47D1B6F7" w14:textId="77777777" w:rsidR="00281D4B" w:rsidRPr="00651B97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364F0DB" w14:textId="77777777" w:rsidR="00281D4B" w:rsidRPr="00651B97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6278D434" w14:textId="77777777" w:rsidR="00281D4B" w:rsidRPr="00651B97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071B624" w14:textId="77777777" w:rsidR="00281D4B" w:rsidRPr="00651B97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5656875" w14:textId="77777777" w:rsidR="00281D4B" w:rsidRPr="00360F9F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281D4B" w:rsidRPr="00360F9F" w14:paraId="035A3CA4" w14:textId="77777777" w:rsidTr="00602F39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58B4B38C" w14:textId="77777777" w:rsidR="00281D4B" w:rsidRPr="005F004E" w:rsidRDefault="00281D4B" w:rsidP="00602F3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2758E36B" w14:textId="77777777" w:rsidR="00281D4B" w:rsidRPr="005F004E" w:rsidRDefault="00281D4B" w:rsidP="00602F3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18194662" w14:textId="77777777" w:rsidR="00281D4B" w:rsidRPr="005F004E" w:rsidRDefault="00281D4B" w:rsidP="00602F3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1CADCE28" w14:textId="77777777" w:rsidR="00281D4B" w:rsidRPr="005F004E" w:rsidRDefault="00281D4B" w:rsidP="00602F3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52CAA2FB" w14:textId="77777777" w:rsidR="00281D4B" w:rsidRPr="005F004E" w:rsidRDefault="00281D4B" w:rsidP="00602F3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42DB57D7" w14:textId="77777777" w:rsidR="00281D4B" w:rsidRPr="005F004E" w:rsidRDefault="00281D4B" w:rsidP="00602F39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73C5B914" w14:textId="77777777" w:rsidR="00281D4B" w:rsidRPr="00360F9F" w:rsidRDefault="00281D4B" w:rsidP="00602F39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37D5032B" w14:textId="77777777" w:rsidR="00281D4B" w:rsidRDefault="00281D4B" w:rsidP="00281D4B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b/>
          <w:bCs/>
          <w:rtl/>
          <w:lang w:bidi="fa-IR"/>
        </w:rPr>
      </w:pPr>
      <w:r w:rsidRPr="005F004E">
        <w:rPr>
          <w:rFonts w:cs="B Nazanin" w:hint="cs"/>
          <w:b/>
          <w:bCs/>
          <w:rtl/>
          <w:lang w:bidi="fa-IR"/>
        </w:rPr>
        <w:t>ایمیل</w:t>
      </w:r>
      <w:r w:rsidRPr="00014350">
        <w:rPr>
          <w:rFonts w:cs="B Nazanin" w:hint="cs"/>
          <w:b/>
          <w:bCs/>
          <w:rtl/>
          <w:lang w:bidi="fa-IR"/>
        </w:rPr>
        <w:t xml:space="preserve">:  </w:t>
      </w:r>
      <w:r w:rsidRPr="00FF4027">
        <w:rPr>
          <w:rFonts w:asciiTheme="majorBidi" w:hAnsiTheme="majorBidi" w:cstheme="majorBidi"/>
          <w:b/>
          <w:bCs/>
          <w:lang w:bidi="fa-IR"/>
        </w:rPr>
        <w:t>a.pirzad@urmia.ac.ir</w:t>
      </w:r>
    </w:p>
    <w:p w14:paraId="01E76D2E" w14:textId="77777777" w:rsidR="00281D4B" w:rsidRDefault="00281D4B" w:rsidP="00281D4B">
      <w:pPr>
        <w:rPr>
          <w:rFonts w:cs="B Nazanin"/>
          <w:b/>
          <w:bCs/>
          <w:rtl/>
          <w:lang w:bidi="fa-IR"/>
        </w:rPr>
      </w:pPr>
      <w:r>
        <w:rPr>
          <w:rFonts w:cs="B Nazanin"/>
          <w:b/>
          <w:bCs/>
          <w:rtl/>
          <w:lang w:bidi="fa-IR"/>
        </w:rPr>
        <w:br w:type="page"/>
      </w:r>
    </w:p>
    <w:p w14:paraId="06D65C7A" w14:textId="77777777" w:rsidR="00281D4B" w:rsidRPr="00651B97" w:rsidRDefault="00281D4B" w:rsidP="00281D4B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سال‌تحصیلی 1401-1400 </w:t>
      </w:r>
      <w:r>
        <w:rPr>
          <w:rFonts w:ascii="Arial" w:hAnsi="Arial" w:cs="Arial" w:hint="cs"/>
          <w:b/>
          <w:bCs/>
          <w:sz w:val="28"/>
          <w:szCs w:val="28"/>
          <w:rtl/>
        </w:rPr>
        <w:t>–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 دکتر </w:t>
      </w:r>
      <w:r>
        <w:rPr>
          <w:rFonts w:ascii="Husseini" w:hAnsi="Husseini" w:cs="B Nazanin" w:hint="cs"/>
          <w:b/>
          <w:bCs/>
          <w:sz w:val="28"/>
          <w:szCs w:val="28"/>
          <w:rtl/>
          <w:lang w:bidi="fa-IR"/>
        </w:rPr>
        <w:t>جلال جلیلیان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281D4B" w:rsidRPr="00360F9F" w14:paraId="1F675E7D" w14:textId="77777777" w:rsidTr="00203C0B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68A66E3D" w14:textId="77777777" w:rsidR="00281D4B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20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3E003A9" w14:textId="77777777" w:rsidR="00281D4B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8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3F93AA4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B4B9406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2:30-140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3D7A79FB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:30-12: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1EA656D2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8:30-10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6E5D7873" w14:textId="77777777" w:rsidR="00281D4B" w:rsidRDefault="00281D4B" w:rsidP="00203C0B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12E2BC88" w14:textId="77777777" w:rsidR="00281D4B" w:rsidRPr="00360F9F" w:rsidRDefault="00281D4B" w:rsidP="00203C0B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281D4B" w:rsidRPr="00360F9F" w14:paraId="68C2A906" w14:textId="77777777" w:rsidTr="00203C0B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5BA093E9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3A573BD2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405D">
              <w:rPr>
                <w:rFonts w:cs="B Lotus" w:hint="cs"/>
                <w:b/>
                <w:bCs/>
                <w:sz w:val="28"/>
                <w:szCs w:val="28"/>
                <w:rtl/>
              </w:rPr>
              <w:t>پایداری بوم نظام‌ها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3F9EA987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405D">
              <w:rPr>
                <w:rFonts w:cs="B Lotus" w:hint="cs"/>
                <w:b/>
                <w:bCs/>
                <w:sz w:val="20"/>
                <w:szCs w:val="20"/>
                <w:rtl/>
              </w:rPr>
              <w:t>حضور در معاونت آموزشی و تحصیلات تکمیلی دانشگا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44DA6966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0A0A413B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cs="B Lotus" w:hint="cs"/>
                <w:b/>
                <w:bCs/>
                <w:sz w:val="20"/>
                <w:szCs w:val="20"/>
                <w:rtl/>
              </w:rPr>
              <w:t>حضور در معاونت آموزشی و تحصیلات تکمیلی دانشگاه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46751960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cs="B Lotus" w:hint="cs"/>
                <w:b/>
                <w:bCs/>
                <w:sz w:val="20"/>
                <w:szCs w:val="20"/>
                <w:rtl/>
              </w:rPr>
              <w:t>حضور در معاونت آموزشی و تحصیلات تکمیلی دانشگا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55B4069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281D4B" w:rsidRPr="00360F9F" w14:paraId="04016137" w14:textId="77777777" w:rsidTr="00203C0B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0EDB43D1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CC56D57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3" w:type="dxa"/>
            <w:vAlign w:val="center"/>
          </w:tcPr>
          <w:p w14:paraId="0D004FDE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004A008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C7C4F70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800512E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F373536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81D4B" w:rsidRPr="00360F9F" w14:paraId="5890C684" w14:textId="77777777" w:rsidTr="00203C0B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3FB338D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16F58762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405D">
              <w:rPr>
                <w:rFonts w:cs="B Lotus" w:hint="cs"/>
                <w:b/>
                <w:bCs/>
                <w:sz w:val="28"/>
                <w:szCs w:val="28"/>
                <w:rtl/>
              </w:rPr>
              <w:t>برنامه ريزي الگوهاي کشت</w:t>
            </w:r>
          </w:p>
        </w:tc>
        <w:tc>
          <w:tcPr>
            <w:tcW w:w="1663" w:type="dxa"/>
            <w:vAlign w:val="center"/>
          </w:tcPr>
          <w:p w14:paraId="6457884D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cs="B Lotus" w:hint="cs"/>
                <w:b/>
                <w:bCs/>
                <w:sz w:val="28"/>
                <w:szCs w:val="28"/>
                <w:rtl/>
              </w:rPr>
              <w:t>پایداری بوم نظام‌ها</w:t>
            </w:r>
          </w:p>
        </w:tc>
        <w:tc>
          <w:tcPr>
            <w:tcW w:w="1663" w:type="dxa"/>
            <w:vAlign w:val="center"/>
          </w:tcPr>
          <w:p w14:paraId="0D14D9AD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73EF844E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cs="B Lotus" w:hint="cs"/>
                <w:b/>
                <w:bCs/>
                <w:sz w:val="20"/>
                <w:szCs w:val="20"/>
                <w:rtl/>
              </w:rPr>
              <w:t>جلسه شورای آموزشی و تحصیلات تکمیل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6B3A8F5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cs="B Lotus" w:hint="cs"/>
                <w:b/>
                <w:bCs/>
                <w:sz w:val="20"/>
                <w:szCs w:val="20"/>
                <w:rtl/>
              </w:rPr>
              <w:t>حضور در معاونت آموزشی و تحصیلات تکمیلی دانشگا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565AC52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281D4B" w:rsidRPr="00360F9F" w14:paraId="26BE12F8" w14:textId="77777777" w:rsidTr="00203C0B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51C9231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4212C47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3" w:type="dxa"/>
            <w:vAlign w:val="center"/>
          </w:tcPr>
          <w:p w14:paraId="37AC8EC3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3" w:type="dxa"/>
            <w:vAlign w:val="center"/>
          </w:tcPr>
          <w:p w14:paraId="71EDA920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57E2C1B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46EEED7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ECD5836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81D4B" w:rsidRPr="00360F9F" w14:paraId="67D3E868" w14:textId="77777777" w:rsidTr="00203C0B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4EA779A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11FB420A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6F212D1B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cs="B Lotus" w:hint="cs"/>
                <w:b/>
                <w:bCs/>
                <w:sz w:val="28"/>
                <w:szCs w:val="28"/>
                <w:rtl/>
              </w:rPr>
              <w:t>اکوسامانه‌های زراعی</w:t>
            </w:r>
          </w:p>
        </w:tc>
        <w:tc>
          <w:tcPr>
            <w:tcW w:w="1663" w:type="dxa"/>
            <w:vAlign w:val="center"/>
          </w:tcPr>
          <w:p w14:paraId="66CC5CD7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4912A402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405D">
              <w:rPr>
                <w:rFonts w:cs="B Lotus" w:hint="cs"/>
                <w:b/>
                <w:bCs/>
                <w:sz w:val="20"/>
                <w:szCs w:val="20"/>
                <w:rtl/>
              </w:rPr>
              <w:t>حضور در معاونت آموزشی و تحصیلات تکمیلی دانشگا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B2ABCE3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19D3A56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281D4B" w:rsidRPr="00360F9F" w14:paraId="24EE204D" w14:textId="77777777" w:rsidTr="00203C0B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787BE97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DA77468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C29938B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3" w:type="dxa"/>
            <w:vAlign w:val="center"/>
          </w:tcPr>
          <w:p w14:paraId="420E2C90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4D06DD3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B120581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D69F523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81D4B" w:rsidRPr="00360F9F" w14:paraId="35ABC0D0" w14:textId="77777777" w:rsidTr="00203C0B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E59E29E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3957AD87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73A8DD9F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405D">
              <w:rPr>
                <w:rFonts w:cs="B Lotus" w:hint="cs"/>
                <w:b/>
                <w:bCs/>
                <w:sz w:val="20"/>
                <w:szCs w:val="20"/>
                <w:rtl/>
              </w:rPr>
              <w:t>حضور در معاونت آموزشی و تحصیلات تکمیلی دانشگاه</w:t>
            </w:r>
          </w:p>
        </w:tc>
        <w:tc>
          <w:tcPr>
            <w:tcW w:w="1663" w:type="dxa"/>
            <w:vAlign w:val="center"/>
          </w:tcPr>
          <w:p w14:paraId="304B04D7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49056B1F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cs="B Lotus" w:hint="cs"/>
                <w:sz w:val="24"/>
                <w:szCs w:val="24"/>
                <w:rtl/>
              </w:rPr>
              <w:t>جلسه کمسیون موارد خاص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FEB54E2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cs="B Lotus" w:hint="cs"/>
                <w:b/>
                <w:bCs/>
                <w:sz w:val="20"/>
                <w:szCs w:val="20"/>
                <w:rtl/>
              </w:rPr>
              <w:t>حضور در معاونت آموزشی و تحصیلات تکمیلی دانشگا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2244D07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281D4B" w:rsidRPr="00360F9F" w14:paraId="66A0B38A" w14:textId="77777777" w:rsidTr="00203C0B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910B90B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197876E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D3355CA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56EDD28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92718E8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BF339CD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CFD25D2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81D4B" w:rsidRPr="00360F9F" w14:paraId="27C79E3B" w14:textId="77777777" w:rsidTr="00203C0B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E14B58F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3B861587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21F4A912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cs="B Lotus" w:hint="cs"/>
                <w:b/>
                <w:bCs/>
                <w:sz w:val="28"/>
                <w:szCs w:val="28"/>
                <w:rtl/>
              </w:rPr>
              <w:t>اکولوژی تولید</w:t>
            </w:r>
          </w:p>
        </w:tc>
        <w:tc>
          <w:tcPr>
            <w:tcW w:w="1663" w:type="dxa"/>
            <w:vAlign w:val="center"/>
          </w:tcPr>
          <w:p w14:paraId="4206E6E3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1DD47A05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cs="B Lotus" w:hint="cs"/>
                <w:b/>
                <w:bCs/>
                <w:sz w:val="28"/>
                <w:szCs w:val="28"/>
                <w:rtl/>
              </w:rPr>
              <w:t>تغییر اقلیم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B59C656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cs="B Lotus" w:hint="cs"/>
                <w:b/>
                <w:bCs/>
                <w:sz w:val="20"/>
                <w:szCs w:val="20"/>
                <w:rtl/>
              </w:rPr>
              <w:t>حضور در معاونت آموزشی و تحصیلات تکمیلی دانشگا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E1ADE1C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281D4B" w:rsidRPr="00360F9F" w14:paraId="1115258F" w14:textId="77777777" w:rsidTr="00203C0B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300E10E8" w14:textId="77777777" w:rsidR="00281D4B" w:rsidRPr="005F004E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26AB5519" w14:textId="77777777" w:rsidR="00281D4B" w:rsidRPr="005F004E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15EC5822" w14:textId="77777777" w:rsidR="00281D4B" w:rsidRPr="005F004E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26FDBEBC" w14:textId="77777777" w:rsidR="00281D4B" w:rsidRPr="005F004E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6F8AF67B" w14:textId="77777777" w:rsidR="00281D4B" w:rsidRPr="005F004E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411EB1C3" w14:textId="77777777" w:rsidR="00281D4B" w:rsidRPr="005F004E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51966107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734E9485" w14:textId="77777777" w:rsidR="00281D4B" w:rsidRPr="00284480" w:rsidRDefault="00281D4B" w:rsidP="00281D4B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b/>
          <w:bCs/>
          <w:rtl/>
          <w:lang w:bidi="fa-IR"/>
        </w:rPr>
      </w:pPr>
      <w:r w:rsidRPr="005F004E">
        <w:rPr>
          <w:rFonts w:cs="B Nazanin" w:hint="cs"/>
          <w:b/>
          <w:bCs/>
          <w:rtl/>
          <w:lang w:bidi="fa-IR"/>
        </w:rPr>
        <w:t>ایمیل</w:t>
      </w:r>
      <w:r w:rsidRPr="00014350">
        <w:rPr>
          <w:rFonts w:cs="B Nazanin" w:hint="cs"/>
          <w:b/>
          <w:bCs/>
          <w:rtl/>
          <w:lang w:bidi="fa-IR"/>
        </w:rPr>
        <w:t xml:space="preserve">:  </w:t>
      </w:r>
      <w:r w:rsidRPr="00284480">
        <w:rPr>
          <w:rFonts w:asciiTheme="majorBidi" w:hAnsiTheme="majorBidi" w:cstheme="majorBidi"/>
          <w:b/>
          <w:bCs/>
          <w:lang w:bidi="fa-IR"/>
        </w:rPr>
        <w:t>j.jalilian@urmia.ac.ir</w:t>
      </w:r>
    </w:p>
    <w:p w14:paraId="69FFD53A" w14:textId="77777777" w:rsidR="00281D4B" w:rsidRPr="00651B97" w:rsidRDefault="00281D4B" w:rsidP="00281D4B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سال‌تحصیلی 1401-1400 </w:t>
      </w:r>
      <w:r>
        <w:rPr>
          <w:rFonts w:ascii="Arial" w:hAnsi="Arial" w:cs="Arial" w:hint="cs"/>
          <w:b/>
          <w:bCs/>
          <w:sz w:val="28"/>
          <w:szCs w:val="28"/>
          <w:rtl/>
        </w:rPr>
        <w:t>–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 دکتر </w:t>
      </w:r>
      <w:r>
        <w:rPr>
          <w:rFonts w:ascii="Husseini" w:hAnsi="Husseini" w:cs="B Nazanin" w:hint="cs"/>
          <w:b/>
          <w:bCs/>
          <w:sz w:val="28"/>
          <w:szCs w:val="28"/>
          <w:rtl/>
          <w:lang w:bidi="fa-IR"/>
        </w:rPr>
        <w:t>اسماعیل رضائی چیانه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281D4B" w:rsidRPr="00360F9F" w14:paraId="289F5335" w14:textId="77777777" w:rsidTr="00203C0B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16A4090F" w14:textId="77777777" w:rsidR="00281D4B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20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DFC4903" w14:textId="77777777" w:rsidR="00281D4B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8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289B349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37AFBE07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2:30-140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C19E975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:30-12: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391E2251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8:30-10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54175E28" w14:textId="77777777" w:rsidR="00281D4B" w:rsidRDefault="00281D4B" w:rsidP="00203C0B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1F84117B" w14:textId="77777777" w:rsidR="00281D4B" w:rsidRPr="00360F9F" w:rsidRDefault="00281D4B" w:rsidP="00203C0B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281D4B" w:rsidRPr="00360F9F" w14:paraId="01AF0C27" w14:textId="77777777" w:rsidTr="00203C0B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0347E296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77CC4F28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33E7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کشاورزی ارگانیک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7405BA5A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1ACAF32D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76DFCF26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033E7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اکولوژی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031AE1CA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954B4F6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281D4B" w:rsidRPr="00360F9F" w14:paraId="520AC710" w14:textId="77777777" w:rsidTr="00203C0B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371E2ED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31B5EC4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3" w:type="dxa"/>
            <w:vAlign w:val="center"/>
          </w:tcPr>
          <w:p w14:paraId="3C0F4651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1096559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081CB97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E6C4BE8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BA8B3E9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81D4B" w:rsidRPr="00360F9F" w14:paraId="60D351AB" w14:textId="77777777" w:rsidTr="00203C0B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02838D5A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0BD275B0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23F99910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3971C728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5CF217A4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E81E976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033E7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تغذیه گیاهی و کودهای زیست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8E62982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281D4B" w:rsidRPr="00360F9F" w14:paraId="4BB6C394" w14:textId="77777777" w:rsidTr="00203C0B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5F0E71D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5DEFCC8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69455CD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3AC8ED0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DEF866B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904B44D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485CA82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81D4B" w:rsidRPr="00360F9F" w14:paraId="650C8033" w14:textId="77777777" w:rsidTr="00203C0B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D79E367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0815A9B5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421C3C93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04CB99B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2A793FDC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8939884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214EBF45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281D4B" w:rsidRPr="00360F9F" w14:paraId="13F77481" w14:textId="77777777" w:rsidTr="00203C0B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B9EFEF8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DA82CCA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7CAF9CF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0DE2510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5408665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7709149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48240AA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81D4B" w:rsidRPr="00360F9F" w14:paraId="39E5E94A" w14:textId="77777777" w:rsidTr="00203C0B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73D3BED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2330BC61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33E7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مدیریت پایدار بوم نظام های زراعی</w:t>
            </w:r>
          </w:p>
        </w:tc>
        <w:tc>
          <w:tcPr>
            <w:tcW w:w="1663" w:type="dxa"/>
            <w:vAlign w:val="center"/>
          </w:tcPr>
          <w:p w14:paraId="1FB7A171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33E7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تنوع زیستی در بوم نظام های زراعی</w:t>
            </w:r>
          </w:p>
        </w:tc>
        <w:tc>
          <w:tcPr>
            <w:tcW w:w="1663" w:type="dxa"/>
            <w:vAlign w:val="center"/>
          </w:tcPr>
          <w:p w14:paraId="62B93B79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772B7F79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033E7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اکولوژ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AC64216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2E22D06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281D4B" w:rsidRPr="00360F9F" w14:paraId="45545AEC" w14:textId="77777777" w:rsidTr="00203C0B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43398DF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A7C7D74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3" w:type="dxa"/>
            <w:vAlign w:val="center"/>
          </w:tcPr>
          <w:p w14:paraId="64E587D5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3" w:type="dxa"/>
            <w:vAlign w:val="center"/>
          </w:tcPr>
          <w:p w14:paraId="5498D52A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6367D7C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378ADA0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7A9BA13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81D4B" w:rsidRPr="00360F9F" w14:paraId="0732885F" w14:textId="77777777" w:rsidTr="00203C0B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030D87D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7CEE1B8F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5A42938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15CE3551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22E03474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033E7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اکولوژ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E48F952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20917497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281D4B" w:rsidRPr="00360F9F" w14:paraId="0888227E" w14:textId="77777777" w:rsidTr="00203C0B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38A64AE0" w14:textId="77777777" w:rsidR="00281D4B" w:rsidRPr="005F004E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5E934D36" w14:textId="77777777" w:rsidR="00281D4B" w:rsidRPr="005F004E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540608A7" w14:textId="77777777" w:rsidR="00281D4B" w:rsidRPr="005F004E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0686C810" w14:textId="77777777" w:rsidR="00281D4B" w:rsidRPr="005F004E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7BB5B5AC" w14:textId="77777777" w:rsidR="00281D4B" w:rsidRPr="005F004E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0507799B" w14:textId="77777777" w:rsidR="00281D4B" w:rsidRPr="005F004E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0AD0D500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699FE5CE" w14:textId="77777777" w:rsidR="00281D4B" w:rsidRDefault="00281D4B" w:rsidP="00281D4B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b/>
          <w:bCs/>
          <w:rtl/>
          <w:lang w:bidi="fa-IR"/>
        </w:rPr>
      </w:pPr>
      <w:r w:rsidRPr="005F004E">
        <w:rPr>
          <w:rFonts w:cs="B Nazanin" w:hint="cs"/>
          <w:b/>
          <w:bCs/>
          <w:rtl/>
          <w:lang w:bidi="fa-IR"/>
        </w:rPr>
        <w:t>ایمیل</w:t>
      </w:r>
      <w:r w:rsidRPr="00014350">
        <w:rPr>
          <w:rFonts w:cs="B Nazanin" w:hint="cs"/>
          <w:b/>
          <w:bCs/>
          <w:rtl/>
          <w:lang w:bidi="fa-IR"/>
        </w:rPr>
        <w:t xml:space="preserve">:  </w:t>
      </w:r>
      <w:r w:rsidRPr="00D6771B">
        <w:rPr>
          <w:rFonts w:asciiTheme="majorBidi" w:hAnsiTheme="majorBidi" w:cstheme="majorBidi"/>
          <w:b/>
          <w:bCs/>
          <w:lang w:bidi="fa-IR"/>
        </w:rPr>
        <w:t>e.rezaeichiyaneh@urmia.ac.ir</w:t>
      </w:r>
    </w:p>
    <w:p w14:paraId="36400C38" w14:textId="77777777" w:rsidR="00281D4B" w:rsidRDefault="00281D4B" w:rsidP="00281D4B">
      <w:pPr>
        <w:rPr>
          <w:rFonts w:cs="B Nazanin"/>
          <w:b/>
          <w:bCs/>
          <w:rtl/>
          <w:lang w:bidi="fa-IR"/>
        </w:rPr>
      </w:pPr>
      <w:r>
        <w:rPr>
          <w:rFonts w:cs="B Nazanin"/>
          <w:b/>
          <w:bCs/>
          <w:rtl/>
          <w:lang w:bidi="fa-IR"/>
        </w:rPr>
        <w:br w:type="page"/>
      </w:r>
    </w:p>
    <w:p w14:paraId="061A9FB7" w14:textId="30C79DC9" w:rsidR="00281D4B" w:rsidRPr="00651B97" w:rsidRDefault="00281D4B" w:rsidP="00281D4B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سال‌تحصیلی 1401-1400 </w:t>
      </w:r>
      <w:r>
        <w:rPr>
          <w:rFonts w:ascii="Arial" w:hAnsi="Arial" w:cs="Arial" w:hint="cs"/>
          <w:b/>
          <w:bCs/>
          <w:sz w:val="28"/>
          <w:szCs w:val="28"/>
          <w:rtl/>
        </w:rPr>
        <w:t>–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 دکتر </w:t>
      </w:r>
      <w:r>
        <w:rPr>
          <w:rFonts w:ascii="Husseini" w:hAnsi="Husseini" w:cs="B Nazanin" w:hint="cs"/>
          <w:b/>
          <w:bCs/>
          <w:sz w:val="28"/>
          <w:szCs w:val="28"/>
          <w:rtl/>
          <w:lang w:bidi="fa-IR"/>
        </w:rPr>
        <w:t>امیر رحیمی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A72975" w:rsidRPr="00360F9F" w14:paraId="5D16C843" w14:textId="77777777" w:rsidTr="00203C0B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6F67485A" w14:textId="77777777" w:rsidR="00A72975" w:rsidRDefault="00A72975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20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84F85E0" w14:textId="77777777" w:rsidR="00A72975" w:rsidRDefault="00A72975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8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DCFD2D8" w14:textId="77777777" w:rsidR="00A72975" w:rsidRPr="00360F9F" w:rsidRDefault="00A72975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38D87499" w14:textId="77777777" w:rsidR="00A72975" w:rsidRPr="00360F9F" w:rsidRDefault="00A72975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2:30-140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2FDDA09" w14:textId="77777777" w:rsidR="00A72975" w:rsidRPr="00360F9F" w:rsidRDefault="00A72975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:30-12: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3FA27DE9" w14:textId="77777777" w:rsidR="00A72975" w:rsidRPr="00360F9F" w:rsidRDefault="00A72975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8:30-10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57C52A09" w14:textId="77777777" w:rsidR="00A72975" w:rsidRDefault="00A72975" w:rsidP="00203C0B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41EA85AB" w14:textId="77777777" w:rsidR="00A72975" w:rsidRPr="00360F9F" w:rsidRDefault="00A72975" w:rsidP="00203C0B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A72975" w:rsidRPr="00360F9F" w14:paraId="2115BF7E" w14:textId="77777777" w:rsidTr="00203C0B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4E0D95B2" w14:textId="77777777" w:rsidR="00A72975" w:rsidRPr="00651B97" w:rsidRDefault="00A72975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7A34A1F5" w14:textId="77777777" w:rsidR="00A72975" w:rsidRPr="00651B97" w:rsidRDefault="00A72975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A2755">
              <w:rPr>
                <w:rFonts w:ascii="Times New Roman" w:hAnsi="Times New Roman" w:cs="B Nazanin"/>
                <w:b/>
                <w:bCs/>
                <w:rtl/>
                <w:lang w:bidi="fa-IR"/>
              </w:rPr>
              <w:t>مواد تنظ</w:t>
            </w:r>
            <w:r w:rsidRPr="00AA275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AA2755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م</w:t>
            </w:r>
            <w:r w:rsidRPr="00AA2755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کننده رشد گ</w:t>
            </w:r>
            <w:r w:rsidRPr="00AA275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AA2755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اه</w:t>
            </w:r>
            <w:r w:rsidRPr="00AA275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50361B1B" w14:textId="77777777" w:rsidR="00A72975" w:rsidRPr="00651B97" w:rsidRDefault="00A72975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46BAB240" w14:textId="77777777" w:rsidR="00A72975" w:rsidRPr="00651B97" w:rsidRDefault="00A72975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03551A1E" w14:textId="77777777" w:rsidR="00A72975" w:rsidRPr="00651B97" w:rsidRDefault="00A72975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72D7B4B5" w14:textId="77777777" w:rsidR="00A72975" w:rsidRPr="00651B97" w:rsidRDefault="00A72975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83C6C5B" w14:textId="77777777" w:rsidR="00A72975" w:rsidRPr="00360F9F" w:rsidRDefault="00A72975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A72975" w:rsidRPr="00360F9F" w14:paraId="129B1B49" w14:textId="77777777" w:rsidTr="00203C0B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A6015D8" w14:textId="77777777" w:rsidR="00A72975" w:rsidRPr="006D7DAA" w:rsidRDefault="00A72975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332EDD7" w14:textId="77777777" w:rsidR="00A72975" w:rsidRPr="006D7DAA" w:rsidRDefault="00A72975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3" w:type="dxa"/>
            <w:vAlign w:val="center"/>
          </w:tcPr>
          <w:p w14:paraId="43DB19F0" w14:textId="77777777" w:rsidR="00A72975" w:rsidRPr="006D7DAA" w:rsidRDefault="00A72975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77ED4F1" w14:textId="77777777" w:rsidR="00A72975" w:rsidRPr="006D7DAA" w:rsidRDefault="00A72975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7BC09B3" w14:textId="77777777" w:rsidR="00A72975" w:rsidRPr="006D7DAA" w:rsidRDefault="00A72975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3CD044D" w14:textId="77777777" w:rsidR="00A72975" w:rsidRPr="006D7DAA" w:rsidRDefault="00A72975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B2AC381" w14:textId="77777777" w:rsidR="00A72975" w:rsidRPr="00360F9F" w:rsidRDefault="00A72975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A72975" w:rsidRPr="00360F9F" w14:paraId="1E72A046" w14:textId="77777777" w:rsidTr="00203C0B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37276D1" w14:textId="77777777" w:rsidR="00A72975" w:rsidRPr="00651B97" w:rsidRDefault="00A72975" w:rsidP="00A7297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39450BB7" w14:textId="77777777" w:rsidR="00A72975" w:rsidRPr="00651B97" w:rsidRDefault="00A72975" w:rsidP="00A7297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A2755">
              <w:rPr>
                <w:rFonts w:ascii="Times New Roman" w:hAnsi="Times New Roman" w:cs="B Nazanin"/>
                <w:b/>
                <w:bCs/>
                <w:rtl/>
                <w:lang w:bidi="fa-IR"/>
              </w:rPr>
              <w:t>تول</w:t>
            </w:r>
            <w:r w:rsidRPr="00AA275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AA2755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د</w:t>
            </w:r>
            <w:r w:rsidRPr="00AA2755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زراع</w:t>
            </w:r>
            <w:r w:rsidRPr="00AA275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AA2755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و سلامت جامعه</w:t>
            </w:r>
          </w:p>
        </w:tc>
        <w:tc>
          <w:tcPr>
            <w:tcW w:w="1663" w:type="dxa"/>
            <w:vAlign w:val="center"/>
          </w:tcPr>
          <w:p w14:paraId="28DF3284" w14:textId="6F0A93BD" w:rsidR="00A72975" w:rsidRPr="00651B97" w:rsidRDefault="00A72975" w:rsidP="00A7297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15A1ACED" w14:textId="77777777" w:rsidR="00A72975" w:rsidRPr="00651B97" w:rsidRDefault="00A72975" w:rsidP="00A7297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7673B1B2" w14:textId="77777777" w:rsidR="00A72975" w:rsidRPr="00651B97" w:rsidRDefault="00A72975" w:rsidP="00A7297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F75034F" w14:textId="60F75125" w:rsidR="00A72975" w:rsidRPr="00651B97" w:rsidRDefault="00A72975" w:rsidP="00A7297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70CBB19" w14:textId="77777777" w:rsidR="00A72975" w:rsidRPr="00360F9F" w:rsidRDefault="00A72975" w:rsidP="00A7297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A72975" w:rsidRPr="00360F9F" w14:paraId="79BD1C23" w14:textId="77777777" w:rsidTr="00203C0B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E7B7060" w14:textId="77777777" w:rsidR="00A72975" w:rsidRPr="006D7DAA" w:rsidRDefault="00A72975" w:rsidP="00A72975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092EFA3" w14:textId="77777777" w:rsidR="00A72975" w:rsidRPr="006D7DAA" w:rsidRDefault="00A72975" w:rsidP="00A72975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3" w:type="dxa"/>
            <w:vAlign w:val="center"/>
          </w:tcPr>
          <w:p w14:paraId="3000151C" w14:textId="1B71EFBE" w:rsidR="00A72975" w:rsidRPr="006D7DAA" w:rsidRDefault="00A72975" w:rsidP="00A72975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E36A54C" w14:textId="77777777" w:rsidR="00A72975" w:rsidRPr="006D7DAA" w:rsidRDefault="00A72975" w:rsidP="00A72975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1700B15" w14:textId="77777777" w:rsidR="00A72975" w:rsidRPr="006D7DAA" w:rsidRDefault="00A72975" w:rsidP="00A72975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266007E" w14:textId="12AC8A58" w:rsidR="00A72975" w:rsidRPr="006D7DAA" w:rsidRDefault="00A72975" w:rsidP="00A72975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E2DAFC6" w14:textId="77777777" w:rsidR="00A72975" w:rsidRPr="00360F9F" w:rsidRDefault="00A72975" w:rsidP="00A7297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A72975" w:rsidRPr="00360F9F" w14:paraId="45C3B560" w14:textId="77777777" w:rsidTr="00203C0B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6ED696B" w14:textId="77777777" w:rsidR="00A72975" w:rsidRPr="00651B97" w:rsidRDefault="00A72975" w:rsidP="00A7297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3CF20DB4" w14:textId="4860D4B5" w:rsidR="00A72975" w:rsidRPr="00651B97" w:rsidRDefault="00A72975" w:rsidP="00A7297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7297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مهارت آموز</w:t>
            </w:r>
            <w:r w:rsidRPr="00A7297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7297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1</w:t>
            </w:r>
          </w:p>
        </w:tc>
        <w:tc>
          <w:tcPr>
            <w:tcW w:w="1663" w:type="dxa"/>
            <w:vAlign w:val="center"/>
          </w:tcPr>
          <w:p w14:paraId="2D049872" w14:textId="4DF4A726" w:rsidR="00A72975" w:rsidRPr="00651B97" w:rsidRDefault="00A72975" w:rsidP="00A7297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72975">
              <w:rPr>
                <w:rFonts w:ascii="Times New Roman" w:hAnsi="Times New Roman" w:cs="B Nazanin"/>
                <w:b/>
                <w:bCs/>
                <w:rtl/>
                <w:lang w:bidi="fa-IR"/>
              </w:rPr>
              <w:t>مهارت آموز</w:t>
            </w:r>
            <w:r w:rsidRPr="00A7297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A72975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1</w:t>
            </w:r>
          </w:p>
        </w:tc>
        <w:tc>
          <w:tcPr>
            <w:tcW w:w="1663" w:type="dxa"/>
            <w:vAlign w:val="center"/>
          </w:tcPr>
          <w:p w14:paraId="24591007" w14:textId="77777777" w:rsidR="00A72975" w:rsidRPr="00651B97" w:rsidRDefault="00A72975" w:rsidP="00A7297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07C8A261" w14:textId="0E8DCFE6" w:rsidR="00A72975" w:rsidRPr="00651B97" w:rsidRDefault="00A72975" w:rsidP="00A7297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7297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مهارت آموز</w:t>
            </w:r>
            <w:r w:rsidRPr="00A7297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7297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1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70A21CE" w14:textId="3DAD13E2" w:rsidR="00A72975" w:rsidRPr="00651B97" w:rsidRDefault="00A72975" w:rsidP="00A7297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72975">
              <w:rPr>
                <w:rFonts w:ascii="Times New Roman" w:hAnsi="Times New Roman" w:cs="B Nazanin"/>
                <w:b/>
                <w:bCs/>
                <w:rtl/>
                <w:lang w:bidi="fa-IR"/>
              </w:rPr>
              <w:t>مهارت آموز</w:t>
            </w:r>
            <w:r w:rsidRPr="00A7297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A72975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1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ABFA904" w14:textId="77777777" w:rsidR="00A72975" w:rsidRPr="00360F9F" w:rsidRDefault="00A72975" w:rsidP="00A7297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A72975" w:rsidRPr="00360F9F" w14:paraId="3453332A" w14:textId="77777777" w:rsidTr="00203C0B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00120330" w14:textId="77777777" w:rsidR="00A72975" w:rsidRPr="006D7DAA" w:rsidRDefault="00A72975" w:rsidP="00A72975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E10FDB6" w14:textId="4A6A42AD" w:rsidR="00A72975" w:rsidRPr="006D7DAA" w:rsidRDefault="00A72975" w:rsidP="00A72975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7CE20E93" w14:textId="55E32777" w:rsidR="00A72975" w:rsidRPr="006D7DAA" w:rsidRDefault="00A72975" w:rsidP="00A72975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0756149E" w14:textId="77777777" w:rsidR="00A72975" w:rsidRPr="006D7DAA" w:rsidRDefault="00A72975" w:rsidP="00A72975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C61A494" w14:textId="76F39F44" w:rsidR="00A72975" w:rsidRPr="006D7DAA" w:rsidRDefault="00A72975" w:rsidP="00A72975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8F37791" w14:textId="77777777" w:rsidR="00A72975" w:rsidRPr="006D7DAA" w:rsidRDefault="00A72975" w:rsidP="00A72975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4F3EB930" w14:textId="77777777" w:rsidR="00A72975" w:rsidRPr="00360F9F" w:rsidRDefault="00A72975" w:rsidP="00A7297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A72975" w:rsidRPr="00360F9F" w14:paraId="763528AC" w14:textId="77777777" w:rsidTr="00203C0B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6DEAC18" w14:textId="77777777" w:rsidR="00A72975" w:rsidRPr="00651B97" w:rsidRDefault="00A72975" w:rsidP="00A7297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577D0CC1" w14:textId="77777777" w:rsidR="00A72975" w:rsidRPr="00651B97" w:rsidRDefault="00A72975" w:rsidP="00A7297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 xml:space="preserve">ع. </w:t>
            </w:r>
            <w:r w:rsidRPr="00AA2755">
              <w:rPr>
                <w:rFonts w:ascii="Times New Roman" w:hAnsi="Times New Roman" w:cs="B Nazanin"/>
                <w:b/>
                <w:bCs/>
                <w:rtl/>
                <w:lang w:bidi="fa-IR"/>
              </w:rPr>
              <w:t>تول</w:t>
            </w:r>
            <w:r w:rsidRPr="00AA275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AA2755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د</w:t>
            </w:r>
            <w:r w:rsidRPr="00AA2755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غلات</w:t>
            </w:r>
          </w:p>
        </w:tc>
        <w:tc>
          <w:tcPr>
            <w:tcW w:w="1663" w:type="dxa"/>
            <w:vAlign w:val="center"/>
          </w:tcPr>
          <w:p w14:paraId="735F21A6" w14:textId="77777777" w:rsidR="00A72975" w:rsidRPr="00651B97" w:rsidRDefault="00A72975" w:rsidP="00A7297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239ADFD5" w14:textId="77777777" w:rsidR="00A72975" w:rsidRPr="00651B97" w:rsidRDefault="00A72975" w:rsidP="00A7297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0789B20B" w14:textId="6C9C03B5" w:rsidR="00A72975" w:rsidRPr="00651B97" w:rsidRDefault="00A72975" w:rsidP="00A7297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7297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کشاورز</w:t>
            </w:r>
            <w:r w:rsidRPr="00A7297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7297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حفاظت</w:t>
            </w:r>
            <w:r w:rsidRPr="00A7297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880044C" w14:textId="77777777" w:rsidR="00A72975" w:rsidRPr="00651B97" w:rsidRDefault="00A72975" w:rsidP="00A7297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A2755">
              <w:rPr>
                <w:rFonts w:ascii="Times New Roman" w:hAnsi="Times New Roman" w:cs="B Nazanin"/>
                <w:b/>
                <w:bCs/>
                <w:rtl/>
                <w:lang w:bidi="fa-IR"/>
              </w:rPr>
              <w:t>تول</w:t>
            </w:r>
            <w:r w:rsidRPr="00AA275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AA2755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د</w:t>
            </w:r>
            <w:r w:rsidRPr="00AA2755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غلات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231A934" w14:textId="77777777" w:rsidR="00A72975" w:rsidRPr="00360F9F" w:rsidRDefault="00A72975" w:rsidP="00A7297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A72975" w:rsidRPr="00360F9F" w14:paraId="1DF868AC" w14:textId="77777777" w:rsidTr="00203C0B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0664731" w14:textId="77777777" w:rsidR="00A72975" w:rsidRPr="006D7DAA" w:rsidRDefault="00A72975" w:rsidP="00A72975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EC6149F" w14:textId="77777777" w:rsidR="00A72975" w:rsidRPr="006D7DAA" w:rsidRDefault="00A72975" w:rsidP="00A72975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3011C7F1" w14:textId="77777777" w:rsidR="00A72975" w:rsidRPr="006D7DAA" w:rsidRDefault="00A72975" w:rsidP="00A72975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5303A86" w14:textId="77777777" w:rsidR="00A72975" w:rsidRPr="006D7DAA" w:rsidRDefault="00A72975" w:rsidP="00A72975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641F595" w14:textId="33BA6A43" w:rsidR="00A72975" w:rsidRPr="006D7DAA" w:rsidRDefault="00A72975" w:rsidP="00A72975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B7712DE" w14:textId="62EA35B8" w:rsidR="00A72975" w:rsidRPr="006D7DAA" w:rsidRDefault="00A72975" w:rsidP="00A72975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221BC244" w14:textId="77777777" w:rsidR="00A72975" w:rsidRPr="00360F9F" w:rsidRDefault="00A72975" w:rsidP="00A7297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A72975" w:rsidRPr="00360F9F" w14:paraId="79807B0C" w14:textId="77777777" w:rsidTr="00203C0B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DD44A47" w14:textId="77777777" w:rsidR="00A72975" w:rsidRPr="00651B97" w:rsidRDefault="00A72975" w:rsidP="00A7297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34325DAF" w14:textId="77777777" w:rsidR="00A72975" w:rsidRPr="00651B97" w:rsidRDefault="00A72975" w:rsidP="00A7297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A2755">
              <w:rPr>
                <w:rFonts w:ascii="Times New Roman" w:hAnsi="Times New Roman" w:cs="B Nazanin"/>
                <w:b/>
                <w:bCs/>
                <w:rtl/>
                <w:lang w:bidi="fa-IR"/>
              </w:rPr>
              <w:t>بوم شناس</w:t>
            </w:r>
            <w:r w:rsidRPr="00AA275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AA2755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حفاظت</w:t>
            </w:r>
            <w:r w:rsidRPr="00AA275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</w:p>
        </w:tc>
        <w:tc>
          <w:tcPr>
            <w:tcW w:w="1663" w:type="dxa"/>
            <w:vAlign w:val="center"/>
          </w:tcPr>
          <w:p w14:paraId="0B40DEE4" w14:textId="77777777" w:rsidR="00A72975" w:rsidRPr="00651B97" w:rsidRDefault="00A72975" w:rsidP="00A7297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2B37BE9" w14:textId="77777777" w:rsidR="00A72975" w:rsidRPr="00651B97" w:rsidRDefault="00A72975" w:rsidP="00A7297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4AA5847E" w14:textId="77777777" w:rsidR="00A72975" w:rsidRPr="00651B97" w:rsidRDefault="00A72975" w:rsidP="00A7297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AD8B05D" w14:textId="77777777" w:rsidR="00A72975" w:rsidRPr="00651B97" w:rsidRDefault="00A72975" w:rsidP="00A7297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5F2AA69" w14:textId="77777777" w:rsidR="00A72975" w:rsidRPr="00360F9F" w:rsidRDefault="00A72975" w:rsidP="00A7297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A72975" w:rsidRPr="00360F9F" w14:paraId="0C934060" w14:textId="77777777" w:rsidTr="00203C0B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50FD73C5" w14:textId="77777777" w:rsidR="00A72975" w:rsidRPr="005F004E" w:rsidRDefault="00A72975" w:rsidP="00A72975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264F2283" w14:textId="77777777" w:rsidR="00A72975" w:rsidRPr="005F004E" w:rsidRDefault="00A72975" w:rsidP="00A72975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44EBBC2E" w14:textId="77777777" w:rsidR="00A72975" w:rsidRPr="005F004E" w:rsidRDefault="00A72975" w:rsidP="00A72975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229EFA38" w14:textId="77777777" w:rsidR="00A72975" w:rsidRPr="005F004E" w:rsidRDefault="00A72975" w:rsidP="00A72975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47F1F116" w14:textId="77777777" w:rsidR="00A72975" w:rsidRPr="005F004E" w:rsidRDefault="00A72975" w:rsidP="00A72975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27BAC26B" w14:textId="77777777" w:rsidR="00A72975" w:rsidRPr="005F004E" w:rsidRDefault="00A72975" w:rsidP="00A72975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42C14C27" w14:textId="77777777" w:rsidR="00A72975" w:rsidRPr="00360F9F" w:rsidRDefault="00A72975" w:rsidP="00A7297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38BF364E" w14:textId="169EDF6B" w:rsidR="00281D4B" w:rsidRDefault="00281D4B" w:rsidP="00A72975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b/>
          <w:bCs/>
          <w:rtl/>
          <w:lang w:bidi="fa-IR"/>
        </w:rPr>
      </w:pPr>
      <w:r w:rsidRPr="005F004E">
        <w:rPr>
          <w:rFonts w:cs="B Nazanin" w:hint="cs"/>
          <w:b/>
          <w:bCs/>
          <w:rtl/>
          <w:lang w:bidi="fa-IR"/>
        </w:rPr>
        <w:t>ایمیل</w:t>
      </w:r>
      <w:r w:rsidRPr="00014350">
        <w:rPr>
          <w:rFonts w:cs="B Nazanin" w:hint="cs"/>
          <w:b/>
          <w:bCs/>
          <w:rtl/>
          <w:lang w:bidi="fa-IR"/>
        </w:rPr>
        <w:t xml:space="preserve">:  </w:t>
      </w:r>
      <w:r w:rsidR="002715A5" w:rsidRPr="002715A5">
        <w:rPr>
          <w:rFonts w:asciiTheme="majorBidi" w:hAnsiTheme="majorBidi" w:cstheme="majorBidi"/>
          <w:b/>
          <w:bCs/>
          <w:lang w:bidi="fa-IR"/>
        </w:rPr>
        <w:t>emir10357@gmail.com</w:t>
      </w:r>
    </w:p>
    <w:p w14:paraId="1A9332F8" w14:textId="77777777" w:rsidR="00281D4B" w:rsidRDefault="00281D4B" w:rsidP="00281D4B">
      <w:pPr>
        <w:rPr>
          <w:rFonts w:cs="B Nazanin"/>
          <w:b/>
          <w:bCs/>
          <w:rtl/>
          <w:lang w:bidi="fa-IR"/>
        </w:rPr>
      </w:pPr>
      <w:r>
        <w:rPr>
          <w:rFonts w:cs="B Nazanin"/>
          <w:b/>
          <w:bCs/>
          <w:rtl/>
          <w:lang w:bidi="fa-IR"/>
        </w:rPr>
        <w:br w:type="page"/>
      </w:r>
    </w:p>
    <w:p w14:paraId="66E1360F" w14:textId="77777777" w:rsidR="00281D4B" w:rsidRPr="00651B97" w:rsidRDefault="00281D4B" w:rsidP="00281D4B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سال‌تحصیلی 1401-1400 </w:t>
      </w:r>
      <w:r>
        <w:rPr>
          <w:rFonts w:ascii="Arial" w:hAnsi="Arial" w:cs="Arial" w:hint="cs"/>
          <w:b/>
          <w:bCs/>
          <w:sz w:val="28"/>
          <w:szCs w:val="28"/>
          <w:rtl/>
        </w:rPr>
        <w:t>–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 دکتر </w:t>
      </w:r>
      <w:r>
        <w:rPr>
          <w:rFonts w:ascii="Husseini" w:hAnsi="Husseini" w:cs="B Nazanin" w:hint="cs"/>
          <w:b/>
          <w:bCs/>
          <w:sz w:val="28"/>
          <w:szCs w:val="28"/>
          <w:rtl/>
          <w:lang w:bidi="fa-IR"/>
        </w:rPr>
        <w:t>سینا سیاوش مقدم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281D4B" w:rsidRPr="00360F9F" w14:paraId="401C6440" w14:textId="77777777" w:rsidTr="00203C0B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68E3DDE0" w14:textId="77777777" w:rsidR="00281D4B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20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08C3C0F5" w14:textId="77777777" w:rsidR="00281D4B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8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8CE1DAA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654F878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2:30-140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34CCFB25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:30-12: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36CB957B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8:30-10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3B325DC2" w14:textId="77777777" w:rsidR="00281D4B" w:rsidRDefault="00281D4B" w:rsidP="00203C0B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1643BFA9" w14:textId="77777777" w:rsidR="00281D4B" w:rsidRPr="00360F9F" w:rsidRDefault="00281D4B" w:rsidP="00203C0B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281D4B" w:rsidRPr="00360F9F" w14:paraId="6592EE93" w14:textId="77777777" w:rsidTr="00203C0B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1C3ECB63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300D4A2A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A2755">
              <w:rPr>
                <w:rFonts w:ascii="Times New Roman" w:hAnsi="Times New Roman" w:cs="B Nazanin"/>
                <w:b/>
                <w:bCs/>
                <w:rtl/>
                <w:lang w:bidi="fa-IR"/>
              </w:rPr>
              <w:t>مواد تنظ</w:t>
            </w:r>
            <w:r w:rsidRPr="00AA275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AA2755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م</w:t>
            </w:r>
            <w:r w:rsidRPr="00AA2755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کننده رشد گ</w:t>
            </w:r>
            <w:r w:rsidRPr="00AA275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AA2755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اه</w:t>
            </w:r>
            <w:r w:rsidRPr="00AA275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08E305C0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08605E16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74062278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2A654371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9D9049F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281D4B" w:rsidRPr="00360F9F" w14:paraId="7FF86152" w14:textId="77777777" w:rsidTr="00203C0B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0D75AB0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0BEF13E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3" w:type="dxa"/>
            <w:vAlign w:val="center"/>
          </w:tcPr>
          <w:p w14:paraId="6839D986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E5AC937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BE60D29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393B0FD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3F9C49B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81D4B" w:rsidRPr="00360F9F" w14:paraId="54646AFA" w14:textId="77777777" w:rsidTr="00203C0B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6BA8005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6BCE3C1F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A2755">
              <w:rPr>
                <w:rFonts w:ascii="Times New Roman" w:hAnsi="Times New Roman" w:cs="B Nazanin"/>
                <w:b/>
                <w:bCs/>
                <w:rtl/>
                <w:lang w:bidi="fa-IR"/>
              </w:rPr>
              <w:t>تول</w:t>
            </w:r>
            <w:r w:rsidRPr="00AA275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AA2755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د</w:t>
            </w:r>
            <w:r w:rsidRPr="00AA2755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زراع</w:t>
            </w:r>
            <w:r w:rsidRPr="00AA275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AA2755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و سلامت جامعه</w:t>
            </w:r>
          </w:p>
        </w:tc>
        <w:tc>
          <w:tcPr>
            <w:tcW w:w="1663" w:type="dxa"/>
            <w:vAlign w:val="center"/>
          </w:tcPr>
          <w:p w14:paraId="61E55849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A2755">
              <w:rPr>
                <w:rFonts w:ascii="Times New Roman" w:hAnsi="Times New Roman" w:cs="B Nazanin"/>
                <w:b/>
                <w:bCs/>
                <w:rtl/>
                <w:lang w:bidi="fa-IR"/>
              </w:rPr>
              <w:t>اکوف</w:t>
            </w:r>
            <w:r w:rsidRPr="00AA275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AA2755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ز</w:t>
            </w:r>
            <w:r w:rsidRPr="00AA275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AA2755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ولوژ</w:t>
            </w:r>
            <w:r w:rsidRPr="00AA275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AA2755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تول</w:t>
            </w:r>
            <w:r w:rsidRPr="00AA275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AA2755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د</w:t>
            </w:r>
            <w:r w:rsidRPr="00AA2755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گ</w:t>
            </w:r>
            <w:r w:rsidRPr="00AA275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AA2755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اهان</w:t>
            </w:r>
            <w:r w:rsidRPr="00AA2755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زراع</w:t>
            </w:r>
            <w:r w:rsidRPr="00AA275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</w:p>
        </w:tc>
        <w:tc>
          <w:tcPr>
            <w:tcW w:w="1663" w:type="dxa"/>
            <w:vAlign w:val="center"/>
          </w:tcPr>
          <w:p w14:paraId="3678DF6E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562062EA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37F90B0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A2755">
              <w:rPr>
                <w:rFonts w:ascii="Times New Roman" w:hAnsi="Times New Roman" w:cs="B Nazanin"/>
                <w:b/>
                <w:bCs/>
                <w:rtl/>
                <w:lang w:bidi="fa-IR"/>
              </w:rPr>
              <w:t>اکولوژ</w:t>
            </w:r>
            <w:r w:rsidRPr="00AA275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AA2755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بذر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FDE7612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281D4B" w:rsidRPr="00360F9F" w14:paraId="389691AF" w14:textId="77777777" w:rsidTr="00203C0B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B68DBE1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0C7FF28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3" w:type="dxa"/>
            <w:vAlign w:val="center"/>
          </w:tcPr>
          <w:p w14:paraId="4394991E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3" w:type="dxa"/>
            <w:vAlign w:val="center"/>
          </w:tcPr>
          <w:p w14:paraId="36C2E9D8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E91C40E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91B3CF4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4FE3DD2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81D4B" w:rsidRPr="00360F9F" w14:paraId="6F4AFD23" w14:textId="77777777" w:rsidTr="00203C0B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035FABBD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084C17E1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6A3CB846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A2755">
              <w:rPr>
                <w:rFonts w:ascii="Times New Roman" w:hAnsi="Times New Roman" w:cs="B Nazanin"/>
                <w:b/>
                <w:bCs/>
                <w:rtl/>
                <w:lang w:bidi="fa-IR"/>
              </w:rPr>
              <w:t>ف</w:t>
            </w:r>
            <w:r w:rsidRPr="00AA275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AA2755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ز</w:t>
            </w:r>
            <w:r w:rsidRPr="00AA275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AA2755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ولوژ</w:t>
            </w:r>
            <w:r w:rsidRPr="00AA275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AA2755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بذر</w:t>
            </w:r>
          </w:p>
        </w:tc>
        <w:tc>
          <w:tcPr>
            <w:tcW w:w="1663" w:type="dxa"/>
            <w:vAlign w:val="center"/>
          </w:tcPr>
          <w:p w14:paraId="367655B5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74C2D964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21ACCF5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A2755">
              <w:rPr>
                <w:rFonts w:ascii="Times New Roman" w:hAnsi="Times New Roman" w:cs="B Nazanin"/>
                <w:b/>
                <w:bCs/>
                <w:rtl/>
                <w:lang w:bidi="fa-IR"/>
              </w:rPr>
              <w:t>فناور</w:t>
            </w:r>
            <w:r w:rsidRPr="00AA275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AA2755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نو</w:t>
            </w:r>
            <w:r w:rsidRPr="00AA275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AA2755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ن</w:t>
            </w:r>
            <w:r w:rsidRPr="00AA2755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در تول</w:t>
            </w:r>
            <w:r w:rsidRPr="00AA275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AA2755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د</w:t>
            </w:r>
            <w:r w:rsidRPr="00AA2755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گ</w:t>
            </w:r>
            <w:r w:rsidRPr="00AA275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AA2755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اهان</w:t>
            </w:r>
            <w:r w:rsidRPr="00AA2755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زراع</w:t>
            </w:r>
            <w:r w:rsidRPr="00AA275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935C81F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281D4B" w:rsidRPr="00360F9F" w14:paraId="2FDEB757" w14:textId="77777777" w:rsidTr="00203C0B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ADE2A8B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812CFAB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4B59D4C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3" w:type="dxa"/>
            <w:vAlign w:val="center"/>
          </w:tcPr>
          <w:p w14:paraId="76606611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B3884F2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25131F8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2FF6F340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81D4B" w:rsidRPr="00360F9F" w14:paraId="4D1A4930" w14:textId="77777777" w:rsidTr="00203C0B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0E2C5D53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5704EF06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 xml:space="preserve">ع. </w:t>
            </w:r>
            <w:r w:rsidRPr="00AA2755">
              <w:rPr>
                <w:rFonts w:ascii="Times New Roman" w:hAnsi="Times New Roman" w:cs="B Nazanin"/>
                <w:b/>
                <w:bCs/>
                <w:rtl/>
                <w:lang w:bidi="fa-IR"/>
              </w:rPr>
              <w:t>تول</w:t>
            </w:r>
            <w:r w:rsidRPr="00AA275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AA2755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د</w:t>
            </w:r>
            <w:r w:rsidRPr="00AA2755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غلات</w:t>
            </w:r>
          </w:p>
        </w:tc>
        <w:tc>
          <w:tcPr>
            <w:tcW w:w="1663" w:type="dxa"/>
            <w:vAlign w:val="center"/>
          </w:tcPr>
          <w:p w14:paraId="7352AA05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455170C9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6060A94E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74C10D1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A2755">
              <w:rPr>
                <w:rFonts w:ascii="Times New Roman" w:hAnsi="Times New Roman" w:cs="B Nazanin"/>
                <w:b/>
                <w:bCs/>
                <w:rtl/>
                <w:lang w:bidi="fa-IR"/>
              </w:rPr>
              <w:t>تول</w:t>
            </w:r>
            <w:r w:rsidRPr="00AA275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AA2755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د</w:t>
            </w:r>
            <w:r w:rsidRPr="00AA2755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غلات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C2E08F4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281D4B" w:rsidRPr="00360F9F" w14:paraId="65F41CD9" w14:textId="77777777" w:rsidTr="00203C0B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04769A65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50DD401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0E8B16DD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8F8D05D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C5E3C7A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642F31B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1752407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81D4B" w:rsidRPr="00360F9F" w14:paraId="18BCD710" w14:textId="77777777" w:rsidTr="00203C0B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10397C8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61E2C386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A2755">
              <w:rPr>
                <w:rFonts w:ascii="Times New Roman" w:hAnsi="Times New Roman" w:cs="B Nazanin"/>
                <w:b/>
                <w:bCs/>
                <w:rtl/>
                <w:lang w:bidi="fa-IR"/>
              </w:rPr>
              <w:t>بوم شناس</w:t>
            </w:r>
            <w:r w:rsidRPr="00AA275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AA2755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حفاظت</w:t>
            </w:r>
            <w:r w:rsidRPr="00AA275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</w:p>
        </w:tc>
        <w:tc>
          <w:tcPr>
            <w:tcW w:w="1663" w:type="dxa"/>
            <w:vAlign w:val="center"/>
          </w:tcPr>
          <w:p w14:paraId="5373CCC9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1C842472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1476F2B2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24962DE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462AE13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281D4B" w:rsidRPr="00360F9F" w14:paraId="34306F90" w14:textId="77777777" w:rsidTr="00203C0B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1F933138" w14:textId="77777777" w:rsidR="00281D4B" w:rsidRPr="005F004E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6CD3F1DB" w14:textId="77777777" w:rsidR="00281D4B" w:rsidRPr="005F004E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19F24776" w14:textId="77777777" w:rsidR="00281D4B" w:rsidRPr="005F004E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7EAC38BB" w14:textId="77777777" w:rsidR="00281D4B" w:rsidRPr="005F004E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300946FC" w14:textId="77777777" w:rsidR="00281D4B" w:rsidRPr="005F004E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6EF4FE7F" w14:textId="77777777" w:rsidR="00281D4B" w:rsidRPr="005F004E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47D43CE1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4134A966" w14:textId="77777777" w:rsidR="00281D4B" w:rsidRDefault="00281D4B" w:rsidP="00281D4B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b/>
          <w:bCs/>
          <w:rtl/>
          <w:lang w:bidi="fa-IR"/>
        </w:rPr>
      </w:pPr>
      <w:r w:rsidRPr="005F004E">
        <w:rPr>
          <w:rFonts w:cs="B Nazanin" w:hint="cs"/>
          <w:b/>
          <w:bCs/>
          <w:rtl/>
          <w:lang w:bidi="fa-IR"/>
        </w:rPr>
        <w:t>ایمیل</w:t>
      </w:r>
      <w:r w:rsidRPr="00014350">
        <w:rPr>
          <w:rFonts w:cs="B Nazanin" w:hint="cs"/>
          <w:b/>
          <w:bCs/>
          <w:rtl/>
          <w:lang w:bidi="fa-IR"/>
        </w:rPr>
        <w:t xml:space="preserve">:  </w:t>
      </w:r>
      <w:r w:rsidRPr="00886524">
        <w:rPr>
          <w:rFonts w:asciiTheme="majorBidi" w:hAnsiTheme="majorBidi" w:cstheme="majorBidi"/>
          <w:b/>
          <w:bCs/>
          <w:lang w:bidi="fa-IR"/>
        </w:rPr>
        <w:t>ss.moghadam@urmia.ac.ir</w:t>
      </w:r>
    </w:p>
    <w:p w14:paraId="1C538FD7" w14:textId="77777777" w:rsidR="00281D4B" w:rsidRDefault="00281D4B" w:rsidP="00281D4B">
      <w:pPr>
        <w:rPr>
          <w:rFonts w:cs="B Nazanin"/>
          <w:b/>
          <w:bCs/>
          <w:rtl/>
          <w:lang w:bidi="fa-IR"/>
        </w:rPr>
      </w:pPr>
      <w:r>
        <w:rPr>
          <w:rFonts w:cs="B Nazanin"/>
          <w:b/>
          <w:bCs/>
          <w:rtl/>
          <w:lang w:bidi="fa-IR"/>
        </w:rPr>
        <w:br w:type="page"/>
      </w:r>
    </w:p>
    <w:p w14:paraId="707CC5CF" w14:textId="77777777" w:rsidR="00281D4B" w:rsidRPr="00651B97" w:rsidRDefault="00281D4B" w:rsidP="00281D4B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سال‌تحصیلی 1401-1400 </w:t>
      </w:r>
      <w:r>
        <w:rPr>
          <w:rFonts w:ascii="Arial" w:hAnsi="Arial" w:cs="Arial" w:hint="cs"/>
          <w:b/>
          <w:bCs/>
          <w:sz w:val="28"/>
          <w:szCs w:val="28"/>
          <w:rtl/>
        </w:rPr>
        <w:t>–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 دکتر ایرج برنوسی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281D4B" w:rsidRPr="00360F9F" w14:paraId="10FBE432" w14:textId="77777777" w:rsidTr="00203C0B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7DBD926D" w14:textId="77777777" w:rsidR="00281D4B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20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CA76617" w14:textId="77777777" w:rsidR="00281D4B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8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D04825B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109BC97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2:30-140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D94DD79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:30-12: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63014505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8:30-10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42C1B765" w14:textId="77777777" w:rsidR="00281D4B" w:rsidRDefault="00281D4B" w:rsidP="00203C0B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1CA56AB8" w14:textId="77777777" w:rsidR="00281D4B" w:rsidRPr="00360F9F" w:rsidRDefault="00281D4B" w:rsidP="00203C0B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281D4B" w:rsidRPr="00360F9F" w14:paraId="06E8DCCA" w14:textId="77777777" w:rsidTr="00203C0B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2A6E135A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5BE93E95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1E12C0A2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5074CCE9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57CF8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روش</w:t>
            </w:r>
            <w:r w:rsidRPr="00E57CF8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softHyphen/>
              <w:t>های آماری در علوم کشاورزی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2BE5DA1E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2BED71B7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F303187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281D4B" w:rsidRPr="00360F9F" w14:paraId="31FF592D" w14:textId="77777777" w:rsidTr="00203C0B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E6AF592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85BA0C1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E32E73A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1DD711E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3" w:type="dxa"/>
            <w:vAlign w:val="center"/>
          </w:tcPr>
          <w:p w14:paraId="77494597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0FFACD0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B95843F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81D4B" w:rsidRPr="00360F9F" w14:paraId="17877014" w14:textId="77777777" w:rsidTr="00203C0B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C0CE997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066A2252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30B35CD0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6BFC53CD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57CF8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روش</w:t>
            </w:r>
            <w:r w:rsidRPr="00E57CF8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softHyphen/>
              <w:t>های آماری در علوم کشاورزی</w:t>
            </w:r>
          </w:p>
        </w:tc>
        <w:tc>
          <w:tcPr>
            <w:tcW w:w="1663" w:type="dxa"/>
            <w:vAlign w:val="center"/>
          </w:tcPr>
          <w:p w14:paraId="4A27E12C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6F63F01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FDC0A63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281D4B" w:rsidRPr="00360F9F" w14:paraId="3C63AD4D" w14:textId="77777777" w:rsidTr="00203C0B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1E36943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C49F972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CF3568A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E4BDAF4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3" w:type="dxa"/>
            <w:vAlign w:val="center"/>
          </w:tcPr>
          <w:p w14:paraId="2F1B8EEB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F46A3C3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4055A3C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81D4B" w:rsidRPr="00360F9F" w14:paraId="4B7E33A5" w14:textId="77777777" w:rsidTr="00203C0B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6FC4654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2722D8D0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7EE4644C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57CF8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وش</w:t>
            </w:r>
            <w:r w:rsidRPr="00E57CF8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softHyphen/>
            </w:r>
            <w:r w:rsidRPr="00E57CF8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ای آماری</w:t>
            </w:r>
            <w:r w:rsidRPr="00E57CF8"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  <w:t xml:space="preserve"> </w:t>
            </w:r>
            <w:r w:rsidRPr="00E57CF8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چند متغیره</w:t>
            </w:r>
          </w:p>
        </w:tc>
        <w:tc>
          <w:tcPr>
            <w:tcW w:w="1663" w:type="dxa"/>
            <w:vAlign w:val="center"/>
          </w:tcPr>
          <w:p w14:paraId="1AE8B56B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6C847C72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1A7128F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17FB636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281D4B" w:rsidRPr="00360F9F" w14:paraId="5D6F1F34" w14:textId="77777777" w:rsidTr="00203C0B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3902EDC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</w:tcPr>
          <w:p w14:paraId="0D6299AC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AAE169B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3" w:type="dxa"/>
            <w:vAlign w:val="center"/>
          </w:tcPr>
          <w:p w14:paraId="23A5F7DA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1221ADF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46DAB17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E494F2B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81D4B" w:rsidRPr="00360F9F" w14:paraId="1D6D0C2E" w14:textId="77777777" w:rsidTr="00203C0B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0B0CEE07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0A1437BF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57CF8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ژنومیک آماری</w:t>
            </w:r>
          </w:p>
        </w:tc>
        <w:tc>
          <w:tcPr>
            <w:tcW w:w="1663" w:type="dxa"/>
            <w:vAlign w:val="center"/>
          </w:tcPr>
          <w:p w14:paraId="44AB4C84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57CF8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ژنتیک جمعیت</w:t>
            </w:r>
          </w:p>
        </w:tc>
        <w:tc>
          <w:tcPr>
            <w:tcW w:w="1663" w:type="dxa"/>
            <w:vAlign w:val="center"/>
          </w:tcPr>
          <w:p w14:paraId="7AA32B48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60C0665C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023C557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57CF8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ژنتیک کم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756865B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281D4B" w:rsidRPr="00360F9F" w14:paraId="1A19E03E" w14:textId="77777777" w:rsidTr="00203C0B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B79003F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C0B7249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3" w:type="dxa"/>
            <w:vAlign w:val="center"/>
          </w:tcPr>
          <w:p w14:paraId="0E2C4F09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3" w:type="dxa"/>
            <w:vAlign w:val="center"/>
          </w:tcPr>
          <w:p w14:paraId="54E0D121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FC3B60E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22C137A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FF3E160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81D4B" w:rsidRPr="00360F9F" w14:paraId="30581F87" w14:textId="77777777" w:rsidTr="00203C0B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DBC5F1F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6E9A15BB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28408F4F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4FC6A496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12A4F4FF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D57A0B1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5BCA023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281D4B" w:rsidRPr="00360F9F" w14:paraId="576B3520" w14:textId="77777777" w:rsidTr="00203C0B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3FBE5C74" w14:textId="77777777" w:rsidR="00281D4B" w:rsidRPr="005F004E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04EDA2E3" w14:textId="77777777" w:rsidR="00281D4B" w:rsidRPr="005F004E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2B8EA2A7" w14:textId="77777777" w:rsidR="00281D4B" w:rsidRPr="005F004E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1A029F63" w14:textId="77777777" w:rsidR="00281D4B" w:rsidRPr="005F004E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71A94DB6" w14:textId="77777777" w:rsidR="00281D4B" w:rsidRPr="005F004E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07173A87" w14:textId="77777777" w:rsidR="00281D4B" w:rsidRPr="005F004E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212D06D1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46E1E51D" w14:textId="77777777" w:rsidR="00281D4B" w:rsidRPr="00014350" w:rsidRDefault="00281D4B" w:rsidP="00281D4B">
      <w:pPr>
        <w:pStyle w:val="ListParagraph"/>
        <w:tabs>
          <w:tab w:val="left" w:pos="11693"/>
        </w:tabs>
        <w:bidi/>
        <w:rPr>
          <w:rFonts w:cs="B Nazanin"/>
          <w:b/>
          <w:bCs/>
          <w:lang w:bidi="fa-IR"/>
        </w:rPr>
      </w:pPr>
      <w:r w:rsidRPr="005F004E">
        <w:rPr>
          <w:rFonts w:cs="B Nazanin" w:hint="cs"/>
          <w:b/>
          <w:bCs/>
          <w:rtl/>
          <w:lang w:bidi="fa-IR"/>
        </w:rPr>
        <w:t>ایمیل</w:t>
      </w:r>
      <w:r w:rsidRPr="00014350">
        <w:rPr>
          <w:rFonts w:cs="B Nazanin" w:hint="cs"/>
          <w:b/>
          <w:bCs/>
          <w:rtl/>
          <w:lang w:bidi="fa-IR"/>
        </w:rPr>
        <w:t xml:space="preserve">:  </w:t>
      </w:r>
      <w:r w:rsidRPr="00E57CF8">
        <w:rPr>
          <w:rFonts w:asciiTheme="majorBidi" w:hAnsiTheme="majorBidi" w:cstheme="majorBidi"/>
          <w:b/>
          <w:bCs/>
          <w:lang w:bidi="fa-IR"/>
        </w:rPr>
        <w:t>ibernosi@gmail.com</w:t>
      </w:r>
    </w:p>
    <w:p w14:paraId="492DE946" w14:textId="77777777" w:rsidR="00281D4B" w:rsidRDefault="00281D4B">
      <w:pPr>
        <w:rPr>
          <w:rFonts w:ascii="Husseini" w:hAnsi="Husseini" w:cs="B Nazanin"/>
          <w:b/>
          <w:bCs/>
          <w:sz w:val="28"/>
          <w:szCs w:val="28"/>
          <w:rtl/>
        </w:rPr>
      </w:pPr>
      <w:r>
        <w:rPr>
          <w:rFonts w:ascii="Husseini" w:hAnsi="Husseini" w:cs="B Nazanin"/>
          <w:b/>
          <w:bCs/>
          <w:sz w:val="28"/>
          <w:szCs w:val="28"/>
          <w:rtl/>
        </w:rPr>
        <w:br w:type="page"/>
      </w:r>
    </w:p>
    <w:p w14:paraId="676ED723" w14:textId="77777777" w:rsidR="00281D4B" w:rsidRPr="00651B97" w:rsidRDefault="00281D4B" w:rsidP="00281D4B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سال‌تحصیلی 1401-1400 </w:t>
      </w:r>
      <w:r>
        <w:rPr>
          <w:rFonts w:ascii="Arial" w:hAnsi="Arial" w:cs="Arial" w:hint="cs"/>
          <w:b/>
          <w:bCs/>
          <w:sz w:val="28"/>
          <w:szCs w:val="28"/>
          <w:rtl/>
        </w:rPr>
        <w:t>–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 دکتر </w:t>
      </w:r>
      <w:r>
        <w:rPr>
          <w:rFonts w:ascii="Husseini" w:hAnsi="Husseini" w:cs="B Nazanin" w:hint="cs"/>
          <w:b/>
          <w:bCs/>
          <w:sz w:val="28"/>
          <w:szCs w:val="28"/>
          <w:rtl/>
          <w:lang w:bidi="fa-IR"/>
        </w:rPr>
        <w:t>امیر فیاض مقدم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281D4B" w:rsidRPr="00360F9F" w14:paraId="0B1BAAF6" w14:textId="77777777" w:rsidTr="00203C0B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22404E28" w14:textId="77777777" w:rsidR="00281D4B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20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803125A" w14:textId="77777777" w:rsidR="00281D4B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8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8E3B48D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292655B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2:30-140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5472F9F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:30-12: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36FABF41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8:30-10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4C87E7F2" w14:textId="77777777" w:rsidR="00281D4B" w:rsidRDefault="00281D4B" w:rsidP="00203C0B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14DA05C2" w14:textId="77777777" w:rsidR="00281D4B" w:rsidRPr="00360F9F" w:rsidRDefault="00281D4B" w:rsidP="00203C0B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281D4B" w:rsidRPr="00360F9F" w14:paraId="0FC389AA" w14:textId="77777777" w:rsidTr="00203C0B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3F7A5DC8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546CA742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67597481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281D4B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به نژاد</w:t>
            </w:r>
            <w:r w:rsidRPr="00281D4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281D4B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گ</w:t>
            </w:r>
            <w:r w:rsidRPr="00281D4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281D4B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اه</w:t>
            </w:r>
            <w:r w:rsidRPr="00281D4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281D4B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پ</w:t>
            </w:r>
            <w:r w:rsidRPr="00281D4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281D4B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شرفت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6DD7576C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7941ACE9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67936F63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281D4B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ر</w:t>
            </w:r>
            <w:r w:rsidRPr="00281D4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281D4B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ز</w:t>
            </w:r>
            <w:r w:rsidRPr="00281D4B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ازد</w:t>
            </w:r>
            <w:r w:rsidRPr="00281D4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281D4B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اد</w:t>
            </w:r>
            <w:r w:rsidRPr="00281D4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281D4B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و کشت بافت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E2515D7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281D4B" w:rsidRPr="00360F9F" w14:paraId="79932DC6" w14:textId="77777777" w:rsidTr="00203C0B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B84E6D8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498CD21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5022A9A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663" w:type="dxa"/>
            <w:vAlign w:val="center"/>
          </w:tcPr>
          <w:p w14:paraId="7F2937F3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B545598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D648CDA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57C3893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81D4B" w:rsidRPr="00360F9F" w14:paraId="700E5D5F" w14:textId="77777777" w:rsidTr="00203C0B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E5004FC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7EDBFB5A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846BAA8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2C73AEC0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6D03CEEB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281D4B">
              <w:rPr>
                <w:rFonts w:ascii="Times New Roman" w:hAnsi="Times New Roman" w:cs="B Nazanin"/>
                <w:b/>
                <w:bCs/>
                <w:rtl/>
                <w:lang w:bidi="fa-IR"/>
              </w:rPr>
              <w:t>واکنش گ</w:t>
            </w:r>
            <w:r w:rsidRPr="00281D4B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281D4B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اهان</w:t>
            </w:r>
            <w:r w:rsidRPr="00281D4B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به تنشها</w:t>
            </w:r>
            <w:r w:rsidRPr="00281D4B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281D4B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مح</w:t>
            </w:r>
            <w:r w:rsidRPr="00281D4B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281D4B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ط</w:t>
            </w:r>
            <w:r w:rsidRPr="00281D4B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625FF0A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AB5EB3D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281D4B" w:rsidRPr="00360F9F" w14:paraId="21C3E920" w14:textId="77777777" w:rsidTr="00203C0B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220FA06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624A366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69D7D8E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2E6BA62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888F694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9684F59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1B90364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81D4B" w:rsidRPr="00360F9F" w14:paraId="481FFE4A" w14:textId="77777777" w:rsidTr="00203C0B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3D32346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05FD2C8B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CA28A90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62AAADBF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48D866C2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0EAE94F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F054474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281D4B" w:rsidRPr="00360F9F" w14:paraId="3D2EECAA" w14:textId="77777777" w:rsidTr="00203C0B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0E6B4928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4E24911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819DA3B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2D5E718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30F5F81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FCFC543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0CF564F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81D4B" w:rsidRPr="00360F9F" w14:paraId="4EA7EFD7" w14:textId="77777777" w:rsidTr="00203C0B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C3A190A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6BDF61F5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73BDDF39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281D4B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ژنت</w:t>
            </w:r>
            <w:r w:rsidRPr="00281D4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281D4B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ک</w:t>
            </w:r>
            <w:r w:rsidRPr="00281D4B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جمع</w:t>
            </w:r>
            <w:r w:rsidRPr="00281D4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281D4B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ت</w:t>
            </w:r>
          </w:p>
        </w:tc>
        <w:tc>
          <w:tcPr>
            <w:tcW w:w="1663" w:type="dxa"/>
            <w:vAlign w:val="center"/>
          </w:tcPr>
          <w:p w14:paraId="56298B36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12CE7A0D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62CF9A0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6712BBE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281D4B" w:rsidRPr="00360F9F" w14:paraId="60C51BDF" w14:textId="77777777" w:rsidTr="00203C0B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BA8E074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8B77159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0842770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دکتری</w:t>
            </w:r>
          </w:p>
        </w:tc>
        <w:tc>
          <w:tcPr>
            <w:tcW w:w="1663" w:type="dxa"/>
            <w:vAlign w:val="center"/>
          </w:tcPr>
          <w:p w14:paraId="18E9F82A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2E21C20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75DF2A9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A32FA9D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81D4B" w:rsidRPr="00360F9F" w14:paraId="4C1606BC" w14:textId="77777777" w:rsidTr="00203C0B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04CB14C1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7DE7E250" w14:textId="77777777" w:rsidR="00281D4B" w:rsidRPr="005D7E65" w:rsidRDefault="00281D4B" w:rsidP="00203C0B">
            <w:pPr>
              <w:bidi/>
              <w:jc w:val="center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43E20BBA" w14:textId="77777777" w:rsidR="00281D4B" w:rsidRPr="005D7E65" w:rsidRDefault="00281D4B" w:rsidP="00203C0B">
            <w:pPr>
              <w:bidi/>
              <w:jc w:val="center"/>
              <w:rPr>
                <w:rFonts w:ascii="Times New Roman" w:hAnsi="Times New Roman" w:cs="B Nazanin"/>
                <w:b/>
                <w:bCs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1E8B15E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66E931F9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ع. </w:t>
            </w:r>
            <w:r w:rsidRPr="00281D4B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</w:t>
            </w:r>
            <w:r w:rsidRPr="00281D4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281D4B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توژنت</w:t>
            </w:r>
            <w:r w:rsidRPr="00281D4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281D4B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ک</w:t>
            </w:r>
            <w:r w:rsidRPr="00281D4B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گ</w:t>
            </w:r>
            <w:r w:rsidRPr="00281D4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281D4B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اه</w:t>
            </w:r>
            <w:r w:rsidRPr="00281D4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B2EFA98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281D4B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</w:t>
            </w:r>
            <w:r w:rsidRPr="00281D4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281D4B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توژنت</w:t>
            </w:r>
            <w:r w:rsidRPr="00281D4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281D4B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ک</w:t>
            </w:r>
            <w:r w:rsidRPr="00281D4B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گ</w:t>
            </w:r>
            <w:r w:rsidRPr="00281D4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281D4B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اه</w:t>
            </w:r>
            <w:r w:rsidRPr="00281D4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4506A97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281D4B" w:rsidRPr="00360F9F" w14:paraId="48A6D634" w14:textId="77777777" w:rsidTr="00203C0B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040D3916" w14:textId="77777777" w:rsidR="00281D4B" w:rsidRPr="005F004E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0A53ABDB" w14:textId="77777777" w:rsidR="00281D4B" w:rsidRPr="005F004E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46F4A023" w14:textId="77777777" w:rsidR="00281D4B" w:rsidRPr="005F004E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31B045AB" w14:textId="77777777" w:rsidR="00281D4B" w:rsidRPr="005F004E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526D7AA0" w14:textId="77777777" w:rsidR="00281D4B" w:rsidRPr="005F004E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4D062D3B" w14:textId="77777777" w:rsidR="00281D4B" w:rsidRPr="005F004E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010219DD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43745518" w14:textId="77777777" w:rsidR="00281D4B" w:rsidRDefault="00281D4B" w:rsidP="00281D4B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b/>
          <w:bCs/>
          <w:rtl/>
          <w:lang w:bidi="fa-IR"/>
        </w:rPr>
      </w:pPr>
      <w:r w:rsidRPr="005F004E">
        <w:rPr>
          <w:rFonts w:cs="B Nazanin" w:hint="cs"/>
          <w:b/>
          <w:bCs/>
          <w:rtl/>
          <w:lang w:bidi="fa-IR"/>
        </w:rPr>
        <w:t>ایمیل</w:t>
      </w:r>
      <w:r w:rsidRPr="00014350">
        <w:rPr>
          <w:rFonts w:cs="B Nazanin" w:hint="cs"/>
          <w:b/>
          <w:bCs/>
          <w:rtl/>
          <w:lang w:bidi="fa-IR"/>
        </w:rPr>
        <w:t xml:space="preserve">:  </w:t>
      </w:r>
      <w:r w:rsidRPr="00281D4B">
        <w:rPr>
          <w:rFonts w:asciiTheme="majorBidi" w:hAnsiTheme="majorBidi" w:cstheme="majorBidi"/>
          <w:b/>
          <w:bCs/>
          <w:lang w:bidi="fa-IR"/>
        </w:rPr>
        <w:t>fayaz.amir@yahoo.com</w:t>
      </w:r>
    </w:p>
    <w:p w14:paraId="60F1549B" w14:textId="77777777" w:rsidR="00281D4B" w:rsidRPr="00E57CF8" w:rsidRDefault="00281D4B" w:rsidP="00281D4B">
      <w:pPr>
        <w:rPr>
          <w:rFonts w:cs="B Nazanin"/>
          <w:b/>
          <w:bCs/>
          <w:lang w:bidi="fa-IR"/>
        </w:rPr>
      </w:pPr>
    </w:p>
    <w:p w14:paraId="0534F83C" w14:textId="77777777" w:rsidR="00281D4B" w:rsidRDefault="00281D4B">
      <w:pPr>
        <w:rPr>
          <w:rFonts w:ascii="Husseini" w:hAnsi="Husseini" w:cs="B Nazanin"/>
          <w:b/>
          <w:bCs/>
          <w:sz w:val="28"/>
          <w:szCs w:val="28"/>
          <w:rtl/>
        </w:rPr>
      </w:pPr>
      <w:r>
        <w:rPr>
          <w:rFonts w:ascii="Husseini" w:hAnsi="Husseini" w:cs="B Nazanin"/>
          <w:b/>
          <w:bCs/>
          <w:sz w:val="28"/>
          <w:szCs w:val="28"/>
          <w:rtl/>
        </w:rPr>
        <w:br w:type="page"/>
      </w:r>
    </w:p>
    <w:p w14:paraId="4EF1EC87" w14:textId="488A859F" w:rsidR="00014350" w:rsidRPr="00651B97" w:rsidRDefault="00014350" w:rsidP="00014350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سال‌تحصیلی 1401-1400 </w:t>
      </w:r>
      <w:r>
        <w:rPr>
          <w:rFonts w:ascii="Arial" w:hAnsi="Arial" w:cs="Arial" w:hint="cs"/>
          <w:b/>
          <w:bCs/>
          <w:sz w:val="28"/>
          <w:szCs w:val="28"/>
          <w:rtl/>
        </w:rPr>
        <w:t>–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 دکتر رضا درویش زاده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014350" w:rsidRPr="00360F9F" w14:paraId="2A30BAD8" w14:textId="77777777" w:rsidTr="00203C0B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320BDB13" w14:textId="77777777" w:rsidR="00014350" w:rsidRDefault="00014350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20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0BE02E30" w14:textId="77777777" w:rsidR="00014350" w:rsidRDefault="00014350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8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3258A973" w14:textId="77777777" w:rsidR="00014350" w:rsidRPr="00360F9F" w:rsidRDefault="00014350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0E697B98" w14:textId="77777777" w:rsidR="00014350" w:rsidRPr="00360F9F" w:rsidRDefault="00014350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2:30-140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FB72F63" w14:textId="77777777" w:rsidR="00014350" w:rsidRPr="00360F9F" w:rsidRDefault="00014350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:30-12: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31A1D982" w14:textId="77777777" w:rsidR="00014350" w:rsidRPr="00360F9F" w:rsidRDefault="00014350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8:30-10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29222379" w14:textId="77777777" w:rsidR="00014350" w:rsidRDefault="00014350" w:rsidP="00203C0B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1DB7AB3B" w14:textId="77777777" w:rsidR="00014350" w:rsidRPr="00360F9F" w:rsidRDefault="00014350" w:rsidP="00203C0B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014350" w:rsidRPr="00360F9F" w14:paraId="5106166B" w14:textId="77777777" w:rsidTr="00203C0B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2A7CC417" w14:textId="77777777" w:rsidR="00014350" w:rsidRPr="00651B97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0F7B751C" w14:textId="24D082DD" w:rsidR="00014350" w:rsidRPr="00651B97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1361E">
              <w:rPr>
                <w:rFonts w:cs="B Mitra"/>
                <w:b/>
                <w:bCs/>
                <w:rtl/>
                <w:lang w:bidi="fa-IR"/>
              </w:rPr>
              <w:t>به نژادی گیاهی پیشرفت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0E4862FB" w14:textId="1E3253CA" w:rsidR="00014350" w:rsidRPr="00651B97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1361E">
              <w:rPr>
                <w:rFonts w:cs="B Mitra"/>
                <w:b/>
                <w:bCs/>
                <w:rtl/>
                <w:lang w:bidi="fa-IR"/>
              </w:rPr>
              <w:t>به نژادی گیاهی پیشرفت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0A09E651" w14:textId="77777777" w:rsidR="00014350" w:rsidRPr="00651B97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38D56E91" w14:textId="531D85B4" w:rsidR="00014350" w:rsidRPr="00651B97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6EFF92E7" w14:textId="77777777" w:rsidR="00014350" w:rsidRPr="00651B97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DB3AD24" w14:textId="77777777" w:rsidR="00014350" w:rsidRPr="00360F9F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014350" w:rsidRPr="00360F9F" w14:paraId="2DE5662B" w14:textId="77777777" w:rsidTr="00203C0B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196E6A0" w14:textId="77777777" w:rsidR="00014350" w:rsidRPr="006D7DAA" w:rsidRDefault="00014350" w:rsidP="0001435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51A8D93" w14:textId="5E52130C" w:rsidR="00014350" w:rsidRPr="006D7DAA" w:rsidRDefault="00D6771B" w:rsidP="0001435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3" w:type="dxa"/>
            <w:vAlign w:val="center"/>
          </w:tcPr>
          <w:p w14:paraId="26B60736" w14:textId="6A3715F4" w:rsidR="00014350" w:rsidRPr="006D7DAA" w:rsidRDefault="00D6771B" w:rsidP="0001435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3" w:type="dxa"/>
            <w:vAlign w:val="center"/>
          </w:tcPr>
          <w:p w14:paraId="303F6F0C" w14:textId="77777777" w:rsidR="00014350" w:rsidRPr="006D7DAA" w:rsidRDefault="00014350" w:rsidP="0001435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C93DD54" w14:textId="2E9F21AF" w:rsidR="00014350" w:rsidRPr="006D7DAA" w:rsidRDefault="00014350" w:rsidP="0001435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F9E9B50" w14:textId="77777777" w:rsidR="00014350" w:rsidRPr="006D7DAA" w:rsidRDefault="00014350" w:rsidP="0001435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22B8FD98" w14:textId="77777777" w:rsidR="00014350" w:rsidRPr="00360F9F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014350" w:rsidRPr="00360F9F" w14:paraId="324846B3" w14:textId="77777777" w:rsidTr="00203C0B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48D5111" w14:textId="77777777" w:rsidR="00014350" w:rsidRPr="00651B97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4C6BE406" w14:textId="77777777" w:rsidR="00014350" w:rsidRPr="00651B97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621794C4" w14:textId="613FD089" w:rsidR="00014350" w:rsidRPr="00651B97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01435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ژنومیک</w:t>
            </w:r>
          </w:p>
        </w:tc>
        <w:tc>
          <w:tcPr>
            <w:tcW w:w="1663" w:type="dxa"/>
            <w:vAlign w:val="center"/>
          </w:tcPr>
          <w:p w14:paraId="3DB31432" w14:textId="77777777" w:rsidR="00014350" w:rsidRPr="00651B97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1A1A98B5" w14:textId="77777777" w:rsidR="00014350" w:rsidRPr="00651B97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96129BB" w14:textId="75197DC6" w:rsidR="00014350" w:rsidRPr="00651B97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F8A9378" w14:textId="77777777" w:rsidR="00014350" w:rsidRPr="00360F9F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014350" w:rsidRPr="00360F9F" w14:paraId="6C0DB25F" w14:textId="77777777" w:rsidTr="00203C0B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9CD0E48" w14:textId="77777777" w:rsidR="00014350" w:rsidRPr="006D7DAA" w:rsidRDefault="00014350" w:rsidP="0001435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AA99E0B" w14:textId="77777777" w:rsidR="00014350" w:rsidRPr="006D7DAA" w:rsidRDefault="00014350" w:rsidP="0001435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8210D8D" w14:textId="115EF5DE" w:rsidR="00014350" w:rsidRPr="006D7DAA" w:rsidRDefault="00D6771B" w:rsidP="0001435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3" w:type="dxa"/>
            <w:vAlign w:val="center"/>
          </w:tcPr>
          <w:p w14:paraId="77118FDE" w14:textId="77777777" w:rsidR="00014350" w:rsidRPr="006D7DAA" w:rsidRDefault="00014350" w:rsidP="0001435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7C939F2" w14:textId="77777777" w:rsidR="00014350" w:rsidRPr="006D7DAA" w:rsidRDefault="00014350" w:rsidP="0001435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DC0F451" w14:textId="1D71639D" w:rsidR="00014350" w:rsidRPr="006D7DAA" w:rsidRDefault="00014350" w:rsidP="0001435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E69CDEB" w14:textId="77777777" w:rsidR="00014350" w:rsidRPr="00360F9F" w:rsidRDefault="00014350" w:rsidP="0001435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D6771B" w:rsidRPr="00360F9F" w14:paraId="2E97D11A" w14:textId="77777777" w:rsidTr="00203C0B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480C60B" w14:textId="77777777" w:rsidR="00D6771B" w:rsidRPr="00651B97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3B3A849D" w14:textId="594B7039" w:rsidR="00D6771B" w:rsidRPr="00651B97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1361E">
              <w:rPr>
                <w:rFonts w:cs="B Mitra"/>
                <w:b/>
                <w:bCs/>
                <w:rtl/>
                <w:lang w:bidi="fa-IR"/>
              </w:rPr>
              <w:t>روش های نوین آزمایشگاهی در به نژادی گیاهی</w:t>
            </w:r>
          </w:p>
        </w:tc>
        <w:tc>
          <w:tcPr>
            <w:tcW w:w="1663" w:type="dxa"/>
            <w:vAlign w:val="center"/>
          </w:tcPr>
          <w:p w14:paraId="4EFE5519" w14:textId="7EA6D9A3" w:rsidR="00D6771B" w:rsidRPr="00651B97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1361E">
              <w:rPr>
                <w:rFonts w:cs="B Mitra"/>
                <w:b/>
                <w:bCs/>
                <w:rtl/>
                <w:lang w:bidi="fa-IR"/>
              </w:rPr>
              <w:t>روش های نوین آزمایشگاهی در به نژادی گیاهی</w:t>
            </w:r>
          </w:p>
        </w:tc>
        <w:tc>
          <w:tcPr>
            <w:tcW w:w="1663" w:type="dxa"/>
            <w:vAlign w:val="center"/>
          </w:tcPr>
          <w:p w14:paraId="0E1386AA" w14:textId="77777777" w:rsidR="00D6771B" w:rsidRPr="00651B97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1E21CE6C" w14:textId="5C32DA0C" w:rsidR="00D6771B" w:rsidRPr="00651B97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1F8D496" w14:textId="697EA137" w:rsidR="00D6771B" w:rsidRPr="00651B97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1361E">
              <w:rPr>
                <w:rFonts w:cs="B Mitra"/>
                <w:b/>
                <w:bCs/>
                <w:rtl/>
                <w:lang w:bidi="fa-IR"/>
              </w:rPr>
              <w:t>به نژادی گیاهی ملکول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2003FAF" w14:textId="77777777" w:rsidR="00D6771B" w:rsidRPr="00360F9F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D6771B" w:rsidRPr="00360F9F" w14:paraId="042D5406" w14:textId="77777777" w:rsidTr="00EF4844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13D9296" w14:textId="77777777" w:rsidR="00D6771B" w:rsidRPr="006D7DAA" w:rsidRDefault="00D6771B" w:rsidP="00D6771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</w:tcPr>
          <w:p w14:paraId="022D4A8E" w14:textId="187AA2E3" w:rsidR="00D6771B" w:rsidRPr="006D7DAA" w:rsidRDefault="00D6771B" w:rsidP="00D6771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51968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دکتری</w:t>
            </w:r>
          </w:p>
        </w:tc>
        <w:tc>
          <w:tcPr>
            <w:tcW w:w="1663" w:type="dxa"/>
          </w:tcPr>
          <w:p w14:paraId="1E91D6B2" w14:textId="33C78ECB" w:rsidR="00D6771B" w:rsidRPr="006D7DAA" w:rsidRDefault="00D6771B" w:rsidP="00D6771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51968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دکتری</w:t>
            </w:r>
          </w:p>
        </w:tc>
        <w:tc>
          <w:tcPr>
            <w:tcW w:w="1663" w:type="dxa"/>
            <w:vAlign w:val="center"/>
          </w:tcPr>
          <w:p w14:paraId="5BE62B7A" w14:textId="77777777" w:rsidR="00D6771B" w:rsidRPr="006D7DAA" w:rsidRDefault="00D6771B" w:rsidP="00D6771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81EDCBC" w14:textId="77777777" w:rsidR="00D6771B" w:rsidRPr="006D7DAA" w:rsidRDefault="00D6771B" w:rsidP="00D6771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306E3F9" w14:textId="4E3534CA" w:rsidR="00D6771B" w:rsidRPr="006D7DAA" w:rsidRDefault="00D6771B" w:rsidP="00D6771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A64B2D3" w14:textId="77777777" w:rsidR="00D6771B" w:rsidRPr="00360F9F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D6771B" w:rsidRPr="00360F9F" w14:paraId="4B331E08" w14:textId="77777777" w:rsidTr="00203C0B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9FD17F6" w14:textId="77777777" w:rsidR="00D6771B" w:rsidRPr="00651B97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5D8D1188" w14:textId="482FB456" w:rsidR="00D6771B" w:rsidRPr="00651B97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6771B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ژنومیک آماری</w:t>
            </w:r>
          </w:p>
        </w:tc>
        <w:tc>
          <w:tcPr>
            <w:tcW w:w="1663" w:type="dxa"/>
            <w:vAlign w:val="center"/>
          </w:tcPr>
          <w:p w14:paraId="07E66E18" w14:textId="78AFFEB3" w:rsidR="00D6771B" w:rsidRPr="00651B97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6771B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ژنومیک مقدماتی</w:t>
            </w:r>
          </w:p>
        </w:tc>
        <w:tc>
          <w:tcPr>
            <w:tcW w:w="1663" w:type="dxa"/>
            <w:vAlign w:val="center"/>
          </w:tcPr>
          <w:p w14:paraId="2E1A4079" w14:textId="77777777" w:rsidR="00D6771B" w:rsidRPr="00651B97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40282CD0" w14:textId="56EF5630" w:rsidR="00D6771B" w:rsidRPr="00651B97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04BECA5" w14:textId="77777777" w:rsidR="00D6771B" w:rsidRPr="00651B97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BC261E9" w14:textId="77777777" w:rsidR="00D6771B" w:rsidRPr="00360F9F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D6771B" w:rsidRPr="00360F9F" w14:paraId="5C2C6E98" w14:textId="77777777" w:rsidTr="00203C0B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0313F273" w14:textId="77777777" w:rsidR="00D6771B" w:rsidRPr="006D7DAA" w:rsidRDefault="00D6771B" w:rsidP="00D6771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F48DB94" w14:textId="28D25B30" w:rsidR="00D6771B" w:rsidRPr="006D7DAA" w:rsidRDefault="00D6771B" w:rsidP="00D6771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3" w:type="dxa"/>
            <w:vAlign w:val="center"/>
          </w:tcPr>
          <w:p w14:paraId="191C8048" w14:textId="3574E256" w:rsidR="00D6771B" w:rsidRPr="006D7DAA" w:rsidRDefault="00D6771B" w:rsidP="00D6771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75720785" w14:textId="77777777" w:rsidR="00D6771B" w:rsidRPr="006D7DAA" w:rsidRDefault="00D6771B" w:rsidP="00D6771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2977074" w14:textId="14DB9AE0" w:rsidR="00D6771B" w:rsidRPr="006D7DAA" w:rsidRDefault="00D6771B" w:rsidP="00D6771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6C1E4C9" w14:textId="77777777" w:rsidR="00D6771B" w:rsidRPr="006D7DAA" w:rsidRDefault="00D6771B" w:rsidP="00D6771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772DA46" w14:textId="77777777" w:rsidR="00D6771B" w:rsidRPr="00360F9F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D6771B" w:rsidRPr="00360F9F" w14:paraId="2CACC0CB" w14:textId="77777777" w:rsidTr="00203C0B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F9B9BC8" w14:textId="77777777" w:rsidR="00D6771B" w:rsidRPr="00651B97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7FB403F8" w14:textId="77777777" w:rsidR="00D6771B" w:rsidRPr="00651B97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380949C4" w14:textId="68AFCEC4" w:rsidR="00D6771B" w:rsidRPr="00651B97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1361E">
              <w:rPr>
                <w:rFonts w:cs="B Mitra"/>
                <w:b/>
                <w:bCs/>
                <w:rtl/>
                <w:lang w:bidi="fa-IR"/>
              </w:rPr>
              <w:t>به نژادی گیاهی ملکولی</w:t>
            </w:r>
          </w:p>
        </w:tc>
        <w:tc>
          <w:tcPr>
            <w:tcW w:w="1663" w:type="dxa"/>
            <w:vAlign w:val="center"/>
          </w:tcPr>
          <w:p w14:paraId="575FA3AB" w14:textId="77777777" w:rsidR="00D6771B" w:rsidRPr="00651B97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0B16AB32" w14:textId="77777777" w:rsidR="00D6771B" w:rsidRPr="00651B97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FB248FE" w14:textId="77777777" w:rsidR="00D6771B" w:rsidRPr="00651B97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5A74270" w14:textId="77777777" w:rsidR="00D6771B" w:rsidRPr="00360F9F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D6771B" w:rsidRPr="00360F9F" w14:paraId="5A18C636" w14:textId="77777777" w:rsidTr="00203C0B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7A6CFA31" w14:textId="77777777" w:rsidR="00D6771B" w:rsidRPr="005F004E" w:rsidRDefault="00D6771B" w:rsidP="00D6771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41C730D2" w14:textId="77777777" w:rsidR="00D6771B" w:rsidRPr="005F004E" w:rsidRDefault="00D6771B" w:rsidP="00D6771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11A8CE6B" w14:textId="0DB1924C" w:rsidR="00D6771B" w:rsidRPr="005F004E" w:rsidRDefault="00D6771B" w:rsidP="00D6771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1403A874" w14:textId="77777777" w:rsidR="00D6771B" w:rsidRPr="005F004E" w:rsidRDefault="00D6771B" w:rsidP="00D6771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6B622BDA" w14:textId="77777777" w:rsidR="00D6771B" w:rsidRPr="005F004E" w:rsidRDefault="00D6771B" w:rsidP="00D6771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30392F80" w14:textId="77777777" w:rsidR="00D6771B" w:rsidRPr="005F004E" w:rsidRDefault="00D6771B" w:rsidP="00D6771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1CE00B28" w14:textId="77777777" w:rsidR="00D6771B" w:rsidRPr="00360F9F" w:rsidRDefault="00D6771B" w:rsidP="00D6771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0378E6CE" w14:textId="08B42F4D" w:rsidR="00014350" w:rsidRPr="00014350" w:rsidRDefault="00014350" w:rsidP="00014350">
      <w:pPr>
        <w:pStyle w:val="ListParagraph"/>
        <w:tabs>
          <w:tab w:val="left" w:pos="11693"/>
        </w:tabs>
        <w:bidi/>
        <w:rPr>
          <w:rFonts w:cs="B Nazanin"/>
          <w:b/>
          <w:bCs/>
          <w:lang w:bidi="fa-IR"/>
        </w:rPr>
      </w:pPr>
      <w:r w:rsidRPr="005F004E">
        <w:rPr>
          <w:rFonts w:cs="B Nazanin" w:hint="cs"/>
          <w:b/>
          <w:bCs/>
          <w:rtl/>
          <w:lang w:bidi="fa-IR"/>
        </w:rPr>
        <w:t>ایمیل</w:t>
      </w:r>
      <w:r w:rsidRPr="00014350">
        <w:rPr>
          <w:rFonts w:cs="B Nazanin" w:hint="cs"/>
          <w:b/>
          <w:bCs/>
          <w:rtl/>
          <w:lang w:bidi="fa-IR"/>
        </w:rPr>
        <w:t xml:space="preserve">:  </w:t>
      </w:r>
      <w:r w:rsidR="00D6771B" w:rsidRPr="00D6771B">
        <w:rPr>
          <w:rFonts w:asciiTheme="majorBidi" w:hAnsiTheme="majorBidi" w:cstheme="majorBidi"/>
          <w:b/>
          <w:bCs/>
          <w:lang w:bidi="fa-IR"/>
        </w:rPr>
        <w:t>r.darvishzadeh@urmia.ac.ir</w:t>
      </w:r>
    </w:p>
    <w:p w14:paraId="6C067636" w14:textId="038750C1" w:rsidR="00D6771B" w:rsidRDefault="00D6771B">
      <w:pPr>
        <w:rPr>
          <w:rFonts w:cs="B Nazanin"/>
          <w:b/>
          <w:bCs/>
          <w:rtl/>
          <w:lang w:bidi="fa-IR"/>
        </w:rPr>
      </w:pPr>
      <w:r>
        <w:rPr>
          <w:rFonts w:cs="B Nazanin"/>
          <w:b/>
          <w:bCs/>
          <w:rtl/>
          <w:lang w:bidi="fa-IR"/>
        </w:rPr>
        <w:br w:type="page"/>
      </w:r>
    </w:p>
    <w:p w14:paraId="4F1219E9" w14:textId="77777777" w:rsidR="00281D4B" w:rsidRPr="00651B97" w:rsidRDefault="00281D4B" w:rsidP="00281D4B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سال‌تحصیلی 1401-1400 </w:t>
      </w:r>
      <w:r>
        <w:rPr>
          <w:rFonts w:ascii="Arial" w:hAnsi="Arial" w:cs="Arial" w:hint="cs"/>
          <w:b/>
          <w:bCs/>
          <w:sz w:val="28"/>
          <w:szCs w:val="28"/>
          <w:rtl/>
        </w:rPr>
        <w:t>–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 دکتر </w:t>
      </w:r>
      <w:r>
        <w:rPr>
          <w:rFonts w:ascii="Husseini" w:hAnsi="Husseini" w:cs="B Nazanin" w:hint="cs"/>
          <w:b/>
          <w:bCs/>
          <w:sz w:val="28"/>
          <w:szCs w:val="28"/>
          <w:rtl/>
          <w:lang w:bidi="fa-IR"/>
        </w:rPr>
        <w:t>بابک عبدالهی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281D4B" w:rsidRPr="00360F9F" w14:paraId="7513FFC9" w14:textId="77777777" w:rsidTr="00203C0B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0478EED8" w14:textId="77777777" w:rsidR="00281D4B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20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E6F76DD" w14:textId="77777777" w:rsidR="00281D4B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8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052FBE13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39BA4D0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2:30-140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50E8518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:30-12: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2914D924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8:30-10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1FDAF161" w14:textId="77777777" w:rsidR="00281D4B" w:rsidRDefault="00281D4B" w:rsidP="00203C0B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2D6ACBAA" w14:textId="77777777" w:rsidR="00281D4B" w:rsidRPr="00360F9F" w:rsidRDefault="00281D4B" w:rsidP="00203C0B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281D4B" w:rsidRPr="00360F9F" w14:paraId="6D89F39A" w14:textId="77777777" w:rsidTr="00203C0B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1B48C9B8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526F4985" w14:textId="77777777" w:rsidR="00281D4B" w:rsidRPr="0065405D" w:rsidRDefault="00281D4B" w:rsidP="00203C0B">
            <w:pPr>
              <w:bidi/>
              <w:jc w:val="center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پژوهشکده</w:t>
            </w:r>
          </w:p>
          <w:p w14:paraId="12645D91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 xml:space="preserve"> زیست فناوری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2F664CE2" w14:textId="77777777" w:rsidR="00281D4B" w:rsidRPr="0065405D" w:rsidRDefault="00281D4B" w:rsidP="00203C0B">
            <w:pPr>
              <w:bidi/>
              <w:jc w:val="center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پژوهشکده</w:t>
            </w:r>
          </w:p>
          <w:p w14:paraId="02A03F57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 xml:space="preserve"> زیست فناوری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58AA99C9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23DAA22B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ژنتیک ملکولی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158C168D" w14:textId="77777777" w:rsidR="00281D4B" w:rsidRPr="0065405D" w:rsidRDefault="00281D4B" w:rsidP="00203C0B">
            <w:pPr>
              <w:bidi/>
              <w:jc w:val="center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پژوهشکده</w:t>
            </w:r>
          </w:p>
          <w:p w14:paraId="3A49EB47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 xml:space="preserve"> زیست فناوری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0D3C448" w14:textId="77777777" w:rsidR="00281D4B" w:rsidRPr="0065405D" w:rsidRDefault="00281D4B" w:rsidP="00203C0B">
            <w:pPr>
              <w:bidi/>
              <w:jc w:val="center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پژوهشکده</w:t>
            </w:r>
          </w:p>
          <w:p w14:paraId="171DCE8F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 xml:space="preserve"> زیست فناوری</w:t>
            </w:r>
          </w:p>
        </w:tc>
      </w:tr>
      <w:tr w:rsidR="00281D4B" w:rsidRPr="00360F9F" w14:paraId="204CFF2E" w14:textId="77777777" w:rsidTr="00203C0B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05348DD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61F321B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5D21E43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8DFABE9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7D2CCA2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D01252A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FFB8C94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81D4B" w:rsidRPr="00360F9F" w14:paraId="418DF642" w14:textId="77777777" w:rsidTr="00203C0B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4E65377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531CC835" w14:textId="77777777" w:rsidR="00281D4B" w:rsidRPr="0065405D" w:rsidRDefault="00281D4B" w:rsidP="00203C0B">
            <w:pPr>
              <w:bidi/>
              <w:jc w:val="center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پژوهشکده</w:t>
            </w:r>
          </w:p>
          <w:p w14:paraId="12397A24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 xml:space="preserve"> زیست فناوری</w:t>
            </w:r>
          </w:p>
        </w:tc>
        <w:tc>
          <w:tcPr>
            <w:tcW w:w="1663" w:type="dxa"/>
            <w:vAlign w:val="center"/>
          </w:tcPr>
          <w:p w14:paraId="420F653C" w14:textId="77777777" w:rsidR="00281D4B" w:rsidRPr="0065405D" w:rsidRDefault="00281D4B" w:rsidP="00203C0B">
            <w:pPr>
              <w:bidi/>
              <w:jc w:val="center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پژوهشکده</w:t>
            </w:r>
          </w:p>
          <w:p w14:paraId="63AB8470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 xml:space="preserve"> زیست فناوری</w:t>
            </w:r>
          </w:p>
        </w:tc>
        <w:tc>
          <w:tcPr>
            <w:tcW w:w="1663" w:type="dxa"/>
            <w:vAlign w:val="center"/>
          </w:tcPr>
          <w:p w14:paraId="4604AE21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3C9901FA" w14:textId="77777777" w:rsidR="00281D4B" w:rsidRPr="0065405D" w:rsidRDefault="00281D4B" w:rsidP="00203C0B">
            <w:pPr>
              <w:bidi/>
              <w:jc w:val="center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پژوهشکده</w:t>
            </w:r>
          </w:p>
          <w:p w14:paraId="54EDB36E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 xml:space="preserve"> زیست فناور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E09541C" w14:textId="77777777" w:rsidR="00281D4B" w:rsidRPr="0065405D" w:rsidRDefault="00281D4B" w:rsidP="00203C0B">
            <w:pPr>
              <w:bidi/>
              <w:jc w:val="center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پژوهشکده</w:t>
            </w:r>
          </w:p>
          <w:p w14:paraId="06EC8526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 xml:space="preserve"> زیست فناور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ABCC784" w14:textId="77777777" w:rsidR="00281D4B" w:rsidRPr="0065405D" w:rsidRDefault="00281D4B" w:rsidP="00203C0B">
            <w:pPr>
              <w:bidi/>
              <w:jc w:val="center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پژوهشکده</w:t>
            </w:r>
          </w:p>
          <w:p w14:paraId="773EDC15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 xml:space="preserve"> زیست فناوری</w:t>
            </w:r>
          </w:p>
        </w:tc>
      </w:tr>
      <w:tr w:rsidR="00281D4B" w:rsidRPr="00360F9F" w14:paraId="626730EC" w14:textId="77777777" w:rsidTr="00203C0B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E2D19B7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3407639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B041C2E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7BA08BE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6EE60ED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2094042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7F30DDA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81D4B" w:rsidRPr="00360F9F" w14:paraId="36420FD2" w14:textId="77777777" w:rsidTr="00203C0B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BCCA793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65458412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33E7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روش‌های نوین آزمایشگاهی در به‌نژادی گیاهی</w:t>
            </w:r>
          </w:p>
        </w:tc>
        <w:tc>
          <w:tcPr>
            <w:tcW w:w="1663" w:type="dxa"/>
            <w:vAlign w:val="center"/>
          </w:tcPr>
          <w:p w14:paraId="36E8A64B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033E7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روش‌های نوین آزمایشگاهی در به‌نژادی گیاهی</w:t>
            </w:r>
          </w:p>
        </w:tc>
        <w:tc>
          <w:tcPr>
            <w:tcW w:w="1663" w:type="dxa"/>
            <w:vAlign w:val="center"/>
          </w:tcPr>
          <w:p w14:paraId="16405979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3DB542B6" w14:textId="77777777" w:rsidR="00281D4B" w:rsidRPr="0065405D" w:rsidRDefault="00281D4B" w:rsidP="00203C0B">
            <w:pPr>
              <w:bidi/>
              <w:jc w:val="center"/>
              <w:rPr>
                <w:rFonts w:ascii="Times New Roman" w:hAnsi="Times New Roman" w:cs="B Nazanin"/>
                <w:b/>
                <w:bCs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پژوهشکده</w:t>
            </w:r>
          </w:p>
          <w:p w14:paraId="6DCD0C18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 xml:space="preserve"> زیست فناور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E55D599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به نژادی گیاهی ملکول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DF04989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281D4B" w:rsidRPr="00360F9F" w14:paraId="49383827" w14:textId="77777777" w:rsidTr="00203C0B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F65B94B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C822919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3" w:type="dxa"/>
            <w:vAlign w:val="center"/>
          </w:tcPr>
          <w:p w14:paraId="486F560F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3" w:type="dxa"/>
            <w:vAlign w:val="center"/>
          </w:tcPr>
          <w:p w14:paraId="72455D34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A159956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9A86569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2C475FF0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81D4B" w:rsidRPr="00360F9F" w14:paraId="0281E36B" w14:textId="77777777" w:rsidTr="00203C0B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0CCF1254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7EFED20A" w14:textId="77777777" w:rsidR="00281D4B" w:rsidRPr="0065405D" w:rsidRDefault="00281D4B" w:rsidP="00203C0B">
            <w:pPr>
              <w:bidi/>
              <w:jc w:val="center"/>
              <w:rPr>
                <w:rFonts w:ascii="Times New Roman" w:hAnsi="Times New Roman" w:cs="B Nazanin"/>
                <w:b/>
                <w:bCs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پژوهشکده</w:t>
            </w:r>
          </w:p>
          <w:p w14:paraId="10CCCC50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 xml:space="preserve"> زیست فناوری</w:t>
            </w:r>
          </w:p>
        </w:tc>
        <w:tc>
          <w:tcPr>
            <w:tcW w:w="1663" w:type="dxa"/>
            <w:vAlign w:val="center"/>
          </w:tcPr>
          <w:p w14:paraId="1BC6C426" w14:textId="77777777" w:rsidR="00281D4B" w:rsidRPr="0065405D" w:rsidRDefault="00281D4B" w:rsidP="00203C0B">
            <w:pPr>
              <w:bidi/>
              <w:jc w:val="center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پژوهشکده</w:t>
            </w:r>
          </w:p>
          <w:p w14:paraId="335FAA4A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 xml:space="preserve"> زیست فناوری</w:t>
            </w:r>
          </w:p>
        </w:tc>
        <w:tc>
          <w:tcPr>
            <w:tcW w:w="1663" w:type="dxa"/>
            <w:vAlign w:val="center"/>
          </w:tcPr>
          <w:p w14:paraId="7814B378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4D35F396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033E7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مبانی مهندسی ژنتیک و انتقال ژن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9CE9809" w14:textId="77777777" w:rsidR="00281D4B" w:rsidRPr="0065405D" w:rsidRDefault="00281D4B" w:rsidP="00203C0B">
            <w:pPr>
              <w:bidi/>
              <w:jc w:val="center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پژوهشکده</w:t>
            </w:r>
          </w:p>
          <w:p w14:paraId="75AB633D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 xml:space="preserve"> زیست فناور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B0B106C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281D4B" w:rsidRPr="00360F9F" w14:paraId="50CE451F" w14:textId="77777777" w:rsidTr="00203C0B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BFE2DBA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12D18B4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A19A3F4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4B3BD80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E79CCFD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1B9D88F" w14:textId="77777777" w:rsidR="00281D4B" w:rsidRPr="006D7DAA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21B5A6D7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81D4B" w:rsidRPr="00360F9F" w14:paraId="52A325E0" w14:textId="77777777" w:rsidTr="00203C0B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43E86E3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3DC97706" w14:textId="77777777" w:rsidR="00281D4B" w:rsidRPr="0065405D" w:rsidRDefault="00281D4B" w:rsidP="00203C0B">
            <w:pPr>
              <w:bidi/>
              <w:jc w:val="center"/>
              <w:rPr>
                <w:rFonts w:ascii="Times New Roman" w:hAnsi="Times New Roman" w:cs="B Nazanin"/>
                <w:b/>
                <w:bCs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پژوهشکده</w:t>
            </w:r>
          </w:p>
          <w:p w14:paraId="74E802BC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 xml:space="preserve"> زیست فناوری</w:t>
            </w:r>
          </w:p>
        </w:tc>
        <w:tc>
          <w:tcPr>
            <w:tcW w:w="1663" w:type="dxa"/>
            <w:vAlign w:val="center"/>
          </w:tcPr>
          <w:p w14:paraId="03BDD32C" w14:textId="77777777" w:rsidR="00281D4B" w:rsidRPr="0065405D" w:rsidRDefault="00281D4B" w:rsidP="00203C0B">
            <w:pPr>
              <w:bidi/>
              <w:jc w:val="center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پژوهشکده</w:t>
            </w:r>
          </w:p>
          <w:p w14:paraId="245AEF9D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 xml:space="preserve"> زیست فناوری</w:t>
            </w:r>
          </w:p>
        </w:tc>
        <w:tc>
          <w:tcPr>
            <w:tcW w:w="1663" w:type="dxa"/>
            <w:vAlign w:val="center"/>
          </w:tcPr>
          <w:p w14:paraId="4FA72F74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5BD451AD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033E7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مهندسی ژنتیک پیشرفت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B4E4032" w14:textId="77777777" w:rsidR="00281D4B" w:rsidRPr="00651B97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033E7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به‌نژادی گیاهان برای تحمل به تنش‌های زیست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401C304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281D4B" w:rsidRPr="00360F9F" w14:paraId="14938049" w14:textId="77777777" w:rsidTr="00203C0B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57F0EFC5" w14:textId="77777777" w:rsidR="00281D4B" w:rsidRPr="005F004E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512B39E6" w14:textId="77777777" w:rsidR="00281D4B" w:rsidRPr="005F004E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02590486" w14:textId="77777777" w:rsidR="00281D4B" w:rsidRPr="005F004E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2C0F4599" w14:textId="77777777" w:rsidR="00281D4B" w:rsidRPr="005F004E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60EDCBE9" w14:textId="77777777" w:rsidR="00281D4B" w:rsidRPr="005F004E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1DB48582" w14:textId="77777777" w:rsidR="00281D4B" w:rsidRPr="005F004E" w:rsidRDefault="00281D4B" w:rsidP="00203C0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31729A3A" w14:textId="77777777" w:rsidR="00281D4B" w:rsidRPr="00360F9F" w:rsidRDefault="00281D4B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79AD227E" w14:textId="77777777" w:rsidR="00281D4B" w:rsidRDefault="00281D4B" w:rsidP="00281D4B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b/>
          <w:bCs/>
          <w:rtl/>
          <w:lang w:bidi="fa-IR"/>
        </w:rPr>
      </w:pPr>
      <w:r w:rsidRPr="005F004E">
        <w:rPr>
          <w:rFonts w:cs="B Nazanin" w:hint="cs"/>
          <w:b/>
          <w:bCs/>
          <w:rtl/>
          <w:lang w:bidi="fa-IR"/>
        </w:rPr>
        <w:t>ایمیل</w:t>
      </w:r>
      <w:r w:rsidRPr="00014350">
        <w:rPr>
          <w:rFonts w:cs="B Nazanin" w:hint="cs"/>
          <w:b/>
          <w:bCs/>
          <w:rtl/>
          <w:lang w:bidi="fa-IR"/>
        </w:rPr>
        <w:t xml:space="preserve">:  </w:t>
      </w:r>
      <w:r w:rsidRPr="00284480">
        <w:rPr>
          <w:rFonts w:asciiTheme="majorBidi" w:hAnsiTheme="majorBidi" w:cstheme="majorBidi"/>
          <w:b/>
          <w:bCs/>
          <w:lang w:bidi="fa-IR"/>
        </w:rPr>
        <w:t>b.abdollahi@urmia.ac.ir</w:t>
      </w:r>
    </w:p>
    <w:p w14:paraId="021141E6" w14:textId="77777777" w:rsidR="00281D4B" w:rsidRDefault="00281D4B" w:rsidP="00281D4B">
      <w:pPr>
        <w:rPr>
          <w:rFonts w:cs="B Nazanin"/>
          <w:b/>
          <w:bCs/>
          <w:rtl/>
          <w:lang w:bidi="fa-IR"/>
        </w:rPr>
      </w:pPr>
      <w:r>
        <w:rPr>
          <w:rFonts w:cs="B Nazanin"/>
          <w:b/>
          <w:bCs/>
          <w:rtl/>
          <w:lang w:bidi="fa-IR"/>
        </w:rPr>
        <w:br w:type="page"/>
      </w:r>
    </w:p>
    <w:p w14:paraId="79EFABC2" w14:textId="37413EB0" w:rsidR="00FF4027" w:rsidRPr="00651B97" w:rsidRDefault="00FF4027" w:rsidP="00FF4027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سال‌تحصیلی 1401-1400 </w:t>
      </w:r>
      <w:r>
        <w:rPr>
          <w:rFonts w:ascii="Arial" w:hAnsi="Arial" w:cs="Arial" w:hint="cs"/>
          <w:b/>
          <w:bCs/>
          <w:sz w:val="28"/>
          <w:szCs w:val="28"/>
          <w:rtl/>
        </w:rPr>
        <w:t>–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 دکتر </w:t>
      </w:r>
      <w:r>
        <w:rPr>
          <w:rFonts w:ascii="Husseini" w:hAnsi="Husseini" w:cs="B Nazanin" w:hint="cs"/>
          <w:b/>
          <w:bCs/>
          <w:sz w:val="28"/>
          <w:szCs w:val="28"/>
          <w:rtl/>
          <w:lang w:bidi="fa-IR"/>
        </w:rPr>
        <w:t>مراد جعفری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FF4027" w:rsidRPr="00360F9F" w14:paraId="05FD3791" w14:textId="77777777" w:rsidTr="00203C0B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7A9D1B32" w14:textId="77777777" w:rsidR="00FF4027" w:rsidRDefault="00FF4027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20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82958C1" w14:textId="77777777" w:rsidR="00FF4027" w:rsidRDefault="00FF4027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8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53ECD3C" w14:textId="77777777" w:rsidR="00FF4027" w:rsidRPr="00360F9F" w:rsidRDefault="00FF4027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35547102" w14:textId="77777777" w:rsidR="00FF4027" w:rsidRPr="00360F9F" w:rsidRDefault="00FF4027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2:30-140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03801706" w14:textId="77777777" w:rsidR="00FF4027" w:rsidRPr="00360F9F" w:rsidRDefault="00FF4027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:30-12: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63FFE49E" w14:textId="77777777" w:rsidR="00FF4027" w:rsidRPr="00360F9F" w:rsidRDefault="00FF4027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8:30-10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6AF27E60" w14:textId="77777777" w:rsidR="00FF4027" w:rsidRDefault="00FF4027" w:rsidP="00203C0B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73E7282D" w14:textId="77777777" w:rsidR="00FF4027" w:rsidRPr="00360F9F" w:rsidRDefault="00FF4027" w:rsidP="00203C0B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FF4027" w:rsidRPr="00360F9F" w14:paraId="425C4075" w14:textId="77777777" w:rsidTr="00203C0B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5E497AD5" w14:textId="77777777" w:rsidR="00FF4027" w:rsidRPr="00651B97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43FA3052" w14:textId="387A17C6" w:rsidR="00FF4027" w:rsidRPr="00651B97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701C85B0" w14:textId="77777777" w:rsidR="00FF4027" w:rsidRPr="00651B97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1141B138" w14:textId="77777777" w:rsidR="00FF4027" w:rsidRPr="00651B97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2038639F" w14:textId="18651F5B" w:rsidR="00FF4027" w:rsidRPr="00651B97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2E52A008" w14:textId="77777777" w:rsidR="00FF4027" w:rsidRPr="00651B97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2D22182" w14:textId="77777777" w:rsidR="00FF4027" w:rsidRPr="00360F9F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FF4027" w:rsidRPr="00360F9F" w14:paraId="4F9B9DFF" w14:textId="77777777" w:rsidTr="00203C0B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821A63D" w14:textId="77777777" w:rsidR="00FF4027" w:rsidRPr="006D7DAA" w:rsidRDefault="00FF4027" w:rsidP="00FF402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DF354EA" w14:textId="6B714B69" w:rsidR="00FF4027" w:rsidRPr="006D7DAA" w:rsidRDefault="00FF4027" w:rsidP="00FF402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B0D7E49" w14:textId="77777777" w:rsidR="00FF4027" w:rsidRPr="006D7DAA" w:rsidRDefault="00FF4027" w:rsidP="00FF402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FB271F0" w14:textId="77777777" w:rsidR="00FF4027" w:rsidRPr="006D7DAA" w:rsidRDefault="00FF4027" w:rsidP="00FF402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BC9DF9A" w14:textId="3EEED515" w:rsidR="00FF4027" w:rsidRPr="006D7DAA" w:rsidRDefault="00FF4027" w:rsidP="00FF402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A93E180" w14:textId="77777777" w:rsidR="00FF4027" w:rsidRPr="006D7DAA" w:rsidRDefault="00FF4027" w:rsidP="00FF402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263EBB13" w14:textId="77777777" w:rsidR="00FF4027" w:rsidRPr="00360F9F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FF4027" w:rsidRPr="00360F9F" w14:paraId="4A4CEB06" w14:textId="77777777" w:rsidTr="00203C0B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0090E2A" w14:textId="77777777" w:rsidR="00FF4027" w:rsidRPr="00651B97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16712286" w14:textId="77777777" w:rsidR="00FF4027" w:rsidRPr="00651B97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0D462A2D" w14:textId="77777777" w:rsidR="00FF4027" w:rsidRPr="00651B97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7CCBC5D" w14:textId="77777777" w:rsidR="00FF4027" w:rsidRPr="00651B97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64632894" w14:textId="76C53021" w:rsidR="00FF4027" w:rsidRPr="00651B97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 xml:space="preserve">ع. </w:t>
            </w:r>
            <w:r w:rsidRPr="00033E7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کشت سلول و بافت گیاه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B18AC14" w14:textId="7466F19A" w:rsidR="00FF4027" w:rsidRPr="00651B97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033E7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کشت سلول و بافت گیاه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C8E4DD7" w14:textId="77777777" w:rsidR="00FF4027" w:rsidRPr="00360F9F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FF4027" w:rsidRPr="00360F9F" w14:paraId="48881F7B" w14:textId="77777777" w:rsidTr="00203C0B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03E12EAF" w14:textId="77777777" w:rsidR="00FF4027" w:rsidRPr="006D7DAA" w:rsidRDefault="00FF4027" w:rsidP="00FF402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0C89975" w14:textId="77777777" w:rsidR="00FF4027" w:rsidRPr="006D7DAA" w:rsidRDefault="00FF4027" w:rsidP="00FF402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AB40BF2" w14:textId="77777777" w:rsidR="00FF4027" w:rsidRPr="006D7DAA" w:rsidRDefault="00FF4027" w:rsidP="00FF402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83B393A" w14:textId="77777777" w:rsidR="00FF4027" w:rsidRPr="006D7DAA" w:rsidRDefault="00FF4027" w:rsidP="00FF402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30F38A5" w14:textId="0918CA55" w:rsidR="00FF4027" w:rsidRPr="006D7DAA" w:rsidRDefault="00FF4027" w:rsidP="00FF402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9FCCBDD" w14:textId="77777777" w:rsidR="00FF4027" w:rsidRPr="006D7DAA" w:rsidRDefault="00FF4027" w:rsidP="00FF402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225A06D" w14:textId="77777777" w:rsidR="00FF4027" w:rsidRPr="00360F9F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FF4027" w:rsidRPr="00360F9F" w14:paraId="547CBB40" w14:textId="77777777" w:rsidTr="00203C0B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92CA021" w14:textId="77777777" w:rsidR="00FF4027" w:rsidRPr="00651B97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3007E1CA" w14:textId="5859EECB" w:rsidR="00FF4027" w:rsidRPr="00651B97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33E7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روش‌های نوین آزمایشگاهی در به‌نژادی گیاهی</w:t>
            </w:r>
          </w:p>
        </w:tc>
        <w:tc>
          <w:tcPr>
            <w:tcW w:w="1663" w:type="dxa"/>
            <w:vAlign w:val="center"/>
          </w:tcPr>
          <w:p w14:paraId="396DC705" w14:textId="3B571C12" w:rsidR="00FF4027" w:rsidRPr="00651B97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033E7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روش‌های نوین آزمایشگاهی در به‌نژادی گیاهی</w:t>
            </w:r>
          </w:p>
        </w:tc>
        <w:tc>
          <w:tcPr>
            <w:tcW w:w="1663" w:type="dxa"/>
            <w:vAlign w:val="center"/>
          </w:tcPr>
          <w:p w14:paraId="4378CCFA" w14:textId="77777777" w:rsidR="00FF4027" w:rsidRPr="00651B97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0C5C7B93" w14:textId="5BE22E64" w:rsidR="00FF4027" w:rsidRPr="00651B97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33E7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زبان تخصص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2FD6754" w14:textId="77777777" w:rsidR="00FF4027" w:rsidRPr="00651B97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E71F2CE" w14:textId="77777777" w:rsidR="00FF4027" w:rsidRPr="00360F9F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FF4027" w:rsidRPr="00360F9F" w14:paraId="71DA78E9" w14:textId="77777777" w:rsidTr="00203C0B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0286E1A" w14:textId="77777777" w:rsidR="00FF4027" w:rsidRPr="006D7DAA" w:rsidRDefault="00FF4027" w:rsidP="00FF402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A14ABD8" w14:textId="5059E90E" w:rsidR="00FF4027" w:rsidRPr="006D7DAA" w:rsidRDefault="00FF4027" w:rsidP="00FF402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3" w:type="dxa"/>
            <w:vAlign w:val="center"/>
          </w:tcPr>
          <w:p w14:paraId="4611537D" w14:textId="2759CEAC" w:rsidR="00FF4027" w:rsidRPr="006D7DAA" w:rsidRDefault="00FF4027" w:rsidP="00FF402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3" w:type="dxa"/>
            <w:vAlign w:val="center"/>
          </w:tcPr>
          <w:p w14:paraId="21BCA9F8" w14:textId="77777777" w:rsidR="00FF4027" w:rsidRPr="006D7DAA" w:rsidRDefault="00FF4027" w:rsidP="00FF402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DD1547A" w14:textId="5A1A5B64" w:rsidR="00FF4027" w:rsidRPr="006D7DAA" w:rsidRDefault="00FF4027" w:rsidP="00FF402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2A2ADCD" w14:textId="77777777" w:rsidR="00FF4027" w:rsidRPr="006D7DAA" w:rsidRDefault="00FF4027" w:rsidP="00FF402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5F2775F" w14:textId="77777777" w:rsidR="00FF4027" w:rsidRPr="00360F9F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FF4027" w:rsidRPr="00360F9F" w14:paraId="7104405B" w14:textId="77777777" w:rsidTr="00203C0B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55D7728" w14:textId="77777777" w:rsidR="00FF4027" w:rsidRPr="00651B97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4DB124C1" w14:textId="55DCAD5B" w:rsidR="00FF4027" w:rsidRPr="00651B97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1FDBD72F" w14:textId="0DF3693C" w:rsidR="00FF4027" w:rsidRPr="00651B97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4FDADC19" w14:textId="77777777" w:rsidR="00FF4027" w:rsidRPr="00651B97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1A3A8380" w14:textId="492371EA" w:rsidR="00FF4027" w:rsidRPr="00651B97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1D385DD" w14:textId="288E1BB5" w:rsidR="00FF4027" w:rsidRPr="00651B97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033E7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مبانی مهندسی ژنتیک و انتقال ژن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AC34A40" w14:textId="77777777" w:rsidR="00FF4027" w:rsidRPr="00360F9F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FF4027" w:rsidRPr="00360F9F" w14:paraId="09250470" w14:textId="77777777" w:rsidTr="00203C0B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B25CB5C" w14:textId="77777777" w:rsidR="00FF4027" w:rsidRPr="006D7DAA" w:rsidRDefault="00FF4027" w:rsidP="00FF402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3F75C45" w14:textId="0E8286E7" w:rsidR="00FF4027" w:rsidRPr="006D7DAA" w:rsidRDefault="00FF4027" w:rsidP="00FF402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39B805C" w14:textId="2A65628D" w:rsidR="00FF4027" w:rsidRPr="006D7DAA" w:rsidRDefault="00FF4027" w:rsidP="00FF402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F98133A" w14:textId="77777777" w:rsidR="00FF4027" w:rsidRPr="006D7DAA" w:rsidRDefault="00FF4027" w:rsidP="00FF402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8266EB0" w14:textId="3F5C391A" w:rsidR="00FF4027" w:rsidRPr="006D7DAA" w:rsidRDefault="00FF4027" w:rsidP="00FF402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5712EE2" w14:textId="7B03C145" w:rsidR="00FF4027" w:rsidRPr="006D7DAA" w:rsidRDefault="00FF4027" w:rsidP="00FF402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2203884" w14:textId="77777777" w:rsidR="00FF4027" w:rsidRPr="00360F9F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FF4027" w:rsidRPr="00360F9F" w14:paraId="198FDF5E" w14:textId="77777777" w:rsidTr="00203C0B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C27E00D" w14:textId="77777777" w:rsidR="00FF4027" w:rsidRPr="00651B97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50CB48BC" w14:textId="77777777" w:rsidR="00FF4027" w:rsidRPr="00651B97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21B2316F" w14:textId="77777777" w:rsidR="00FF4027" w:rsidRPr="00651B97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4C1F40B2" w14:textId="77777777" w:rsidR="00FF4027" w:rsidRPr="00651B97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6601D08B" w14:textId="6CD51AFD" w:rsidR="00FF4027" w:rsidRPr="00651B97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033E7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مهندسی ژنتیک پیشرفت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EAA4334" w14:textId="3703AAFA" w:rsidR="00FF4027" w:rsidRPr="00651B97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033E7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به‌نژادی گیاهان برای تحمل به تنش‌های زیست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4E11283" w14:textId="77777777" w:rsidR="00FF4027" w:rsidRPr="00360F9F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FF4027" w:rsidRPr="00360F9F" w14:paraId="54ABB78D" w14:textId="77777777" w:rsidTr="00203C0B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3F78E055" w14:textId="77777777" w:rsidR="00FF4027" w:rsidRPr="005F004E" w:rsidRDefault="00FF4027" w:rsidP="00FF402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1B42E5C9" w14:textId="77777777" w:rsidR="00FF4027" w:rsidRPr="005F004E" w:rsidRDefault="00FF4027" w:rsidP="00FF402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70761FBE" w14:textId="77777777" w:rsidR="00FF4027" w:rsidRPr="005F004E" w:rsidRDefault="00FF4027" w:rsidP="00FF402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7EACA00D" w14:textId="77777777" w:rsidR="00FF4027" w:rsidRPr="005F004E" w:rsidRDefault="00FF4027" w:rsidP="00FF402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3F84FF72" w14:textId="635605D8" w:rsidR="00FF4027" w:rsidRPr="005F004E" w:rsidRDefault="00FF4027" w:rsidP="00FF402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6C488177" w14:textId="64BE14AB" w:rsidR="00FF4027" w:rsidRPr="005F004E" w:rsidRDefault="00FF4027" w:rsidP="00FF402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349BB641" w14:textId="77777777" w:rsidR="00FF4027" w:rsidRPr="00360F9F" w:rsidRDefault="00FF4027" w:rsidP="00FF402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5AAD7131" w14:textId="52E06386" w:rsidR="00FF4027" w:rsidRDefault="00FF4027" w:rsidP="00FF4027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b/>
          <w:bCs/>
          <w:rtl/>
          <w:lang w:bidi="fa-IR"/>
        </w:rPr>
      </w:pPr>
      <w:r w:rsidRPr="005F004E">
        <w:rPr>
          <w:rFonts w:cs="B Nazanin" w:hint="cs"/>
          <w:b/>
          <w:bCs/>
          <w:rtl/>
          <w:lang w:bidi="fa-IR"/>
        </w:rPr>
        <w:t>ایمیل</w:t>
      </w:r>
      <w:r w:rsidRPr="00014350">
        <w:rPr>
          <w:rFonts w:cs="B Nazanin" w:hint="cs"/>
          <w:b/>
          <w:bCs/>
          <w:rtl/>
          <w:lang w:bidi="fa-IR"/>
        </w:rPr>
        <w:t xml:space="preserve">:  </w:t>
      </w:r>
      <w:r w:rsidRPr="00FF4027">
        <w:rPr>
          <w:rFonts w:asciiTheme="majorBidi" w:hAnsiTheme="majorBidi" w:cstheme="majorBidi"/>
          <w:b/>
          <w:bCs/>
          <w:lang w:bidi="fa-IR"/>
        </w:rPr>
        <w:t>m.jafari@urmia.ac.ir</w:t>
      </w:r>
    </w:p>
    <w:p w14:paraId="4ADC3DE4" w14:textId="77777777" w:rsidR="00FF4027" w:rsidRDefault="00FF4027" w:rsidP="00FF4027">
      <w:pPr>
        <w:rPr>
          <w:rFonts w:cs="B Nazanin"/>
          <w:b/>
          <w:bCs/>
          <w:rtl/>
          <w:lang w:bidi="fa-IR"/>
        </w:rPr>
      </w:pPr>
      <w:r>
        <w:rPr>
          <w:rFonts w:cs="B Nazanin"/>
          <w:b/>
          <w:bCs/>
          <w:rtl/>
          <w:lang w:bidi="fa-IR"/>
        </w:rPr>
        <w:br w:type="page"/>
      </w:r>
    </w:p>
    <w:p w14:paraId="2DFD6B9A" w14:textId="39A696A8" w:rsidR="00284480" w:rsidRPr="00651B97" w:rsidRDefault="00284480" w:rsidP="00284480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سال‌تحصیلی 1401-1400 </w:t>
      </w:r>
      <w:r>
        <w:rPr>
          <w:rFonts w:ascii="Arial" w:hAnsi="Arial" w:cs="Arial" w:hint="cs"/>
          <w:b/>
          <w:bCs/>
          <w:sz w:val="28"/>
          <w:szCs w:val="28"/>
          <w:rtl/>
        </w:rPr>
        <w:t>–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 دکتر </w:t>
      </w:r>
      <w:r>
        <w:rPr>
          <w:rFonts w:ascii="Husseini" w:hAnsi="Husseini" w:cs="B Nazanin" w:hint="cs"/>
          <w:b/>
          <w:bCs/>
          <w:sz w:val="28"/>
          <w:szCs w:val="28"/>
          <w:rtl/>
          <w:lang w:bidi="fa-IR"/>
        </w:rPr>
        <w:t>هادی علی</w:t>
      </w:r>
      <w:r>
        <w:rPr>
          <w:rFonts w:ascii="Husseini" w:hAnsi="Husseini" w:cs="B Nazanin"/>
          <w:b/>
          <w:bCs/>
          <w:sz w:val="28"/>
          <w:szCs w:val="28"/>
          <w:rtl/>
          <w:lang w:bidi="fa-IR"/>
        </w:rPr>
        <w:softHyphen/>
      </w:r>
      <w:r>
        <w:rPr>
          <w:rFonts w:ascii="Husseini" w:hAnsi="Husseini" w:cs="B Nazanin" w:hint="cs"/>
          <w:b/>
          <w:bCs/>
          <w:sz w:val="28"/>
          <w:szCs w:val="28"/>
          <w:rtl/>
          <w:lang w:bidi="fa-IR"/>
        </w:rPr>
        <w:t>پور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284480" w:rsidRPr="00360F9F" w14:paraId="55C83B9E" w14:textId="77777777" w:rsidTr="00203C0B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6E15CBCF" w14:textId="77777777" w:rsidR="00284480" w:rsidRDefault="00284480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20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538AE5F" w14:textId="77777777" w:rsidR="00284480" w:rsidRDefault="00284480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8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A865B2F" w14:textId="77777777" w:rsidR="00284480" w:rsidRPr="00360F9F" w:rsidRDefault="00284480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0F6510C4" w14:textId="77777777" w:rsidR="00284480" w:rsidRPr="00360F9F" w:rsidRDefault="00284480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2:30-140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3340D7E4" w14:textId="77777777" w:rsidR="00284480" w:rsidRPr="00360F9F" w:rsidRDefault="00284480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:30-12: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59A71181" w14:textId="77777777" w:rsidR="00284480" w:rsidRPr="00360F9F" w:rsidRDefault="00284480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8:30-10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79576D3B" w14:textId="77777777" w:rsidR="00284480" w:rsidRDefault="00284480" w:rsidP="00203C0B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2A067BCD" w14:textId="77777777" w:rsidR="00284480" w:rsidRPr="00360F9F" w:rsidRDefault="00284480" w:rsidP="00203C0B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284480" w:rsidRPr="00360F9F" w14:paraId="49BF21C0" w14:textId="77777777" w:rsidTr="00203C0B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7DA3F58F" w14:textId="77777777" w:rsidR="00284480" w:rsidRPr="00651B97" w:rsidRDefault="00284480" w:rsidP="0028448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16107500" w14:textId="32C806A5" w:rsidR="00284480" w:rsidRPr="00651B97" w:rsidRDefault="00284480" w:rsidP="0028448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ع. طرح و آزمایشات 2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106532D5" w14:textId="10E469EB" w:rsidR="00284480" w:rsidRPr="00651B97" w:rsidRDefault="00284480" w:rsidP="0028448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طرح و آزمایشات 2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155BC0D7" w14:textId="77777777" w:rsidR="00284480" w:rsidRPr="00651B97" w:rsidRDefault="00284480" w:rsidP="0028448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7C01B911" w14:textId="0A5A63D2" w:rsidR="00284480" w:rsidRPr="00651B97" w:rsidRDefault="00284480" w:rsidP="0028448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6925AD85" w14:textId="77777777" w:rsidR="00284480" w:rsidRPr="00651B97" w:rsidRDefault="00284480" w:rsidP="0028448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57EBA54" w14:textId="77777777" w:rsidR="00284480" w:rsidRPr="00360F9F" w:rsidRDefault="00284480" w:rsidP="0028448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284480" w:rsidRPr="00360F9F" w14:paraId="2FD724F2" w14:textId="77777777" w:rsidTr="00203C0B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47E988B" w14:textId="77777777" w:rsidR="00284480" w:rsidRPr="006D7DAA" w:rsidRDefault="00284480" w:rsidP="0028448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7AEE583" w14:textId="394D587C" w:rsidR="00284480" w:rsidRPr="006D7DAA" w:rsidRDefault="00284480" w:rsidP="0028448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1BA7A457" w14:textId="5D837C73" w:rsidR="00284480" w:rsidRPr="006D7DAA" w:rsidRDefault="00284480" w:rsidP="0028448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0958579B" w14:textId="77777777" w:rsidR="00284480" w:rsidRPr="006D7DAA" w:rsidRDefault="00284480" w:rsidP="0028448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D25790D" w14:textId="48B429E2" w:rsidR="00284480" w:rsidRPr="006D7DAA" w:rsidRDefault="00284480" w:rsidP="0028448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1A1B3DA" w14:textId="77777777" w:rsidR="00284480" w:rsidRPr="006D7DAA" w:rsidRDefault="00284480" w:rsidP="0028448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37D7AA6" w14:textId="77777777" w:rsidR="00284480" w:rsidRPr="00360F9F" w:rsidRDefault="00284480" w:rsidP="0028448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84480" w:rsidRPr="00360F9F" w14:paraId="516E9E6F" w14:textId="77777777" w:rsidTr="00203C0B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BB12E74" w14:textId="77777777" w:rsidR="00284480" w:rsidRPr="00651B97" w:rsidRDefault="00284480" w:rsidP="0028448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0750107B" w14:textId="77777777" w:rsidR="00284480" w:rsidRPr="00651B97" w:rsidRDefault="00284480" w:rsidP="0028448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2594E75F" w14:textId="211837A8" w:rsidR="00284480" w:rsidRPr="00651B97" w:rsidRDefault="00284480" w:rsidP="0028448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آمار و احتمالات</w:t>
            </w:r>
          </w:p>
        </w:tc>
        <w:tc>
          <w:tcPr>
            <w:tcW w:w="1663" w:type="dxa"/>
            <w:vAlign w:val="center"/>
          </w:tcPr>
          <w:p w14:paraId="5C7CF330" w14:textId="77777777" w:rsidR="00284480" w:rsidRPr="00651B97" w:rsidRDefault="00284480" w:rsidP="0028448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408A63CF" w14:textId="77F3A0CF" w:rsidR="00284480" w:rsidRPr="00651B97" w:rsidRDefault="00284480" w:rsidP="0028448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مبانی به نژادی گیاه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823E135" w14:textId="6D310E6C" w:rsidR="00284480" w:rsidRPr="00651B97" w:rsidRDefault="00284480" w:rsidP="0028448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مبانی به نژادی گیاه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3835C09" w14:textId="77777777" w:rsidR="00284480" w:rsidRPr="00360F9F" w:rsidRDefault="00284480" w:rsidP="0028448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284480" w:rsidRPr="00360F9F" w14:paraId="429ACABE" w14:textId="77777777" w:rsidTr="00203C0B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BC0E803" w14:textId="77777777" w:rsidR="00284480" w:rsidRPr="006D7DAA" w:rsidRDefault="00284480" w:rsidP="0028448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2916CD7" w14:textId="77777777" w:rsidR="00284480" w:rsidRPr="006D7DAA" w:rsidRDefault="00284480" w:rsidP="0028448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0096553" w14:textId="64EB1801" w:rsidR="00284480" w:rsidRPr="006D7DAA" w:rsidRDefault="00284480" w:rsidP="0028448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7380E63C" w14:textId="77777777" w:rsidR="00284480" w:rsidRPr="006D7DAA" w:rsidRDefault="00284480" w:rsidP="0028448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30D77C5" w14:textId="3446C1C1" w:rsidR="00284480" w:rsidRPr="006D7DAA" w:rsidRDefault="00284480" w:rsidP="0028448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6B890AB" w14:textId="1EEA43FC" w:rsidR="00284480" w:rsidRPr="006D7DAA" w:rsidRDefault="00284480" w:rsidP="0028448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192AA45" w14:textId="77777777" w:rsidR="00284480" w:rsidRPr="00360F9F" w:rsidRDefault="00284480" w:rsidP="0028448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84480" w:rsidRPr="00360F9F" w14:paraId="169824B2" w14:textId="77777777" w:rsidTr="00203C0B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760C546" w14:textId="77777777" w:rsidR="00284480" w:rsidRPr="00651B97" w:rsidRDefault="00284480" w:rsidP="0028448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667CD7A2" w14:textId="77777777" w:rsidR="00284480" w:rsidRPr="00651B97" w:rsidRDefault="00284480" w:rsidP="0028448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E694D72" w14:textId="77777777" w:rsidR="00284480" w:rsidRPr="00651B97" w:rsidRDefault="00284480" w:rsidP="0028448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08CD0853" w14:textId="77777777" w:rsidR="00284480" w:rsidRPr="00651B97" w:rsidRDefault="00284480" w:rsidP="0028448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3CC51FEF" w14:textId="77777777" w:rsidR="00284480" w:rsidRPr="00651B97" w:rsidRDefault="00284480" w:rsidP="0028448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166EE1C" w14:textId="77777777" w:rsidR="00284480" w:rsidRPr="00651B97" w:rsidRDefault="00284480" w:rsidP="0028448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4C9A3A8" w14:textId="77777777" w:rsidR="00284480" w:rsidRPr="00360F9F" w:rsidRDefault="00284480" w:rsidP="0028448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284480" w:rsidRPr="00360F9F" w14:paraId="2197399A" w14:textId="77777777" w:rsidTr="00203C0B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5C49123" w14:textId="77777777" w:rsidR="00284480" w:rsidRPr="006D7DAA" w:rsidRDefault="00284480" w:rsidP="0028448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100C8B3" w14:textId="77777777" w:rsidR="00284480" w:rsidRPr="006D7DAA" w:rsidRDefault="00284480" w:rsidP="0028448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62064D3" w14:textId="77777777" w:rsidR="00284480" w:rsidRPr="006D7DAA" w:rsidRDefault="00284480" w:rsidP="0028448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3C8DEC6" w14:textId="77777777" w:rsidR="00284480" w:rsidRPr="006D7DAA" w:rsidRDefault="00284480" w:rsidP="0028448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C172FE4" w14:textId="77777777" w:rsidR="00284480" w:rsidRPr="006D7DAA" w:rsidRDefault="00284480" w:rsidP="0028448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0950F20" w14:textId="77777777" w:rsidR="00284480" w:rsidRPr="006D7DAA" w:rsidRDefault="00284480" w:rsidP="0028448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1721B89" w14:textId="77777777" w:rsidR="00284480" w:rsidRPr="00360F9F" w:rsidRDefault="00284480" w:rsidP="0028448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886524" w:rsidRPr="00360F9F" w14:paraId="3178820E" w14:textId="77777777" w:rsidTr="00203C0B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18992D3" w14:textId="77777777" w:rsidR="00886524" w:rsidRPr="00651B97" w:rsidRDefault="00886524" w:rsidP="0088652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55D2863D" w14:textId="67421F45" w:rsidR="00886524" w:rsidRPr="00651B97" w:rsidRDefault="00886524" w:rsidP="0088652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0874A6FC" w14:textId="334898B2" w:rsidR="00886524" w:rsidRPr="00651B97" w:rsidRDefault="00886524" w:rsidP="0088652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ژنومیک مقدماتی</w:t>
            </w:r>
          </w:p>
        </w:tc>
        <w:tc>
          <w:tcPr>
            <w:tcW w:w="1663" w:type="dxa"/>
            <w:vAlign w:val="center"/>
          </w:tcPr>
          <w:p w14:paraId="7E36B655" w14:textId="77777777" w:rsidR="00886524" w:rsidRPr="00651B97" w:rsidRDefault="00886524" w:rsidP="0088652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13FDE234" w14:textId="2F3AD2A6" w:rsidR="00886524" w:rsidRPr="00651B97" w:rsidRDefault="00886524" w:rsidP="0088652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ژنتیک کم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DDB9A2B" w14:textId="3E0C9A1C" w:rsidR="00886524" w:rsidRPr="00651B97" w:rsidRDefault="00886524" w:rsidP="0088652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ع. آمار و احتمالات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CB61CB8" w14:textId="77777777" w:rsidR="00886524" w:rsidRPr="00360F9F" w:rsidRDefault="00886524" w:rsidP="0088652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886524" w:rsidRPr="00360F9F" w14:paraId="230055B0" w14:textId="77777777" w:rsidTr="00203C0B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7222A4D" w14:textId="77777777" w:rsidR="00886524" w:rsidRPr="006D7DAA" w:rsidRDefault="00886524" w:rsidP="0088652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4BDB64B" w14:textId="6EB679E6" w:rsidR="00886524" w:rsidRPr="006D7DAA" w:rsidRDefault="00886524" w:rsidP="0088652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D0751DC" w14:textId="255734C5" w:rsidR="00886524" w:rsidRPr="006D7DAA" w:rsidRDefault="00886524" w:rsidP="0088652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0CDC2D15" w14:textId="77777777" w:rsidR="00886524" w:rsidRPr="006D7DAA" w:rsidRDefault="00886524" w:rsidP="0088652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5BA2F08" w14:textId="5F8497ED" w:rsidR="00886524" w:rsidRPr="006D7DAA" w:rsidRDefault="00886524" w:rsidP="0088652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2AB2CC9" w14:textId="11F814FB" w:rsidR="00886524" w:rsidRPr="006D7DAA" w:rsidRDefault="00886524" w:rsidP="0088652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BE1DDA1" w14:textId="77777777" w:rsidR="00886524" w:rsidRPr="00360F9F" w:rsidRDefault="00886524" w:rsidP="0088652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886524" w:rsidRPr="00360F9F" w14:paraId="67E91C9B" w14:textId="77777777" w:rsidTr="00203C0B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EE41694" w14:textId="77777777" w:rsidR="00886524" w:rsidRPr="00651B97" w:rsidRDefault="00886524" w:rsidP="0088652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6F431D34" w14:textId="77777777" w:rsidR="00886524" w:rsidRPr="00651B97" w:rsidRDefault="00886524" w:rsidP="0088652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7CC4543D" w14:textId="77777777" w:rsidR="00886524" w:rsidRPr="00651B97" w:rsidRDefault="00886524" w:rsidP="0088652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12E0AE36" w14:textId="77777777" w:rsidR="00886524" w:rsidRPr="00651B97" w:rsidRDefault="00886524" w:rsidP="0088652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5087FF72" w14:textId="4E936C4B" w:rsidR="00886524" w:rsidRPr="00651B97" w:rsidRDefault="00886524" w:rsidP="0088652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مهارت آموزی 2- عملیات به نژاد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C5F8A3D" w14:textId="25E0E032" w:rsidR="00886524" w:rsidRPr="00651B97" w:rsidRDefault="00886524" w:rsidP="0088652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مهارت آموزی 2- عملیات به نژاد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847071F" w14:textId="77777777" w:rsidR="00886524" w:rsidRPr="00360F9F" w:rsidRDefault="00886524" w:rsidP="0088652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886524" w:rsidRPr="00360F9F" w14:paraId="12CBC6D8" w14:textId="77777777" w:rsidTr="00203C0B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74FB592C" w14:textId="77777777" w:rsidR="00886524" w:rsidRPr="005F004E" w:rsidRDefault="00886524" w:rsidP="0088652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6998D848" w14:textId="77777777" w:rsidR="00886524" w:rsidRPr="005F004E" w:rsidRDefault="00886524" w:rsidP="0088652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27AE2031" w14:textId="77777777" w:rsidR="00886524" w:rsidRPr="005F004E" w:rsidRDefault="00886524" w:rsidP="0088652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5E15D011" w14:textId="77777777" w:rsidR="00886524" w:rsidRPr="005F004E" w:rsidRDefault="00886524" w:rsidP="0088652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05DBF4F8" w14:textId="77777777" w:rsidR="00886524" w:rsidRPr="005F004E" w:rsidRDefault="00886524" w:rsidP="0088652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62518AEF" w14:textId="59F08331" w:rsidR="00886524" w:rsidRPr="005F004E" w:rsidRDefault="00886524" w:rsidP="0088652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6D4BDF8B" w14:textId="77777777" w:rsidR="00886524" w:rsidRPr="00360F9F" w:rsidRDefault="00886524" w:rsidP="0088652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2E97FCF3" w14:textId="2C3159E9" w:rsidR="00284480" w:rsidRDefault="00284480" w:rsidP="00284480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b/>
          <w:bCs/>
          <w:rtl/>
          <w:lang w:bidi="fa-IR"/>
        </w:rPr>
      </w:pPr>
      <w:r w:rsidRPr="005F004E">
        <w:rPr>
          <w:rFonts w:cs="B Nazanin" w:hint="cs"/>
          <w:b/>
          <w:bCs/>
          <w:rtl/>
          <w:lang w:bidi="fa-IR"/>
        </w:rPr>
        <w:t>ایمیل</w:t>
      </w:r>
      <w:r w:rsidRPr="00014350">
        <w:rPr>
          <w:rFonts w:cs="B Nazanin" w:hint="cs"/>
          <w:b/>
          <w:bCs/>
          <w:rtl/>
          <w:lang w:bidi="fa-IR"/>
        </w:rPr>
        <w:t xml:space="preserve">:  </w:t>
      </w:r>
      <w:r w:rsidR="00886524">
        <w:rPr>
          <w:rFonts w:asciiTheme="majorBidi" w:hAnsiTheme="majorBidi" w:cstheme="majorBidi"/>
          <w:b/>
          <w:bCs/>
          <w:lang w:bidi="fa-IR"/>
        </w:rPr>
        <w:t>ha.alipour</w:t>
      </w:r>
      <w:r w:rsidRPr="00D6771B">
        <w:rPr>
          <w:rFonts w:asciiTheme="majorBidi" w:hAnsiTheme="majorBidi" w:cstheme="majorBidi"/>
          <w:b/>
          <w:bCs/>
          <w:lang w:bidi="fa-IR"/>
        </w:rPr>
        <w:t>@urmia.ac.ir</w:t>
      </w:r>
    </w:p>
    <w:p w14:paraId="17CFBDC3" w14:textId="77777777" w:rsidR="00284480" w:rsidRDefault="00284480" w:rsidP="00284480">
      <w:pPr>
        <w:rPr>
          <w:rFonts w:cs="B Nazanin"/>
          <w:b/>
          <w:bCs/>
          <w:rtl/>
          <w:lang w:bidi="fa-IR"/>
        </w:rPr>
      </w:pPr>
      <w:r>
        <w:rPr>
          <w:rFonts w:cs="B Nazanin"/>
          <w:b/>
          <w:bCs/>
          <w:rtl/>
          <w:lang w:bidi="fa-IR"/>
        </w:rPr>
        <w:br w:type="page"/>
      </w:r>
    </w:p>
    <w:p w14:paraId="3E13B445" w14:textId="2A8188B8" w:rsidR="00E57CF8" w:rsidRPr="00651B97" w:rsidRDefault="00E57CF8" w:rsidP="00E57CF8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سال‌تحصیلی 1401-1400 </w:t>
      </w:r>
      <w:r>
        <w:rPr>
          <w:rFonts w:ascii="Arial" w:hAnsi="Arial" w:cs="Arial" w:hint="cs"/>
          <w:b/>
          <w:bCs/>
          <w:sz w:val="28"/>
          <w:szCs w:val="28"/>
          <w:rtl/>
        </w:rPr>
        <w:t>–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 دکتر </w:t>
      </w:r>
      <w:r>
        <w:rPr>
          <w:rFonts w:ascii="Husseini" w:hAnsi="Husseini" w:cs="B Nazanin" w:hint="cs"/>
          <w:b/>
          <w:bCs/>
          <w:sz w:val="28"/>
          <w:szCs w:val="28"/>
          <w:rtl/>
          <w:lang w:bidi="fa-IR"/>
        </w:rPr>
        <w:t>راحله قاسم</w:t>
      </w:r>
      <w:r>
        <w:rPr>
          <w:rFonts w:ascii="Husseini" w:hAnsi="Husseini" w:cs="B Nazanin"/>
          <w:b/>
          <w:bCs/>
          <w:sz w:val="28"/>
          <w:szCs w:val="28"/>
          <w:rtl/>
          <w:lang w:bidi="fa-IR"/>
        </w:rPr>
        <w:softHyphen/>
      </w:r>
      <w:r>
        <w:rPr>
          <w:rFonts w:ascii="Husseini" w:hAnsi="Husseini" w:cs="B Nazanin" w:hint="cs"/>
          <w:b/>
          <w:bCs/>
          <w:sz w:val="28"/>
          <w:szCs w:val="28"/>
          <w:rtl/>
          <w:lang w:bidi="fa-IR"/>
        </w:rPr>
        <w:t>زاده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E57CF8" w:rsidRPr="00360F9F" w14:paraId="14C80C56" w14:textId="77777777" w:rsidTr="00203C0B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14F78AA5" w14:textId="77777777" w:rsidR="00E57CF8" w:rsidRDefault="00E57CF8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20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78E8BAB" w14:textId="77777777" w:rsidR="00E57CF8" w:rsidRDefault="00E57CF8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-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8</w:t>
            </w: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32911403" w14:textId="77777777" w:rsidR="00E57CF8" w:rsidRPr="00360F9F" w:rsidRDefault="00E57CF8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4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02B9785B" w14:textId="77777777" w:rsidR="00E57CF8" w:rsidRPr="00360F9F" w:rsidRDefault="00E57CF8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2:30-140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04AF68E" w14:textId="77777777" w:rsidR="00E57CF8" w:rsidRPr="00360F9F" w:rsidRDefault="00E57CF8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10:30-12: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76E1619A" w14:textId="77777777" w:rsidR="00E57CF8" w:rsidRPr="00360F9F" w:rsidRDefault="00E57CF8" w:rsidP="00203C0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405D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8:30-10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3F6A54BF" w14:textId="77777777" w:rsidR="00E57CF8" w:rsidRDefault="00E57CF8" w:rsidP="00203C0B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6D41EA57" w14:textId="77777777" w:rsidR="00E57CF8" w:rsidRPr="00360F9F" w:rsidRDefault="00E57CF8" w:rsidP="00203C0B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5D7E65" w:rsidRPr="00360F9F" w14:paraId="36717C0A" w14:textId="77777777" w:rsidTr="00203C0B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598DF51D" w14:textId="77777777" w:rsidR="005D7E65" w:rsidRPr="00651B97" w:rsidRDefault="005D7E65" w:rsidP="005D7E6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36014A61" w14:textId="0749987A" w:rsidR="005D7E65" w:rsidRPr="00651B97" w:rsidRDefault="005D7E65" w:rsidP="005D7E6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6A8F33D7" w14:textId="2D6B3452" w:rsidR="005D7E65" w:rsidRPr="00651B97" w:rsidRDefault="005D7E65" w:rsidP="005D7E6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12C4BFAF" w14:textId="41116459" w:rsidR="005D7E65" w:rsidRPr="00651B97" w:rsidRDefault="00336752" w:rsidP="005D7E6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ع. ژنتیک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20FA6ABA" w14:textId="1EC3B5FA" w:rsidR="005D7E65" w:rsidRPr="00651B97" w:rsidRDefault="00336752" w:rsidP="005D7E6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ژنتیک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41DD265B" w14:textId="77777777" w:rsidR="005D7E65" w:rsidRPr="00651B97" w:rsidRDefault="005D7E65" w:rsidP="005D7E6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C154128" w14:textId="77777777" w:rsidR="005D7E65" w:rsidRPr="00360F9F" w:rsidRDefault="005D7E65" w:rsidP="005D7E65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336752" w:rsidRPr="00360F9F" w14:paraId="2DC0A12E" w14:textId="77777777" w:rsidTr="00203C0B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AB063AD" w14:textId="77777777" w:rsidR="00336752" w:rsidRPr="006D7DAA" w:rsidRDefault="00336752" w:rsidP="0033675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BECA7BC" w14:textId="0A9CE29D" w:rsidR="00336752" w:rsidRPr="006D7DAA" w:rsidRDefault="00336752" w:rsidP="0033675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0EBA080" w14:textId="579BAF31" w:rsidR="00336752" w:rsidRPr="006D7DAA" w:rsidRDefault="00336752" w:rsidP="0033675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A793A19" w14:textId="602D5E81" w:rsidR="00336752" w:rsidRPr="006D7DAA" w:rsidRDefault="00336752" w:rsidP="0033675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27B6A4A1" w14:textId="478F693C" w:rsidR="00336752" w:rsidRPr="006D7DAA" w:rsidRDefault="00336752" w:rsidP="0033675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4D67C46" w14:textId="77777777" w:rsidR="00336752" w:rsidRPr="006D7DAA" w:rsidRDefault="00336752" w:rsidP="0033675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36A3D5B" w14:textId="77777777" w:rsidR="00336752" w:rsidRPr="00360F9F" w:rsidRDefault="00336752" w:rsidP="0033675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336752" w:rsidRPr="00360F9F" w14:paraId="48469CCF" w14:textId="77777777" w:rsidTr="00203C0B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1F42260" w14:textId="77777777" w:rsidR="00336752" w:rsidRPr="00651B97" w:rsidRDefault="00336752" w:rsidP="0033675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1DD78D5A" w14:textId="77777777" w:rsidR="00336752" w:rsidRPr="00651B97" w:rsidRDefault="00336752" w:rsidP="0033675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71566C51" w14:textId="19B52E9A" w:rsidR="00336752" w:rsidRPr="00651B97" w:rsidRDefault="00336752" w:rsidP="0033675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D7E6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ثبت و تجار</w:t>
            </w:r>
            <w:r w:rsidRPr="005D7E6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D7E6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ساز</w:t>
            </w:r>
            <w:r w:rsidRPr="005D7E6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D7E6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ارقام گ</w:t>
            </w:r>
            <w:r w:rsidRPr="005D7E6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D7E65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اه</w:t>
            </w:r>
            <w:r w:rsidRPr="005D7E6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3" w:type="dxa"/>
            <w:vAlign w:val="center"/>
          </w:tcPr>
          <w:p w14:paraId="1B86493A" w14:textId="77777777" w:rsidR="00336752" w:rsidRPr="00651B97" w:rsidRDefault="00336752" w:rsidP="0033675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09B3FBD5" w14:textId="2BC6AC20" w:rsidR="00336752" w:rsidRPr="00651B97" w:rsidRDefault="00336752" w:rsidP="0033675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57CF8">
              <w:rPr>
                <w:rFonts w:ascii="Times New Roman" w:hAnsi="Times New Roman" w:cs="B Nazanin"/>
                <w:b/>
                <w:bCs/>
                <w:rtl/>
                <w:lang w:bidi="fa-IR"/>
              </w:rPr>
              <w:t>ب</w:t>
            </w:r>
            <w:r w:rsidRPr="00E57CF8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E57CF8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وش</w:t>
            </w:r>
            <w:r w:rsidRPr="00E57CF8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E57CF8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م</w:t>
            </w:r>
            <w:r w:rsidRPr="00E57CF8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E57CF8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عموم</w:t>
            </w:r>
            <w:r w:rsidRPr="00E57CF8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8D0D1F9" w14:textId="526A0C1B" w:rsidR="00336752" w:rsidRPr="00651B97" w:rsidRDefault="00336752" w:rsidP="0033675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57CF8">
              <w:rPr>
                <w:rFonts w:ascii="Times New Roman" w:hAnsi="Times New Roman" w:cs="B Nazanin"/>
                <w:b/>
                <w:bCs/>
                <w:rtl/>
                <w:lang w:bidi="fa-IR"/>
              </w:rPr>
              <w:t>ب</w:t>
            </w:r>
            <w:r w:rsidRPr="00E57CF8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E57CF8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وش</w:t>
            </w:r>
            <w:r w:rsidRPr="00E57CF8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E57CF8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م</w:t>
            </w:r>
            <w:r w:rsidRPr="00E57CF8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E57CF8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عموم</w:t>
            </w:r>
            <w:r w:rsidRPr="00E57CF8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E14351E" w14:textId="77777777" w:rsidR="00336752" w:rsidRPr="00360F9F" w:rsidRDefault="00336752" w:rsidP="0033675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336752" w:rsidRPr="00360F9F" w14:paraId="18D40346" w14:textId="77777777" w:rsidTr="00203C0B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7FA9407" w14:textId="77777777" w:rsidR="00336752" w:rsidRPr="006D7DAA" w:rsidRDefault="00336752" w:rsidP="0033675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30DC0C9" w14:textId="77777777" w:rsidR="00336752" w:rsidRPr="006D7DAA" w:rsidRDefault="00336752" w:rsidP="0033675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1A9BC9C" w14:textId="214415B6" w:rsidR="00336752" w:rsidRPr="006D7DAA" w:rsidRDefault="00336752" w:rsidP="0033675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3" w:type="dxa"/>
            <w:vAlign w:val="center"/>
          </w:tcPr>
          <w:p w14:paraId="67B55B20" w14:textId="77777777" w:rsidR="00336752" w:rsidRPr="006D7DAA" w:rsidRDefault="00336752" w:rsidP="0033675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375CC25" w14:textId="77777777" w:rsidR="00336752" w:rsidRPr="006D7DAA" w:rsidRDefault="00336752" w:rsidP="0033675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9256D80" w14:textId="495F5BA6" w:rsidR="00336752" w:rsidRPr="006D7DAA" w:rsidRDefault="00336752" w:rsidP="0033675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BE69AF8" w14:textId="77777777" w:rsidR="00336752" w:rsidRPr="00360F9F" w:rsidRDefault="00336752" w:rsidP="0033675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336752" w:rsidRPr="00360F9F" w14:paraId="4488DFBF" w14:textId="77777777" w:rsidTr="00203C0B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88E4C7B" w14:textId="77777777" w:rsidR="00336752" w:rsidRPr="00651B97" w:rsidRDefault="00336752" w:rsidP="0033675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2618B911" w14:textId="77777777" w:rsidR="00336752" w:rsidRPr="00651B97" w:rsidRDefault="00336752" w:rsidP="0033675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1D80855D" w14:textId="585E11AB" w:rsidR="00336752" w:rsidRPr="00651B97" w:rsidRDefault="00336752" w:rsidP="0033675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57CF8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مبان</w:t>
            </w:r>
            <w:r w:rsidRPr="00E57CF8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E57CF8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نشانگرها</w:t>
            </w:r>
            <w:r w:rsidRPr="00E57CF8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E57CF8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مولکول</w:t>
            </w:r>
            <w:r w:rsidRPr="00E57CF8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3" w:type="dxa"/>
            <w:vAlign w:val="center"/>
          </w:tcPr>
          <w:p w14:paraId="6688FF80" w14:textId="77777777" w:rsidR="00336752" w:rsidRPr="00651B97" w:rsidRDefault="00336752" w:rsidP="0033675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30BEAC9D" w14:textId="77777777" w:rsidR="00336752" w:rsidRPr="00651B97" w:rsidRDefault="00336752" w:rsidP="0033675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DF0D815" w14:textId="4A67D962" w:rsidR="00336752" w:rsidRPr="00651B97" w:rsidRDefault="00336752" w:rsidP="0033675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ع. آمار و احتمالات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B9E5753" w14:textId="77777777" w:rsidR="00336752" w:rsidRPr="00360F9F" w:rsidRDefault="00336752" w:rsidP="0033675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336752" w:rsidRPr="00360F9F" w14:paraId="3E404252" w14:textId="77777777" w:rsidTr="00203C0B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1FC7EFF" w14:textId="77777777" w:rsidR="00336752" w:rsidRPr="006D7DAA" w:rsidRDefault="00336752" w:rsidP="0033675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EA0E9F5" w14:textId="77777777" w:rsidR="00336752" w:rsidRPr="006D7DAA" w:rsidRDefault="00336752" w:rsidP="0033675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E3C365E" w14:textId="2BD8A696" w:rsidR="00336752" w:rsidRPr="006D7DAA" w:rsidRDefault="00336752" w:rsidP="0033675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46FE903C" w14:textId="77777777" w:rsidR="00336752" w:rsidRPr="006D7DAA" w:rsidRDefault="00336752" w:rsidP="0033675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EF030B4" w14:textId="77777777" w:rsidR="00336752" w:rsidRPr="006D7DAA" w:rsidRDefault="00336752" w:rsidP="0033675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F893A3D" w14:textId="0D67885E" w:rsidR="00336752" w:rsidRPr="006D7DAA" w:rsidRDefault="00336752" w:rsidP="0033675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E8C0F9F" w14:textId="77777777" w:rsidR="00336752" w:rsidRPr="00360F9F" w:rsidRDefault="00336752" w:rsidP="0033675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336752" w:rsidRPr="00360F9F" w14:paraId="7EB7264C" w14:textId="77777777" w:rsidTr="00203C0B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23D0B6C" w14:textId="77777777" w:rsidR="00336752" w:rsidRPr="00651B97" w:rsidRDefault="00336752" w:rsidP="0033675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3AEBFA96" w14:textId="77777777" w:rsidR="00336752" w:rsidRPr="00651B97" w:rsidRDefault="00336752" w:rsidP="0033675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09F929DB" w14:textId="33EE9229" w:rsidR="00336752" w:rsidRPr="00651B97" w:rsidRDefault="00336752" w:rsidP="0033675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آمار و احتمالات</w:t>
            </w:r>
          </w:p>
        </w:tc>
        <w:tc>
          <w:tcPr>
            <w:tcW w:w="1663" w:type="dxa"/>
            <w:vAlign w:val="center"/>
          </w:tcPr>
          <w:p w14:paraId="36C77679" w14:textId="31D772CC" w:rsidR="00336752" w:rsidRPr="00651B97" w:rsidRDefault="00336752" w:rsidP="0033675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1D18D77A" w14:textId="1F188D36" w:rsidR="00336752" w:rsidRPr="00651B97" w:rsidRDefault="00336752" w:rsidP="0033675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D0F1CCA" w14:textId="0BEE1841" w:rsidR="00336752" w:rsidRPr="00651B97" w:rsidRDefault="00336752" w:rsidP="0033675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27D05770" w14:textId="77777777" w:rsidR="00336752" w:rsidRPr="00360F9F" w:rsidRDefault="00336752" w:rsidP="0033675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336752" w:rsidRPr="00360F9F" w14:paraId="77A31926" w14:textId="77777777" w:rsidTr="00203C0B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3451DCE" w14:textId="77777777" w:rsidR="00336752" w:rsidRPr="006D7DAA" w:rsidRDefault="00336752" w:rsidP="0033675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D954CC4" w14:textId="77777777" w:rsidR="00336752" w:rsidRPr="006D7DAA" w:rsidRDefault="00336752" w:rsidP="0033675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3AEC862" w14:textId="3BBD8B4B" w:rsidR="00336752" w:rsidRPr="006D7DAA" w:rsidRDefault="00336752" w:rsidP="0033675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634A0E86" w14:textId="6D4922CB" w:rsidR="00336752" w:rsidRPr="006D7DAA" w:rsidRDefault="00336752" w:rsidP="0033675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B1C09FD" w14:textId="690FF6CD" w:rsidR="00336752" w:rsidRPr="006D7DAA" w:rsidRDefault="00336752" w:rsidP="0033675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DB80A8C" w14:textId="039E4028" w:rsidR="00336752" w:rsidRPr="006D7DAA" w:rsidRDefault="00336752" w:rsidP="0033675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48797C51" w14:textId="77777777" w:rsidR="00336752" w:rsidRPr="00360F9F" w:rsidRDefault="00336752" w:rsidP="0033675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336752" w:rsidRPr="00360F9F" w14:paraId="5320C5A3" w14:textId="77777777" w:rsidTr="00627FBC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708ABF5" w14:textId="77777777" w:rsidR="00336752" w:rsidRPr="00651B97" w:rsidRDefault="00336752" w:rsidP="0033675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</w:tcPr>
          <w:p w14:paraId="32B9B83C" w14:textId="352E2961" w:rsidR="00336752" w:rsidRPr="005D7E65" w:rsidRDefault="00336752" w:rsidP="00336752">
            <w:pPr>
              <w:bidi/>
              <w:jc w:val="center"/>
              <w:rPr>
                <w:rFonts w:ascii="Times New Roman" w:hAnsi="Times New Roman" w:cs="B Nazanin"/>
                <w:b/>
                <w:bCs/>
                <w:rtl/>
                <w:lang w:bidi="fa-IR"/>
              </w:rPr>
            </w:pPr>
            <w:r w:rsidRPr="005D7E65">
              <w:rPr>
                <w:rFonts w:ascii="Times New Roman" w:hAnsi="Times New Roman" w:cs="B Nazanin"/>
                <w:b/>
                <w:bCs/>
                <w:rtl/>
                <w:lang w:bidi="fa-IR"/>
              </w:rPr>
              <w:t>مهارت آموز</w:t>
            </w:r>
            <w:r w:rsidRPr="005D7E6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5D7E65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2- عمل</w:t>
            </w:r>
            <w:r w:rsidRPr="005D7E6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5D7E65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ات</w:t>
            </w:r>
            <w:r w:rsidRPr="005D7E65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ب</w:t>
            </w:r>
            <w:r w:rsidRPr="005D7E6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5D7E65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وتکنولوژ</w:t>
            </w:r>
            <w:r w:rsidRPr="005D7E6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5D7E65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گ</w:t>
            </w:r>
            <w:r w:rsidRPr="005D7E6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5D7E65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اه</w:t>
            </w:r>
            <w:r w:rsidRPr="005D7E6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</w:p>
        </w:tc>
        <w:tc>
          <w:tcPr>
            <w:tcW w:w="1663" w:type="dxa"/>
          </w:tcPr>
          <w:p w14:paraId="19DDB4A9" w14:textId="6D86437C" w:rsidR="00336752" w:rsidRPr="005D7E65" w:rsidRDefault="00336752" w:rsidP="00336752">
            <w:pPr>
              <w:bidi/>
              <w:jc w:val="center"/>
              <w:rPr>
                <w:rFonts w:ascii="Times New Roman" w:hAnsi="Times New Roman" w:cs="B Nazanin"/>
                <w:b/>
                <w:bCs/>
                <w:lang w:bidi="fa-IR"/>
              </w:rPr>
            </w:pPr>
            <w:r w:rsidRPr="005D7E65">
              <w:rPr>
                <w:rFonts w:ascii="Times New Roman" w:hAnsi="Times New Roman" w:cs="B Nazanin"/>
                <w:b/>
                <w:bCs/>
                <w:rtl/>
                <w:lang w:bidi="fa-IR"/>
              </w:rPr>
              <w:t>مهارت آموز</w:t>
            </w:r>
            <w:r w:rsidRPr="005D7E6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5D7E65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2- عمل</w:t>
            </w:r>
            <w:r w:rsidRPr="005D7E6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5D7E65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ات</w:t>
            </w:r>
            <w:r w:rsidRPr="005D7E65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ب</w:t>
            </w:r>
            <w:r w:rsidRPr="005D7E6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5D7E65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وتکنولوژ</w:t>
            </w:r>
            <w:r w:rsidRPr="005D7E6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5D7E65">
              <w:rPr>
                <w:rFonts w:ascii="Times New Roman" w:hAnsi="Times New Roman" w:cs="B Nazanin"/>
                <w:b/>
                <w:bCs/>
                <w:rtl/>
                <w:lang w:bidi="fa-IR"/>
              </w:rPr>
              <w:t xml:space="preserve"> گ</w:t>
            </w:r>
            <w:r w:rsidRPr="005D7E6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  <w:r w:rsidRPr="005D7E65">
              <w:rPr>
                <w:rFonts w:ascii="Times New Roman" w:hAnsi="Times New Roman" w:cs="B Nazanin" w:hint="eastAsia"/>
                <w:b/>
                <w:bCs/>
                <w:rtl/>
                <w:lang w:bidi="fa-IR"/>
              </w:rPr>
              <w:t>اه</w:t>
            </w:r>
            <w:r w:rsidRPr="005D7E65">
              <w:rPr>
                <w:rFonts w:ascii="Times New Roman" w:hAnsi="Times New Roman" w:cs="B Nazanin" w:hint="cs"/>
                <w:b/>
                <w:bCs/>
                <w:rtl/>
                <w:lang w:bidi="fa-IR"/>
              </w:rPr>
              <w:t>ی</w:t>
            </w:r>
          </w:p>
        </w:tc>
        <w:tc>
          <w:tcPr>
            <w:tcW w:w="1663" w:type="dxa"/>
            <w:vAlign w:val="center"/>
          </w:tcPr>
          <w:p w14:paraId="69686938" w14:textId="77777777" w:rsidR="00336752" w:rsidRPr="00651B97" w:rsidRDefault="00336752" w:rsidP="0033675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65998187" w14:textId="765A4754" w:rsidR="00336752" w:rsidRPr="00651B97" w:rsidRDefault="00336752" w:rsidP="0033675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D0AFF5E" w14:textId="006F652B" w:rsidR="00336752" w:rsidRPr="00651B97" w:rsidRDefault="00336752" w:rsidP="0033675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9F3A57F" w14:textId="77777777" w:rsidR="00336752" w:rsidRPr="00360F9F" w:rsidRDefault="00336752" w:rsidP="0033675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336752" w:rsidRPr="00360F9F" w14:paraId="26985A52" w14:textId="77777777" w:rsidTr="00203C0B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2B4AE984" w14:textId="77777777" w:rsidR="00336752" w:rsidRPr="005F004E" w:rsidRDefault="00336752" w:rsidP="0033675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73ED249F" w14:textId="3881C6E1" w:rsidR="00336752" w:rsidRPr="005F004E" w:rsidRDefault="00336752" w:rsidP="0033675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6BA2E663" w14:textId="65B78246" w:rsidR="00336752" w:rsidRPr="005F004E" w:rsidRDefault="00336752" w:rsidP="0033675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636D6344" w14:textId="77777777" w:rsidR="00336752" w:rsidRPr="005F004E" w:rsidRDefault="00336752" w:rsidP="0033675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768618EB" w14:textId="105CF1C6" w:rsidR="00336752" w:rsidRPr="005F004E" w:rsidRDefault="00336752" w:rsidP="0033675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1176DAD2" w14:textId="1AC4F0F7" w:rsidR="00336752" w:rsidRPr="005F004E" w:rsidRDefault="00336752" w:rsidP="0033675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17B5700D" w14:textId="77777777" w:rsidR="00336752" w:rsidRPr="00360F9F" w:rsidRDefault="00336752" w:rsidP="0033675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3DCDCD16" w14:textId="3190BEC8" w:rsidR="00E57CF8" w:rsidRDefault="00E57CF8" w:rsidP="00E57CF8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b/>
          <w:bCs/>
          <w:rtl/>
          <w:lang w:bidi="fa-IR"/>
        </w:rPr>
      </w:pPr>
      <w:r w:rsidRPr="005F004E">
        <w:rPr>
          <w:rFonts w:cs="B Nazanin" w:hint="cs"/>
          <w:b/>
          <w:bCs/>
          <w:rtl/>
          <w:lang w:bidi="fa-IR"/>
        </w:rPr>
        <w:t>ایمیل</w:t>
      </w:r>
      <w:r w:rsidRPr="00014350">
        <w:rPr>
          <w:rFonts w:cs="B Nazanin" w:hint="cs"/>
          <w:b/>
          <w:bCs/>
          <w:rtl/>
          <w:lang w:bidi="fa-IR"/>
        </w:rPr>
        <w:t xml:space="preserve">:  </w:t>
      </w:r>
      <w:r w:rsidR="00281D4B" w:rsidRPr="00281D4B">
        <w:rPr>
          <w:rFonts w:asciiTheme="majorBidi" w:hAnsiTheme="majorBidi" w:cstheme="majorBidi"/>
          <w:b/>
          <w:bCs/>
          <w:lang w:bidi="fa-IR"/>
        </w:rPr>
        <w:t>r.ghasemzade@urmia.ac.ir</w:t>
      </w:r>
    </w:p>
    <w:p w14:paraId="3C37A723" w14:textId="3142B6E2" w:rsidR="00A47FF5" w:rsidRDefault="00A47FF5">
      <w:pPr>
        <w:rPr>
          <w:rFonts w:cs="B Nazanin"/>
          <w:b/>
          <w:bCs/>
          <w:lang w:bidi="fa-IR"/>
        </w:rPr>
      </w:pPr>
    </w:p>
    <w:sectPr w:rsidR="00A47FF5" w:rsidSect="005F004E">
      <w:pgSz w:w="15840" w:h="12240" w:orient="landscape"/>
      <w:pgMar w:top="113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BF5794" w14:textId="77777777" w:rsidR="000446B8" w:rsidRDefault="000446B8" w:rsidP="00643A41">
      <w:pPr>
        <w:spacing w:after="0" w:line="240" w:lineRule="auto"/>
      </w:pPr>
      <w:r>
        <w:separator/>
      </w:r>
    </w:p>
  </w:endnote>
  <w:endnote w:type="continuationSeparator" w:id="0">
    <w:p w14:paraId="17918F26" w14:textId="77777777" w:rsidR="000446B8" w:rsidRDefault="000446B8" w:rsidP="00643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usseini">
    <w:charset w:val="B2"/>
    <w:family w:val="auto"/>
    <w:pitch w:val="variable"/>
    <w:sig w:usb0="00002001" w:usb1="00000000" w:usb2="00000000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A6869A" w14:textId="77777777" w:rsidR="000446B8" w:rsidRDefault="000446B8" w:rsidP="00643A41">
      <w:pPr>
        <w:spacing w:after="0" w:line="240" w:lineRule="auto"/>
      </w:pPr>
      <w:r>
        <w:separator/>
      </w:r>
    </w:p>
  </w:footnote>
  <w:footnote w:type="continuationSeparator" w:id="0">
    <w:p w14:paraId="77AEA437" w14:textId="77777777" w:rsidR="000446B8" w:rsidRDefault="000446B8" w:rsidP="00643A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28042F"/>
    <w:multiLevelType w:val="multilevel"/>
    <w:tmpl w:val="6DAA7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FCB097F"/>
    <w:multiLevelType w:val="multilevel"/>
    <w:tmpl w:val="E6AA8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79F6A8A"/>
    <w:multiLevelType w:val="multilevel"/>
    <w:tmpl w:val="E59C1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9210DB3"/>
    <w:multiLevelType w:val="multilevel"/>
    <w:tmpl w:val="A2EA7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F307598"/>
    <w:multiLevelType w:val="multilevel"/>
    <w:tmpl w:val="27A07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C8F4FE5"/>
    <w:multiLevelType w:val="multilevel"/>
    <w:tmpl w:val="70283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4F180533"/>
    <w:multiLevelType w:val="hybridMultilevel"/>
    <w:tmpl w:val="15280C84"/>
    <w:lvl w:ilvl="0" w:tplc="14F8D27A"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D5F565E"/>
    <w:multiLevelType w:val="multilevel"/>
    <w:tmpl w:val="4F68BF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681C5474"/>
    <w:multiLevelType w:val="hybridMultilevel"/>
    <w:tmpl w:val="5E484646"/>
    <w:lvl w:ilvl="0" w:tplc="F4B67EC8">
      <w:numFmt w:val="bullet"/>
      <w:lvlText w:val=""/>
      <w:lvlJc w:val="left"/>
      <w:pPr>
        <w:ind w:left="12165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28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3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0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7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4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7925" w:hanging="360"/>
      </w:pPr>
      <w:rPr>
        <w:rFonts w:ascii="Wingdings" w:hAnsi="Wingdings" w:hint="default"/>
      </w:rPr>
    </w:lvl>
  </w:abstractNum>
  <w:abstractNum w:abstractNumId="9">
    <w:nsid w:val="73782607"/>
    <w:multiLevelType w:val="multilevel"/>
    <w:tmpl w:val="09263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7A6E1930"/>
    <w:multiLevelType w:val="multilevel"/>
    <w:tmpl w:val="E602A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9"/>
  </w:num>
  <w:num w:numId="3">
    <w:abstractNumId w:val="2"/>
  </w:num>
  <w:num w:numId="4">
    <w:abstractNumId w:val="4"/>
  </w:num>
  <w:num w:numId="5">
    <w:abstractNumId w:val="0"/>
  </w:num>
  <w:num w:numId="6">
    <w:abstractNumId w:val="1"/>
  </w:num>
  <w:num w:numId="7">
    <w:abstractNumId w:val="3"/>
  </w:num>
  <w:num w:numId="8">
    <w:abstractNumId w:val="8"/>
  </w:num>
  <w:num w:numId="9">
    <w:abstractNumId w:val="6"/>
  </w:num>
  <w:num w:numId="10">
    <w:abstractNumId w:val="7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MzACYWMTS0tLJR2l4NTi4sz8PJACw1oAbsjPPCwAAAA="/>
  </w:docVars>
  <w:rsids>
    <w:rsidRoot w:val="00643A41"/>
    <w:rsid w:val="00014350"/>
    <w:rsid w:val="00015F83"/>
    <w:rsid w:val="000446B8"/>
    <w:rsid w:val="0005729C"/>
    <w:rsid w:val="00071E0E"/>
    <w:rsid w:val="000D5AF2"/>
    <w:rsid w:val="000E5C76"/>
    <w:rsid w:val="00151103"/>
    <w:rsid w:val="0016496B"/>
    <w:rsid w:val="001A6273"/>
    <w:rsid w:val="001D0B05"/>
    <w:rsid w:val="00263BF3"/>
    <w:rsid w:val="00266E48"/>
    <w:rsid w:val="002715A5"/>
    <w:rsid w:val="00281D4B"/>
    <w:rsid w:val="00284480"/>
    <w:rsid w:val="00286133"/>
    <w:rsid w:val="00286650"/>
    <w:rsid w:val="002F7082"/>
    <w:rsid w:val="003019A8"/>
    <w:rsid w:val="003227A6"/>
    <w:rsid w:val="00334415"/>
    <w:rsid w:val="00336752"/>
    <w:rsid w:val="00351947"/>
    <w:rsid w:val="0035649A"/>
    <w:rsid w:val="00360F9F"/>
    <w:rsid w:val="0038264C"/>
    <w:rsid w:val="00384FB1"/>
    <w:rsid w:val="003871A3"/>
    <w:rsid w:val="00391AED"/>
    <w:rsid w:val="003D3497"/>
    <w:rsid w:val="003D4E4D"/>
    <w:rsid w:val="003D4FE1"/>
    <w:rsid w:val="004434AA"/>
    <w:rsid w:val="00451ED8"/>
    <w:rsid w:val="004C1E9A"/>
    <w:rsid w:val="004F5D53"/>
    <w:rsid w:val="00536ACD"/>
    <w:rsid w:val="0054624E"/>
    <w:rsid w:val="0056072D"/>
    <w:rsid w:val="005D7E65"/>
    <w:rsid w:val="005F004E"/>
    <w:rsid w:val="00643A41"/>
    <w:rsid w:val="00651B97"/>
    <w:rsid w:val="006947EB"/>
    <w:rsid w:val="00696B0E"/>
    <w:rsid w:val="006B1959"/>
    <w:rsid w:val="006D1423"/>
    <w:rsid w:val="006D7DAA"/>
    <w:rsid w:val="006F3E1E"/>
    <w:rsid w:val="007615A8"/>
    <w:rsid w:val="007A01C8"/>
    <w:rsid w:val="007B40BA"/>
    <w:rsid w:val="00802A60"/>
    <w:rsid w:val="008219A0"/>
    <w:rsid w:val="00871A11"/>
    <w:rsid w:val="00886524"/>
    <w:rsid w:val="00897716"/>
    <w:rsid w:val="008B4A9E"/>
    <w:rsid w:val="008C7372"/>
    <w:rsid w:val="008D216F"/>
    <w:rsid w:val="0096667A"/>
    <w:rsid w:val="00987275"/>
    <w:rsid w:val="00A13161"/>
    <w:rsid w:val="00A27EA0"/>
    <w:rsid w:val="00A315F8"/>
    <w:rsid w:val="00A47FF5"/>
    <w:rsid w:val="00A72975"/>
    <w:rsid w:val="00B0582C"/>
    <w:rsid w:val="00B23CAB"/>
    <w:rsid w:val="00B82D5E"/>
    <w:rsid w:val="00C011B9"/>
    <w:rsid w:val="00C10925"/>
    <w:rsid w:val="00C17FE3"/>
    <w:rsid w:val="00C60CC2"/>
    <w:rsid w:val="00CC027C"/>
    <w:rsid w:val="00D00E28"/>
    <w:rsid w:val="00D12053"/>
    <w:rsid w:val="00D13F9B"/>
    <w:rsid w:val="00D6771B"/>
    <w:rsid w:val="00DB4990"/>
    <w:rsid w:val="00DD4E52"/>
    <w:rsid w:val="00DD60D9"/>
    <w:rsid w:val="00E57CF8"/>
    <w:rsid w:val="00F007A3"/>
    <w:rsid w:val="00FC741F"/>
    <w:rsid w:val="00FF4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1E131"/>
  <w15:chartTrackingRefBased/>
  <w15:docId w15:val="{142A5C33-2645-49BD-B157-67D241A8B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4434A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43A4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43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3A41"/>
  </w:style>
  <w:style w:type="paragraph" w:styleId="Footer">
    <w:name w:val="footer"/>
    <w:basedOn w:val="Normal"/>
    <w:link w:val="FooterChar"/>
    <w:uiPriority w:val="99"/>
    <w:unhideWhenUsed/>
    <w:rsid w:val="00643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3A41"/>
  </w:style>
  <w:style w:type="paragraph" w:styleId="NoSpacing">
    <w:name w:val="No Spacing"/>
    <w:uiPriority w:val="1"/>
    <w:qFormat/>
    <w:rsid w:val="00D12053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4434A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3519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51947"/>
    <w:rPr>
      <w:color w:val="0563C1" w:themeColor="hyperlink"/>
      <w:u w:val="single"/>
    </w:rPr>
  </w:style>
  <w:style w:type="paragraph" w:customStyle="1" w:styleId="em">
    <w:name w:val="em"/>
    <w:basedOn w:val="Normal"/>
    <w:rsid w:val="000143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143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166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16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3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63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1524</Words>
  <Characters>8692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</dc:creator>
  <cp:keywords/>
  <dc:description/>
  <cp:lastModifiedBy>Windows User</cp:lastModifiedBy>
  <cp:revision>2</cp:revision>
  <dcterms:created xsi:type="dcterms:W3CDTF">2022-02-25T20:09:00Z</dcterms:created>
  <dcterms:modified xsi:type="dcterms:W3CDTF">2022-02-25T20:09:00Z</dcterms:modified>
</cp:coreProperties>
</file>